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3512" w:rsidRPr="00511417" w:rsidRDefault="00BA28F3" w:rsidP="005C3512">
      <w:pPr>
        <w:tabs>
          <w:tab w:val="right" w:pos="10512"/>
        </w:tabs>
        <w:jc w:val="center"/>
        <w:rPr>
          <w:b/>
          <w:smallCaps/>
          <w:sz w:val="20"/>
          <w:szCs w:val="20"/>
        </w:rPr>
      </w:pPr>
      <w:bookmarkStart w:id="0" w:name="_GoBack"/>
      <w:bookmarkEnd w:id="0"/>
      <w:r>
        <w:rPr>
          <w:b/>
          <w:smallCaps/>
          <w:sz w:val="20"/>
          <w:szCs w:val="20"/>
        </w:rPr>
        <w:t xml:space="preserve">Dr. </w:t>
      </w:r>
      <w:r w:rsidR="00F05060" w:rsidRPr="00511417">
        <w:rPr>
          <w:b/>
          <w:smallCaps/>
          <w:sz w:val="20"/>
          <w:szCs w:val="20"/>
        </w:rPr>
        <w:t xml:space="preserve">Nelson </w:t>
      </w:r>
      <w:r w:rsidR="00A65CE6" w:rsidRPr="00511417">
        <w:rPr>
          <w:b/>
          <w:smallCaps/>
          <w:sz w:val="20"/>
          <w:szCs w:val="20"/>
        </w:rPr>
        <w:t>Velez</w:t>
      </w:r>
    </w:p>
    <w:p w:rsidR="00A65CE6" w:rsidRPr="00511417" w:rsidRDefault="00993E87" w:rsidP="000A52D6">
      <w:pPr>
        <w:pBdr>
          <w:bottom w:val="threeDEmboss" w:sz="18" w:space="1" w:color="auto"/>
        </w:pBdr>
        <w:tabs>
          <w:tab w:val="right" w:pos="10512"/>
        </w:tabs>
        <w:jc w:val="center"/>
        <w:rPr>
          <w:color w:val="3366FF"/>
          <w:sz w:val="20"/>
          <w:szCs w:val="20"/>
        </w:rPr>
      </w:pPr>
      <w:hyperlink r:id="rId7" w:history="1">
        <w:r w:rsidR="00511417" w:rsidRPr="00511417">
          <w:rPr>
            <w:rStyle w:val="Hyperlink"/>
            <w:sz w:val="20"/>
            <w:szCs w:val="20"/>
          </w:rPr>
          <w:t>nvcastro@gmail.com</w:t>
        </w:r>
      </w:hyperlink>
    </w:p>
    <w:p w:rsidR="00511417" w:rsidRPr="00511417" w:rsidRDefault="00511417" w:rsidP="000A52D6">
      <w:pPr>
        <w:pBdr>
          <w:bottom w:val="threeDEmboss" w:sz="18" w:space="1" w:color="auto"/>
        </w:pBdr>
        <w:tabs>
          <w:tab w:val="right" w:pos="10512"/>
        </w:tabs>
        <w:jc w:val="center"/>
        <w:rPr>
          <w:b/>
          <w:smallCaps/>
          <w:sz w:val="20"/>
          <w:szCs w:val="20"/>
        </w:rPr>
      </w:pPr>
      <w:r w:rsidRPr="00511417">
        <w:rPr>
          <w:color w:val="3366FF"/>
          <w:sz w:val="20"/>
          <w:szCs w:val="20"/>
        </w:rPr>
        <w:t>617-372-2422</w:t>
      </w:r>
    </w:p>
    <w:p w:rsidR="00EF2D40" w:rsidRPr="00511417" w:rsidRDefault="00EF2D40" w:rsidP="008F2654">
      <w:pPr>
        <w:spacing w:before="160" w:after="80"/>
        <w:rPr>
          <w:b/>
          <w:sz w:val="20"/>
          <w:szCs w:val="20"/>
          <w:u w:val="single"/>
        </w:rPr>
      </w:pPr>
    </w:p>
    <w:p w:rsidR="00F21081" w:rsidRPr="00511417" w:rsidRDefault="008E5B8F" w:rsidP="00F21081">
      <w:pPr>
        <w:jc w:val="both"/>
        <w:rPr>
          <w:sz w:val="20"/>
          <w:szCs w:val="20"/>
        </w:rPr>
      </w:pPr>
      <w:r w:rsidRPr="00511417">
        <w:rPr>
          <w:sz w:val="20"/>
          <w:szCs w:val="20"/>
        </w:rPr>
        <w:t xml:space="preserve">Information </w:t>
      </w:r>
      <w:r w:rsidR="00157D53" w:rsidRPr="00511417">
        <w:rPr>
          <w:sz w:val="20"/>
          <w:szCs w:val="20"/>
        </w:rPr>
        <w:t xml:space="preserve">Technology </w:t>
      </w:r>
      <w:r w:rsidR="00793993" w:rsidRPr="00511417">
        <w:rPr>
          <w:sz w:val="20"/>
          <w:szCs w:val="20"/>
        </w:rPr>
        <w:t>&amp;</w:t>
      </w:r>
      <w:r w:rsidR="00157D53" w:rsidRPr="00511417">
        <w:rPr>
          <w:sz w:val="20"/>
          <w:szCs w:val="20"/>
        </w:rPr>
        <w:t xml:space="preserve"> </w:t>
      </w:r>
      <w:r w:rsidR="006E11B3" w:rsidRPr="00511417">
        <w:rPr>
          <w:sz w:val="20"/>
          <w:szCs w:val="20"/>
        </w:rPr>
        <w:t xml:space="preserve">Business Visionary </w:t>
      </w:r>
      <w:r w:rsidR="00157D53" w:rsidRPr="00511417">
        <w:rPr>
          <w:sz w:val="20"/>
          <w:szCs w:val="20"/>
        </w:rPr>
        <w:t xml:space="preserve">with </w:t>
      </w:r>
      <w:r w:rsidR="008C3D1D" w:rsidRPr="00511417">
        <w:rPr>
          <w:sz w:val="20"/>
          <w:szCs w:val="20"/>
        </w:rPr>
        <w:t>20</w:t>
      </w:r>
      <w:r w:rsidR="009304B5" w:rsidRPr="00511417">
        <w:rPr>
          <w:sz w:val="20"/>
          <w:szCs w:val="20"/>
        </w:rPr>
        <w:t xml:space="preserve"> years of </w:t>
      </w:r>
      <w:r w:rsidR="000E44C4" w:rsidRPr="00511417">
        <w:rPr>
          <w:sz w:val="20"/>
          <w:szCs w:val="20"/>
        </w:rPr>
        <w:t>verifiable experience</w:t>
      </w:r>
      <w:r w:rsidR="00793993" w:rsidRPr="00511417">
        <w:rPr>
          <w:sz w:val="20"/>
          <w:szCs w:val="20"/>
        </w:rPr>
        <w:t xml:space="preserve"> </w:t>
      </w:r>
      <w:r w:rsidR="00157D53" w:rsidRPr="00511417">
        <w:rPr>
          <w:sz w:val="20"/>
          <w:szCs w:val="20"/>
        </w:rPr>
        <w:t xml:space="preserve">in </w:t>
      </w:r>
      <w:r w:rsidR="00D959F4" w:rsidRPr="00511417">
        <w:rPr>
          <w:sz w:val="20"/>
          <w:szCs w:val="20"/>
        </w:rPr>
        <w:t xml:space="preserve">developing and executing operational strategies to promote organizational growth and </w:t>
      </w:r>
      <w:r w:rsidR="005917AD" w:rsidRPr="00511417">
        <w:rPr>
          <w:sz w:val="20"/>
          <w:szCs w:val="20"/>
        </w:rPr>
        <w:t>significantly utilizing</w:t>
      </w:r>
      <w:r w:rsidR="00D959F4" w:rsidRPr="00511417">
        <w:rPr>
          <w:sz w:val="20"/>
          <w:szCs w:val="20"/>
        </w:rPr>
        <w:t xml:space="preserve"> emerging technologies </w:t>
      </w:r>
      <w:r w:rsidR="004325B6" w:rsidRPr="00511417">
        <w:rPr>
          <w:sz w:val="20"/>
          <w:szCs w:val="20"/>
        </w:rPr>
        <w:t>for</w:t>
      </w:r>
      <w:r w:rsidR="00D959F4" w:rsidRPr="00511417">
        <w:rPr>
          <w:sz w:val="20"/>
          <w:szCs w:val="20"/>
        </w:rPr>
        <w:t xml:space="preserve"> higher education institutions and other verticals</w:t>
      </w:r>
      <w:r w:rsidR="00157D53" w:rsidRPr="00511417">
        <w:rPr>
          <w:sz w:val="20"/>
          <w:szCs w:val="20"/>
        </w:rPr>
        <w:t xml:space="preserve">. </w:t>
      </w:r>
      <w:r w:rsidR="000E44C4" w:rsidRPr="00511417">
        <w:rPr>
          <w:sz w:val="20"/>
          <w:szCs w:val="20"/>
        </w:rPr>
        <w:t xml:space="preserve">Proven </w:t>
      </w:r>
      <w:r w:rsidR="00157D53" w:rsidRPr="00511417">
        <w:rPr>
          <w:sz w:val="20"/>
          <w:szCs w:val="20"/>
        </w:rPr>
        <w:t xml:space="preserve">success in creating robust IT architectures </w:t>
      </w:r>
      <w:r w:rsidR="00AD1D40" w:rsidRPr="00511417">
        <w:rPr>
          <w:sz w:val="20"/>
          <w:szCs w:val="20"/>
        </w:rPr>
        <w:t xml:space="preserve">and </w:t>
      </w:r>
      <w:r w:rsidR="00157D53" w:rsidRPr="00511417">
        <w:rPr>
          <w:sz w:val="20"/>
          <w:szCs w:val="20"/>
        </w:rPr>
        <w:t xml:space="preserve">infrastructures to bring </w:t>
      </w:r>
      <w:r w:rsidR="00885B1C" w:rsidRPr="00511417">
        <w:rPr>
          <w:sz w:val="20"/>
          <w:szCs w:val="20"/>
        </w:rPr>
        <w:t xml:space="preserve">IT </w:t>
      </w:r>
      <w:r w:rsidR="00157D53" w:rsidRPr="00511417">
        <w:rPr>
          <w:sz w:val="20"/>
          <w:szCs w:val="20"/>
        </w:rPr>
        <w:t xml:space="preserve">benefits </w:t>
      </w:r>
      <w:r w:rsidR="007F392F" w:rsidRPr="00511417">
        <w:rPr>
          <w:sz w:val="20"/>
          <w:szCs w:val="20"/>
        </w:rPr>
        <w:t xml:space="preserve">and </w:t>
      </w:r>
      <w:r w:rsidR="00157D53" w:rsidRPr="00511417">
        <w:rPr>
          <w:sz w:val="20"/>
          <w:szCs w:val="20"/>
        </w:rPr>
        <w:t xml:space="preserve">solve business issues while managing costs </w:t>
      </w:r>
      <w:r w:rsidR="00300619" w:rsidRPr="00511417">
        <w:rPr>
          <w:sz w:val="20"/>
          <w:szCs w:val="20"/>
        </w:rPr>
        <w:t xml:space="preserve">and </w:t>
      </w:r>
      <w:r w:rsidR="00157D53" w:rsidRPr="00511417">
        <w:rPr>
          <w:sz w:val="20"/>
          <w:szCs w:val="20"/>
        </w:rPr>
        <w:t>risks</w:t>
      </w:r>
      <w:r w:rsidR="00300619" w:rsidRPr="00511417">
        <w:rPr>
          <w:sz w:val="20"/>
          <w:szCs w:val="20"/>
        </w:rPr>
        <w:t xml:space="preserve">, </w:t>
      </w:r>
      <w:r w:rsidR="00C45F50" w:rsidRPr="00511417">
        <w:rPr>
          <w:sz w:val="20"/>
          <w:szCs w:val="20"/>
        </w:rPr>
        <w:t>improving</w:t>
      </w:r>
      <w:r w:rsidR="00A6223C" w:rsidRPr="00511417">
        <w:rPr>
          <w:sz w:val="20"/>
          <w:szCs w:val="20"/>
        </w:rPr>
        <w:t xml:space="preserve"> business processes</w:t>
      </w:r>
      <w:r w:rsidR="00BE00F2" w:rsidRPr="00511417">
        <w:rPr>
          <w:sz w:val="20"/>
          <w:szCs w:val="20"/>
        </w:rPr>
        <w:t xml:space="preserve">, developing </w:t>
      </w:r>
      <w:r w:rsidR="004C1A96" w:rsidRPr="00511417">
        <w:rPr>
          <w:sz w:val="20"/>
          <w:szCs w:val="20"/>
        </w:rPr>
        <w:t>&amp;</w:t>
      </w:r>
      <w:r w:rsidR="00BE00F2" w:rsidRPr="00511417">
        <w:rPr>
          <w:sz w:val="20"/>
          <w:szCs w:val="20"/>
        </w:rPr>
        <w:t xml:space="preserve"> deploying</w:t>
      </w:r>
      <w:r w:rsidR="00157D53" w:rsidRPr="00511417">
        <w:rPr>
          <w:sz w:val="20"/>
          <w:szCs w:val="20"/>
        </w:rPr>
        <w:t xml:space="preserve"> custom applications</w:t>
      </w:r>
      <w:r w:rsidR="00BE00F2" w:rsidRPr="00511417">
        <w:rPr>
          <w:sz w:val="20"/>
          <w:szCs w:val="20"/>
        </w:rPr>
        <w:t>, and providing</w:t>
      </w:r>
      <w:r w:rsidR="00842A7D" w:rsidRPr="00511417">
        <w:rPr>
          <w:sz w:val="20"/>
          <w:szCs w:val="20"/>
        </w:rPr>
        <w:t xml:space="preserve"> </w:t>
      </w:r>
      <w:r w:rsidR="00157D53" w:rsidRPr="00511417">
        <w:rPr>
          <w:sz w:val="20"/>
          <w:szCs w:val="20"/>
        </w:rPr>
        <w:t>strategic technology</w:t>
      </w:r>
      <w:r w:rsidR="007130DD" w:rsidRPr="00511417">
        <w:rPr>
          <w:sz w:val="20"/>
          <w:szCs w:val="20"/>
        </w:rPr>
        <w:t xml:space="preserve"> directions</w:t>
      </w:r>
      <w:r w:rsidR="00157D53" w:rsidRPr="00511417">
        <w:rPr>
          <w:sz w:val="20"/>
          <w:szCs w:val="20"/>
        </w:rPr>
        <w:t>.</w:t>
      </w:r>
      <w:r w:rsidR="00F21081" w:rsidRPr="00511417">
        <w:rPr>
          <w:sz w:val="20"/>
          <w:szCs w:val="20"/>
        </w:rPr>
        <w:t xml:space="preserve"> Dynamic management career with strong leadership, </w:t>
      </w:r>
      <w:r w:rsidR="00F21081" w:rsidRPr="00511417">
        <w:rPr>
          <w:noProof/>
          <w:sz w:val="20"/>
          <w:szCs w:val="20"/>
        </w:rPr>
        <w:t>problem</w:t>
      </w:r>
      <w:r w:rsidR="00A27D2B" w:rsidRPr="00511417">
        <w:rPr>
          <w:noProof/>
          <w:sz w:val="20"/>
          <w:szCs w:val="20"/>
        </w:rPr>
        <w:t>-</w:t>
      </w:r>
      <w:r w:rsidR="00F21081" w:rsidRPr="00511417">
        <w:rPr>
          <w:noProof/>
          <w:sz w:val="20"/>
          <w:szCs w:val="20"/>
        </w:rPr>
        <w:t>solving</w:t>
      </w:r>
      <w:r w:rsidR="00F21081" w:rsidRPr="00511417">
        <w:rPr>
          <w:sz w:val="20"/>
          <w:szCs w:val="20"/>
        </w:rPr>
        <w:t>, planning, team building</w:t>
      </w:r>
      <w:r w:rsidR="00554D10" w:rsidRPr="00511417">
        <w:rPr>
          <w:sz w:val="20"/>
          <w:szCs w:val="20"/>
        </w:rPr>
        <w:t>,</w:t>
      </w:r>
      <w:r w:rsidR="00F21081" w:rsidRPr="00511417">
        <w:rPr>
          <w:sz w:val="20"/>
          <w:szCs w:val="20"/>
        </w:rPr>
        <w:t xml:space="preserve"> and project management skill</w:t>
      </w:r>
      <w:r w:rsidR="001C670A" w:rsidRPr="00511417">
        <w:rPr>
          <w:sz w:val="20"/>
          <w:szCs w:val="20"/>
        </w:rPr>
        <w:t>s combined with an ability to lead and help clients realize value for services</w:t>
      </w:r>
      <w:r w:rsidR="00F21081" w:rsidRPr="00511417">
        <w:rPr>
          <w:sz w:val="20"/>
          <w:szCs w:val="20"/>
        </w:rPr>
        <w:t xml:space="preserve">. </w:t>
      </w:r>
      <w:r w:rsidR="005006D5" w:rsidRPr="00511417">
        <w:rPr>
          <w:sz w:val="20"/>
          <w:szCs w:val="20"/>
        </w:rPr>
        <w:t xml:space="preserve">Peak performing </w:t>
      </w:r>
      <w:r w:rsidR="0010156C" w:rsidRPr="00511417">
        <w:rPr>
          <w:sz w:val="20"/>
          <w:szCs w:val="20"/>
        </w:rPr>
        <w:t xml:space="preserve">business </w:t>
      </w:r>
      <w:r w:rsidR="005006D5" w:rsidRPr="00511417">
        <w:rPr>
          <w:sz w:val="20"/>
          <w:szCs w:val="20"/>
        </w:rPr>
        <w:t>leader</w:t>
      </w:r>
      <w:r w:rsidR="00523FEE" w:rsidRPr="00511417">
        <w:rPr>
          <w:sz w:val="20"/>
          <w:szCs w:val="20"/>
        </w:rPr>
        <w:t xml:space="preserve"> </w:t>
      </w:r>
      <w:r w:rsidR="00F6690A" w:rsidRPr="00511417">
        <w:rPr>
          <w:sz w:val="20"/>
          <w:szCs w:val="20"/>
        </w:rPr>
        <w:t xml:space="preserve">recognized for taking </w:t>
      </w:r>
      <w:r w:rsidR="00F6690A" w:rsidRPr="00511417">
        <w:rPr>
          <w:noProof/>
          <w:sz w:val="20"/>
          <w:szCs w:val="20"/>
        </w:rPr>
        <w:t>on major initiatives</w:t>
      </w:r>
      <w:r w:rsidR="00F6690A" w:rsidRPr="00511417">
        <w:rPr>
          <w:sz w:val="20"/>
          <w:szCs w:val="20"/>
        </w:rPr>
        <w:t>, adapting to changing environments</w:t>
      </w:r>
      <w:r w:rsidR="005006D5" w:rsidRPr="00511417">
        <w:rPr>
          <w:sz w:val="20"/>
          <w:szCs w:val="20"/>
        </w:rPr>
        <w:t>,</w:t>
      </w:r>
      <w:r w:rsidR="00F6690A" w:rsidRPr="00511417">
        <w:rPr>
          <w:sz w:val="20"/>
          <w:szCs w:val="20"/>
        </w:rPr>
        <w:t xml:space="preserve"> and resolving </w:t>
      </w:r>
      <w:r w:rsidR="00F6690A" w:rsidRPr="008605D8">
        <w:rPr>
          <w:noProof/>
          <w:sz w:val="20"/>
          <w:szCs w:val="20"/>
        </w:rPr>
        <w:t>mission</w:t>
      </w:r>
      <w:r w:rsidR="008605D8">
        <w:rPr>
          <w:noProof/>
          <w:sz w:val="20"/>
          <w:szCs w:val="20"/>
        </w:rPr>
        <w:t>-</w:t>
      </w:r>
      <w:r w:rsidR="00F6690A" w:rsidRPr="008605D8">
        <w:rPr>
          <w:noProof/>
          <w:sz w:val="20"/>
          <w:szCs w:val="20"/>
        </w:rPr>
        <w:t>critical</w:t>
      </w:r>
      <w:r w:rsidR="00F6690A" w:rsidRPr="00511417">
        <w:rPr>
          <w:sz w:val="20"/>
          <w:szCs w:val="20"/>
        </w:rPr>
        <w:t xml:space="preserve"> issue</w:t>
      </w:r>
      <w:r w:rsidR="00AA6E9D" w:rsidRPr="00511417">
        <w:rPr>
          <w:sz w:val="20"/>
          <w:szCs w:val="20"/>
        </w:rPr>
        <w:t xml:space="preserve">s </w:t>
      </w:r>
      <w:r w:rsidR="006A287B" w:rsidRPr="00511417">
        <w:rPr>
          <w:sz w:val="20"/>
          <w:szCs w:val="20"/>
        </w:rPr>
        <w:t>ensuring</w:t>
      </w:r>
      <w:r w:rsidR="00AA6E9D" w:rsidRPr="00511417">
        <w:rPr>
          <w:sz w:val="20"/>
          <w:szCs w:val="20"/>
        </w:rPr>
        <w:t xml:space="preserve"> </w:t>
      </w:r>
      <w:r w:rsidR="00AA6E9D" w:rsidRPr="008605D8">
        <w:rPr>
          <w:noProof/>
          <w:sz w:val="20"/>
          <w:szCs w:val="20"/>
        </w:rPr>
        <w:t>bottom</w:t>
      </w:r>
      <w:r w:rsidR="008605D8">
        <w:rPr>
          <w:noProof/>
          <w:sz w:val="20"/>
          <w:szCs w:val="20"/>
        </w:rPr>
        <w:t>-</w:t>
      </w:r>
      <w:r w:rsidR="00AA6E9D" w:rsidRPr="008605D8">
        <w:rPr>
          <w:noProof/>
          <w:sz w:val="20"/>
          <w:szCs w:val="20"/>
        </w:rPr>
        <w:t>line</w:t>
      </w:r>
      <w:r w:rsidR="00AA6E9D" w:rsidRPr="00511417">
        <w:rPr>
          <w:sz w:val="20"/>
          <w:szCs w:val="20"/>
        </w:rPr>
        <w:t xml:space="preserve"> success</w:t>
      </w:r>
      <w:r w:rsidR="00477148" w:rsidRPr="00511417">
        <w:rPr>
          <w:sz w:val="20"/>
          <w:szCs w:val="20"/>
        </w:rPr>
        <w:t xml:space="preserve">. </w:t>
      </w:r>
      <w:r w:rsidR="00BC7822" w:rsidRPr="00511417">
        <w:rPr>
          <w:sz w:val="20"/>
          <w:szCs w:val="20"/>
        </w:rPr>
        <w:t xml:space="preserve">Well rounded </w:t>
      </w:r>
      <w:r w:rsidR="00BC7822" w:rsidRPr="008605D8">
        <w:rPr>
          <w:noProof/>
          <w:sz w:val="20"/>
          <w:szCs w:val="20"/>
        </w:rPr>
        <w:t>experience</w:t>
      </w:r>
      <w:r w:rsidR="00BC7822" w:rsidRPr="00511417">
        <w:rPr>
          <w:sz w:val="20"/>
          <w:szCs w:val="20"/>
        </w:rPr>
        <w:t xml:space="preserve"> </w:t>
      </w:r>
      <w:r w:rsidR="00D13363" w:rsidRPr="00511417">
        <w:rPr>
          <w:sz w:val="20"/>
          <w:szCs w:val="20"/>
        </w:rPr>
        <w:t xml:space="preserve">in taking full </w:t>
      </w:r>
      <w:r w:rsidR="00F21081" w:rsidRPr="00511417">
        <w:rPr>
          <w:sz w:val="20"/>
          <w:szCs w:val="20"/>
        </w:rPr>
        <w:t xml:space="preserve">responsibility </w:t>
      </w:r>
      <w:r w:rsidR="002A7E2A" w:rsidRPr="00511417">
        <w:rPr>
          <w:sz w:val="20"/>
          <w:szCs w:val="20"/>
        </w:rPr>
        <w:t xml:space="preserve">for P&amp;L and </w:t>
      </w:r>
      <w:r w:rsidR="00F21081" w:rsidRPr="00511417">
        <w:rPr>
          <w:noProof/>
          <w:sz w:val="20"/>
          <w:szCs w:val="20"/>
        </w:rPr>
        <w:t>multi</w:t>
      </w:r>
      <w:r w:rsidR="00A27D2B" w:rsidRPr="00511417">
        <w:rPr>
          <w:noProof/>
          <w:sz w:val="20"/>
          <w:szCs w:val="20"/>
        </w:rPr>
        <w:t>-</w:t>
      </w:r>
      <w:r w:rsidR="00F21081" w:rsidRPr="00511417">
        <w:rPr>
          <w:noProof/>
          <w:sz w:val="20"/>
          <w:szCs w:val="20"/>
        </w:rPr>
        <w:t>million</w:t>
      </w:r>
      <w:r w:rsidR="00F21081" w:rsidRPr="00511417">
        <w:rPr>
          <w:sz w:val="20"/>
          <w:szCs w:val="20"/>
        </w:rPr>
        <w:t xml:space="preserve"> dollar budgets</w:t>
      </w:r>
      <w:r w:rsidR="00D341CC" w:rsidRPr="00511417">
        <w:rPr>
          <w:sz w:val="20"/>
          <w:szCs w:val="20"/>
        </w:rPr>
        <w:t xml:space="preserve"> with</w:t>
      </w:r>
      <w:r w:rsidR="00A27D2B" w:rsidRPr="00511417">
        <w:rPr>
          <w:sz w:val="20"/>
          <w:szCs w:val="20"/>
        </w:rPr>
        <w:t xml:space="preserve"> a</w:t>
      </w:r>
      <w:r w:rsidR="00D341CC" w:rsidRPr="00511417">
        <w:rPr>
          <w:sz w:val="20"/>
          <w:szCs w:val="20"/>
        </w:rPr>
        <w:t xml:space="preserve"> </w:t>
      </w:r>
      <w:r w:rsidR="00D341CC" w:rsidRPr="00511417">
        <w:rPr>
          <w:noProof/>
          <w:sz w:val="20"/>
          <w:szCs w:val="20"/>
        </w:rPr>
        <w:t>proven</w:t>
      </w:r>
      <w:r w:rsidR="00D341CC" w:rsidRPr="00511417">
        <w:rPr>
          <w:sz w:val="20"/>
          <w:szCs w:val="20"/>
        </w:rPr>
        <w:t xml:space="preserve"> record of profitability in entrepreneurial ventures</w:t>
      </w:r>
      <w:r w:rsidR="00F21081" w:rsidRPr="00511417">
        <w:rPr>
          <w:sz w:val="20"/>
          <w:szCs w:val="20"/>
        </w:rPr>
        <w:t>.</w:t>
      </w:r>
    </w:p>
    <w:p w:rsidR="00991E94" w:rsidRPr="00511417" w:rsidRDefault="00A54B14" w:rsidP="00377399">
      <w:pPr>
        <w:spacing w:before="100" w:after="40"/>
        <w:jc w:val="center"/>
        <w:rPr>
          <w:b/>
          <w:sz w:val="20"/>
          <w:szCs w:val="20"/>
        </w:rPr>
      </w:pPr>
      <w:r w:rsidRPr="00511417">
        <w:rPr>
          <w:b/>
          <w:sz w:val="20"/>
          <w:szCs w:val="20"/>
        </w:rPr>
        <w:t xml:space="preserve">- </w:t>
      </w:r>
      <w:r w:rsidR="00991E94" w:rsidRPr="00511417">
        <w:rPr>
          <w:b/>
          <w:sz w:val="20"/>
          <w:szCs w:val="20"/>
          <w:u w:val="single"/>
        </w:rPr>
        <w:t>AREAS OF EXPERTISE</w:t>
      </w:r>
      <w:r w:rsidRPr="00511417">
        <w:rPr>
          <w:b/>
          <w:sz w:val="20"/>
          <w:szCs w:val="20"/>
        </w:rPr>
        <w:t xml:space="preserve"> -</w:t>
      </w:r>
    </w:p>
    <w:p w:rsidR="00157D53" w:rsidRPr="00511417" w:rsidRDefault="00A54B14" w:rsidP="00A54B14">
      <w:pPr>
        <w:jc w:val="center"/>
        <w:rPr>
          <w:sz w:val="20"/>
          <w:szCs w:val="20"/>
        </w:rPr>
      </w:pPr>
      <w:r w:rsidRPr="00511417">
        <w:rPr>
          <w:sz w:val="20"/>
          <w:szCs w:val="20"/>
        </w:rPr>
        <w:t xml:space="preserve">Information Security Management </w:t>
      </w:r>
      <w:r w:rsidRPr="00511417">
        <w:rPr>
          <w:b/>
          <w:sz w:val="20"/>
          <w:szCs w:val="20"/>
        </w:rPr>
        <w:sym w:font="Wingdings 2" w:char="F0AE"/>
      </w:r>
      <w:r w:rsidRPr="00511417">
        <w:rPr>
          <w:b/>
          <w:sz w:val="20"/>
          <w:szCs w:val="20"/>
        </w:rPr>
        <w:t xml:space="preserve"> </w:t>
      </w:r>
      <w:r w:rsidR="00157D53" w:rsidRPr="00511417">
        <w:rPr>
          <w:sz w:val="20"/>
          <w:szCs w:val="20"/>
        </w:rPr>
        <w:t xml:space="preserve">Technology Architecture </w:t>
      </w:r>
      <w:r w:rsidRPr="00511417">
        <w:rPr>
          <w:sz w:val="20"/>
          <w:szCs w:val="20"/>
        </w:rPr>
        <w:t>&amp;</w:t>
      </w:r>
      <w:r w:rsidR="00157D53" w:rsidRPr="00511417">
        <w:rPr>
          <w:sz w:val="20"/>
          <w:szCs w:val="20"/>
        </w:rPr>
        <w:t xml:space="preserve"> Integration</w:t>
      </w:r>
      <w:r w:rsidRPr="00511417">
        <w:rPr>
          <w:sz w:val="20"/>
          <w:szCs w:val="20"/>
        </w:rPr>
        <w:t xml:space="preserve"> </w:t>
      </w:r>
      <w:r w:rsidRPr="00511417">
        <w:rPr>
          <w:b/>
          <w:sz w:val="20"/>
          <w:szCs w:val="20"/>
        </w:rPr>
        <w:sym w:font="Wingdings 2" w:char="F0AE"/>
      </w:r>
      <w:r w:rsidRPr="00511417">
        <w:rPr>
          <w:sz w:val="20"/>
          <w:szCs w:val="20"/>
        </w:rPr>
        <w:t xml:space="preserve"> </w:t>
      </w:r>
      <w:r w:rsidR="00157D53" w:rsidRPr="00511417">
        <w:rPr>
          <w:sz w:val="20"/>
          <w:szCs w:val="20"/>
        </w:rPr>
        <w:t xml:space="preserve">Global </w:t>
      </w:r>
      <w:proofErr w:type="gramStart"/>
      <w:r w:rsidR="00157D53" w:rsidRPr="00511417">
        <w:rPr>
          <w:sz w:val="20"/>
          <w:szCs w:val="20"/>
        </w:rPr>
        <w:t>IT</w:t>
      </w:r>
      <w:proofErr w:type="gramEnd"/>
      <w:r w:rsidR="00157D53" w:rsidRPr="00511417">
        <w:rPr>
          <w:sz w:val="20"/>
          <w:szCs w:val="20"/>
        </w:rPr>
        <w:t xml:space="preserve"> Delivery &amp; Project Management</w:t>
      </w:r>
    </w:p>
    <w:p w:rsidR="00A54B14" w:rsidRPr="00511417" w:rsidRDefault="00B51711" w:rsidP="00A54B14">
      <w:pPr>
        <w:jc w:val="center"/>
        <w:rPr>
          <w:sz w:val="20"/>
          <w:szCs w:val="20"/>
        </w:rPr>
      </w:pPr>
      <w:r w:rsidRPr="00511417">
        <w:rPr>
          <w:sz w:val="20"/>
          <w:szCs w:val="20"/>
        </w:rPr>
        <w:t xml:space="preserve">Business Development </w:t>
      </w:r>
      <w:r w:rsidRPr="00511417">
        <w:rPr>
          <w:b/>
          <w:sz w:val="20"/>
          <w:szCs w:val="20"/>
        </w:rPr>
        <w:sym w:font="Wingdings 2" w:char="F0AE"/>
      </w:r>
      <w:r w:rsidRPr="00511417">
        <w:rPr>
          <w:b/>
          <w:sz w:val="20"/>
          <w:szCs w:val="20"/>
        </w:rPr>
        <w:t xml:space="preserve"> </w:t>
      </w:r>
      <w:r w:rsidRPr="00511417">
        <w:rPr>
          <w:sz w:val="20"/>
          <w:szCs w:val="20"/>
        </w:rPr>
        <w:t xml:space="preserve">Risk Management </w:t>
      </w:r>
      <w:r w:rsidRPr="00511417">
        <w:rPr>
          <w:b/>
          <w:sz w:val="20"/>
          <w:szCs w:val="20"/>
        </w:rPr>
        <w:sym w:font="Wingdings 2" w:char="F0AE"/>
      </w:r>
      <w:r w:rsidRPr="00511417">
        <w:rPr>
          <w:b/>
          <w:sz w:val="20"/>
          <w:szCs w:val="20"/>
        </w:rPr>
        <w:t xml:space="preserve"> </w:t>
      </w:r>
      <w:r w:rsidR="00157D53" w:rsidRPr="00511417">
        <w:rPr>
          <w:sz w:val="20"/>
          <w:szCs w:val="20"/>
        </w:rPr>
        <w:t>Budgeting &amp; Cost Control</w:t>
      </w:r>
      <w:r w:rsidR="00991E94" w:rsidRPr="00511417">
        <w:rPr>
          <w:sz w:val="20"/>
          <w:szCs w:val="20"/>
        </w:rPr>
        <w:t xml:space="preserve"> </w:t>
      </w:r>
      <w:r w:rsidR="00A54B14" w:rsidRPr="00511417">
        <w:rPr>
          <w:b/>
          <w:sz w:val="20"/>
          <w:szCs w:val="20"/>
        </w:rPr>
        <w:sym w:font="Wingdings 2" w:char="F0AE"/>
      </w:r>
      <w:r w:rsidR="00A54B14" w:rsidRPr="00511417">
        <w:rPr>
          <w:b/>
          <w:sz w:val="20"/>
          <w:szCs w:val="20"/>
        </w:rPr>
        <w:t xml:space="preserve"> </w:t>
      </w:r>
      <w:r w:rsidR="008F38FD" w:rsidRPr="00511417">
        <w:rPr>
          <w:sz w:val="20"/>
          <w:szCs w:val="20"/>
        </w:rPr>
        <w:t>Enterprise Resource</w:t>
      </w:r>
      <w:r w:rsidR="00A54B14" w:rsidRPr="00511417">
        <w:rPr>
          <w:sz w:val="20"/>
          <w:szCs w:val="20"/>
        </w:rPr>
        <w:t xml:space="preserve"> Planning &amp; Integration</w:t>
      </w:r>
      <w:r w:rsidR="00A54B14" w:rsidRPr="00511417">
        <w:rPr>
          <w:b/>
          <w:sz w:val="20"/>
          <w:szCs w:val="20"/>
        </w:rPr>
        <w:t xml:space="preserve"> </w:t>
      </w:r>
    </w:p>
    <w:p w:rsidR="00157D53" w:rsidRPr="00511417" w:rsidRDefault="00A54B14" w:rsidP="00A54B14">
      <w:pPr>
        <w:jc w:val="center"/>
        <w:rPr>
          <w:sz w:val="20"/>
          <w:szCs w:val="20"/>
        </w:rPr>
      </w:pPr>
      <w:r w:rsidRPr="00511417">
        <w:rPr>
          <w:sz w:val="20"/>
          <w:szCs w:val="20"/>
        </w:rPr>
        <w:t xml:space="preserve">Customer Service &amp; Satisfaction Management </w:t>
      </w:r>
      <w:r w:rsidRPr="00511417">
        <w:rPr>
          <w:b/>
          <w:sz w:val="20"/>
          <w:szCs w:val="20"/>
        </w:rPr>
        <w:sym w:font="Wingdings 2" w:char="F0AE"/>
      </w:r>
      <w:r w:rsidRPr="00511417">
        <w:rPr>
          <w:b/>
          <w:sz w:val="20"/>
          <w:szCs w:val="20"/>
        </w:rPr>
        <w:t xml:space="preserve"> </w:t>
      </w:r>
      <w:r w:rsidRPr="00511417">
        <w:rPr>
          <w:sz w:val="20"/>
          <w:szCs w:val="20"/>
        </w:rPr>
        <w:t xml:space="preserve">Complaint Handling &amp; Resolution </w:t>
      </w:r>
      <w:r w:rsidRPr="00511417">
        <w:rPr>
          <w:b/>
          <w:sz w:val="20"/>
          <w:szCs w:val="20"/>
        </w:rPr>
        <w:sym w:font="Wingdings 2" w:char="F0AE"/>
      </w:r>
      <w:r w:rsidRPr="00511417">
        <w:rPr>
          <w:b/>
          <w:sz w:val="20"/>
          <w:szCs w:val="20"/>
        </w:rPr>
        <w:t xml:space="preserve"> </w:t>
      </w:r>
      <w:r w:rsidR="00157D53" w:rsidRPr="00511417">
        <w:rPr>
          <w:sz w:val="20"/>
          <w:szCs w:val="20"/>
        </w:rPr>
        <w:t>Organization &amp; Staff Development</w:t>
      </w:r>
    </w:p>
    <w:p w:rsidR="00266281" w:rsidRPr="00511417" w:rsidRDefault="005319B3" w:rsidP="00A54B14">
      <w:pPr>
        <w:jc w:val="center"/>
        <w:rPr>
          <w:sz w:val="20"/>
          <w:szCs w:val="20"/>
        </w:rPr>
      </w:pPr>
      <w:r w:rsidRPr="00511417">
        <w:rPr>
          <w:sz w:val="20"/>
          <w:szCs w:val="20"/>
        </w:rPr>
        <w:t xml:space="preserve">Competitive Bidding &amp; Negotiations </w:t>
      </w:r>
      <w:r w:rsidRPr="00511417">
        <w:rPr>
          <w:b/>
          <w:sz w:val="20"/>
          <w:szCs w:val="20"/>
        </w:rPr>
        <w:sym w:font="Wingdings 2" w:char="F0AE"/>
      </w:r>
      <w:r w:rsidRPr="00511417">
        <w:rPr>
          <w:b/>
          <w:sz w:val="20"/>
          <w:szCs w:val="20"/>
        </w:rPr>
        <w:t xml:space="preserve"> </w:t>
      </w:r>
      <w:r w:rsidR="00991E94" w:rsidRPr="00511417">
        <w:rPr>
          <w:sz w:val="20"/>
          <w:szCs w:val="20"/>
        </w:rPr>
        <w:t>Leadership, Teambuilding, &amp; Training</w:t>
      </w:r>
      <w:r w:rsidR="00A54B14" w:rsidRPr="00511417">
        <w:rPr>
          <w:sz w:val="20"/>
          <w:szCs w:val="20"/>
        </w:rPr>
        <w:t xml:space="preserve"> </w:t>
      </w:r>
      <w:r w:rsidR="00A54B14" w:rsidRPr="00511417">
        <w:rPr>
          <w:b/>
          <w:sz w:val="20"/>
          <w:szCs w:val="20"/>
        </w:rPr>
        <w:sym w:font="Wingdings 2" w:char="F0AE"/>
      </w:r>
      <w:r w:rsidR="00A54B14" w:rsidRPr="00511417">
        <w:rPr>
          <w:b/>
          <w:sz w:val="20"/>
          <w:szCs w:val="20"/>
        </w:rPr>
        <w:t xml:space="preserve"> </w:t>
      </w:r>
      <w:r w:rsidR="00266281" w:rsidRPr="00511417">
        <w:rPr>
          <w:sz w:val="20"/>
          <w:szCs w:val="20"/>
        </w:rPr>
        <w:t>Strategi</w:t>
      </w:r>
      <w:r w:rsidR="008F38FD" w:rsidRPr="00511417">
        <w:rPr>
          <w:sz w:val="20"/>
          <w:szCs w:val="20"/>
        </w:rPr>
        <w:t>c Planning</w:t>
      </w:r>
    </w:p>
    <w:p w:rsidR="00266281" w:rsidRPr="00511417" w:rsidRDefault="00266281" w:rsidP="0004149F">
      <w:pPr>
        <w:pStyle w:val="Heading1"/>
        <w:pBdr>
          <w:bottom w:val="threeDEmboss" w:sz="6" w:space="1" w:color="auto"/>
        </w:pBdr>
        <w:shd w:val="clear" w:color="auto" w:fill="D9D9D9"/>
        <w:tabs>
          <w:tab w:val="left" w:pos="630"/>
        </w:tabs>
        <w:spacing w:before="200" w:after="200"/>
        <w:jc w:val="center"/>
        <w:rPr>
          <w:rFonts w:ascii="Times New Roman" w:hAnsi="Times New Roman" w:cs="Times New Roman"/>
          <w:caps/>
          <w:sz w:val="20"/>
          <w:szCs w:val="20"/>
        </w:rPr>
      </w:pPr>
      <w:r w:rsidRPr="00511417">
        <w:rPr>
          <w:rFonts w:ascii="Times New Roman" w:hAnsi="Times New Roman" w:cs="Times New Roman"/>
          <w:caps/>
          <w:sz w:val="20"/>
          <w:szCs w:val="20"/>
        </w:rPr>
        <w:t>Credentials &amp; PROFESSIONAL DEVELOPMENT</w:t>
      </w:r>
      <w:r w:rsidR="00871894" w:rsidRPr="00511417">
        <w:rPr>
          <w:rFonts w:ascii="Times New Roman" w:hAnsi="Times New Roman" w:cs="Times New Roman"/>
          <w:caps/>
          <w:sz w:val="20"/>
          <w:szCs w:val="20"/>
        </w:rPr>
        <w:t>S</w:t>
      </w:r>
    </w:p>
    <w:p w:rsidR="00266281" w:rsidRPr="00511417" w:rsidRDefault="00266281" w:rsidP="000D70DF">
      <w:pPr>
        <w:spacing w:before="100" w:after="40"/>
        <w:rPr>
          <w:b/>
          <w:sz w:val="20"/>
          <w:szCs w:val="20"/>
          <w:u w:val="single"/>
        </w:rPr>
      </w:pPr>
      <w:r w:rsidRPr="00511417">
        <w:rPr>
          <w:b/>
          <w:sz w:val="20"/>
          <w:szCs w:val="20"/>
          <w:u w:val="single"/>
        </w:rPr>
        <w:t>EDUCATION:</w:t>
      </w:r>
    </w:p>
    <w:p w:rsidR="000447D0" w:rsidRPr="00511417" w:rsidRDefault="000447D0" w:rsidP="000D70DF">
      <w:pPr>
        <w:spacing w:before="100" w:after="40"/>
        <w:rPr>
          <w:sz w:val="20"/>
          <w:szCs w:val="20"/>
        </w:rPr>
      </w:pPr>
      <w:r w:rsidRPr="00511417">
        <w:rPr>
          <w:sz w:val="20"/>
          <w:szCs w:val="20"/>
        </w:rPr>
        <w:t>Doctorate Business Administration (D</w:t>
      </w:r>
      <w:r w:rsidR="008C3D1D" w:rsidRPr="00511417">
        <w:rPr>
          <w:sz w:val="20"/>
          <w:szCs w:val="20"/>
        </w:rPr>
        <w:t>.</w:t>
      </w:r>
      <w:r w:rsidRPr="00511417">
        <w:rPr>
          <w:sz w:val="20"/>
          <w:szCs w:val="20"/>
        </w:rPr>
        <w:t>B</w:t>
      </w:r>
      <w:r w:rsidR="008C3D1D" w:rsidRPr="00511417">
        <w:rPr>
          <w:sz w:val="20"/>
          <w:szCs w:val="20"/>
        </w:rPr>
        <w:t>.</w:t>
      </w:r>
      <w:r w:rsidRPr="00511417">
        <w:rPr>
          <w:sz w:val="20"/>
          <w:szCs w:val="20"/>
        </w:rPr>
        <w:t>A</w:t>
      </w:r>
      <w:r w:rsidR="008C3D1D" w:rsidRPr="00511417">
        <w:rPr>
          <w:sz w:val="20"/>
          <w:szCs w:val="20"/>
        </w:rPr>
        <w:t>.</w:t>
      </w:r>
      <w:r w:rsidR="00562DD5" w:rsidRPr="00511417">
        <w:rPr>
          <w:sz w:val="20"/>
          <w:szCs w:val="20"/>
        </w:rPr>
        <w:t>) (</w:t>
      </w:r>
      <w:r w:rsidRPr="00511417">
        <w:rPr>
          <w:sz w:val="20"/>
          <w:szCs w:val="20"/>
        </w:rPr>
        <w:t>Information Systems)</w:t>
      </w:r>
      <w:r w:rsidRPr="00511417">
        <w:rPr>
          <w:sz w:val="20"/>
          <w:szCs w:val="20"/>
        </w:rPr>
        <w:tab/>
        <w:t>Walde</w:t>
      </w:r>
      <w:r w:rsidR="008605D8">
        <w:rPr>
          <w:sz w:val="20"/>
          <w:szCs w:val="20"/>
        </w:rPr>
        <w:t>n Univ</w:t>
      </w:r>
      <w:r w:rsidR="00BA28F3">
        <w:rPr>
          <w:sz w:val="20"/>
          <w:szCs w:val="20"/>
        </w:rPr>
        <w:t>ersity Minneapolis, MN (August</w:t>
      </w:r>
      <w:r w:rsidRPr="00511417">
        <w:rPr>
          <w:sz w:val="20"/>
          <w:szCs w:val="20"/>
        </w:rPr>
        <w:t xml:space="preserve"> 20</w:t>
      </w:r>
      <w:r w:rsidR="00A9447F">
        <w:rPr>
          <w:sz w:val="20"/>
          <w:szCs w:val="20"/>
        </w:rPr>
        <w:t>19</w:t>
      </w:r>
      <w:r w:rsidRPr="00511417">
        <w:rPr>
          <w:sz w:val="20"/>
          <w:szCs w:val="20"/>
        </w:rPr>
        <w:t>)</w:t>
      </w:r>
    </w:p>
    <w:p w:rsidR="00266281" w:rsidRPr="00511417" w:rsidRDefault="00266281" w:rsidP="00562DD5">
      <w:pPr>
        <w:tabs>
          <w:tab w:val="left" w:pos="5760"/>
          <w:tab w:val="right" w:pos="10512"/>
        </w:tabs>
        <w:rPr>
          <w:sz w:val="20"/>
          <w:szCs w:val="20"/>
        </w:rPr>
      </w:pPr>
      <w:r w:rsidRPr="00511417">
        <w:rPr>
          <w:sz w:val="20"/>
          <w:szCs w:val="20"/>
        </w:rPr>
        <w:t>Master of Science in Management (Information Security)</w:t>
      </w:r>
      <w:r w:rsidRPr="00511417">
        <w:rPr>
          <w:sz w:val="20"/>
          <w:szCs w:val="20"/>
        </w:rPr>
        <w:tab/>
        <w:t>Colorado Technical</w:t>
      </w:r>
      <w:r w:rsidR="00455516" w:rsidRPr="00511417">
        <w:rPr>
          <w:sz w:val="20"/>
          <w:szCs w:val="20"/>
        </w:rPr>
        <w:t xml:space="preserve"> University, CO </w:t>
      </w:r>
      <w:r w:rsidRPr="00511417">
        <w:rPr>
          <w:sz w:val="20"/>
          <w:szCs w:val="20"/>
        </w:rPr>
        <w:t>(May 2009)</w:t>
      </w:r>
    </w:p>
    <w:p w:rsidR="00266281" w:rsidRPr="00511417" w:rsidRDefault="00266281" w:rsidP="00266281">
      <w:pPr>
        <w:tabs>
          <w:tab w:val="right" w:pos="10512"/>
        </w:tabs>
        <w:rPr>
          <w:sz w:val="20"/>
          <w:szCs w:val="20"/>
        </w:rPr>
      </w:pPr>
      <w:r w:rsidRPr="00511417">
        <w:rPr>
          <w:sz w:val="20"/>
          <w:szCs w:val="20"/>
        </w:rPr>
        <w:t>Bachelor of Science (Business Information Systems)</w:t>
      </w:r>
      <w:r w:rsidRPr="00511417">
        <w:rPr>
          <w:sz w:val="20"/>
          <w:szCs w:val="20"/>
        </w:rPr>
        <w:tab/>
        <w:t>University of Massachusetts, North Dartmouth, MA (May 2000)</w:t>
      </w:r>
    </w:p>
    <w:p w:rsidR="00266281" w:rsidRPr="00511417" w:rsidRDefault="00354EE9" w:rsidP="000D70DF">
      <w:pPr>
        <w:spacing w:before="100" w:after="40"/>
        <w:rPr>
          <w:b/>
          <w:sz w:val="20"/>
          <w:szCs w:val="20"/>
          <w:u w:val="single"/>
        </w:rPr>
      </w:pPr>
      <w:r w:rsidRPr="00511417">
        <w:rPr>
          <w:b/>
          <w:sz w:val="20"/>
          <w:szCs w:val="20"/>
          <w:u w:val="single"/>
        </w:rPr>
        <w:t>CERTIFICATIONS</w:t>
      </w:r>
      <w:r w:rsidR="00266281" w:rsidRPr="00511417">
        <w:rPr>
          <w:b/>
          <w:sz w:val="20"/>
          <w:szCs w:val="20"/>
          <w:u w:val="single"/>
        </w:rPr>
        <w:t>:</w:t>
      </w:r>
    </w:p>
    <w:p w:rsidR="005D12E4" w:rsidRPr="00511417" w:rsidRDefault="005D12E4" w:rsidP="000D70DF">
      <w:pPr>
        <w:numPr>
          <w:ilvl w:val="0"/>
          <w:numId w:val="9"/>
        </w:numPr>
        <w:spacing w:before="100" w:after="40"/>
        <w:ind w:left="0" w:firstLine="0"/>
        <w:rPr>
          <w:sz w:val="20"/>
          <w:szCs w:val="20"/>
        </w:rPr>
        <w:sectPr w:rsidR="005D12E4" w:rsidRPr="00511417" w:rsidSect="00C038F6">
          <w:headerReference w:type="default" r:id="rId8"/>
          <w:footerReference w:type="default" r:id="rId9"/>
          <w:footerReference w:type="first" r:id="rId10"/>
          <w:pgSz w:w="12240" w:h="15840" w:code="1"/>
          <w:pgMar w:top="1008" w:right="864" w:bottom="1008" w:left="864" w:header="720" w:footer="720" w:gutter="0"/>
          <w:cols w:space="720"/>
          <w:titlePg/>
          <w:docGrid w:linePitch="360"/>
        </w:sectPr>
      </w:pPr>
    </w:p>
    <w:p w:rsidR="00266281" w:rsidRPr="00511417" w:rsidRDefault="00266281" w:rsidP="001F57D9">
      <w:pPr>
        <w:widowControl w:val="0"/>
        <w:numPr>
          <w:ilvl w:val="0"/>
          <w:numId w:val="9"/>
        </w:numPr>
        <w:tabs>
          <w:tab w:val="clear" w:pos="360"/>
          <w:tab w:val="num" w:pos="180"/>
        </w:tabs>
        <w:jc w:val="both"/>
        <w:rPr>
          <w:sz w:val="20"/>
          <w:szCs w:val="20"/>
        </w:rPr>
      </w:pPr>
      <w:r w:rsidRPr="00511417">
        <w:rPr>
          <w:sz w:val="20"/>
          <w:szCs w:val="20"/>
        </w:rPr>
        <w:t xml:space="preserve">Information System Certificate </w:t>
      </w:r>
    </w:p>
    <w:p w:rsidR="00266281" w:rsidRPr="00511417" w:rsidRDefault="00266281" w:rsidP="001F57D9">
      <w:pPr>
        <w:widowControl w:val="0"/>
        <w:numPr>
          <w:ilvl w:val="0"/>
          <w:numId w:val="9"/>
        </w:numPr>
        <w:tabs>
          <w:tab w:val="clear" w:pos="360"/>
          <w:tab w:val="num" w:pos="180"/>
        </w:tabs>
        <w:jc w:val="both"/>
        <w:rPr>
          <w:sz w:val="20"/>
          <w:szCs w:val="20"/>
        </w:rPr>
      </w:pPr>
      <w:r w:rsidRPr="00511417">
        <w:rPr>
          <w:sz w:val="20"/>
          <w:szCs w:val="20"/>
        </w:rPr>
        <w:t>Information Systems Security Management</w:t>
      </w:r>
    </w:p>
    <w:p w:rsidR="00266281" w:rsidRPr="00511417" w:rsidRDefault="00266281" w:rsidP="001F57D9">
      <w:pPr>
        <w:widowControl w:val="0"/>
        <w:numPr>
          <w:ilvl w:val="0"/>
          <w:numId w:val="9"/>
        </w:numPr>
        <w:tabs>
          <w:tab w:val="clear" w:pos="360"/>
          <w:tab w:val="num" w:pos="180"/>
        </w:tabs>
        <w:jc w:val="both"/>
        <w:rPr>
          <w:sz w:val="20"/>
          <w:szCs w:val="20"/>
        </w:rPr>
      </w:pPr>
      <w:r w:rsidRPr="00511417">
        <w:rPr>
          <w:sz w:val="20"/>
          <w:szCs w:val="20"/>
        </w:rPr>
        <w:t>Security Certification &amp; Accreditation</w:t>
      </w:r>
    </w:p>
    <w:p w:rsidR="00494522" w:rsidRPr="00511417" w:rsidRDefault="00494522" w:rsidP="00F4169B">
      <w:pPr>
        <w:widowControl w:val="0"/>
        <w:numPr>
          <w:ilvl w:val="0"/>
          <w:numId w:val="9"/>
        </w:numPr>
        <w:tabs>
          <w:tab w:val="clear" w:pos="360"/>
          <w:tab w:val="num" w:pos="180"/>
        </w:tabs>
        <w:jc w:val="both"/>
        <w:rPr>
          <w:sz w:val="20"/>
          <w:szCs w:val="20"/>
        </w:rPr>
      </w:pPr>
      <w:r w:rsidRPr="00511417">
        <w:rPr>
          <w:sz w:val="20"/>
          <w:szCs w:val="20"/>
        </w:rPr>
        <w:t xml:space="preserve">Security+ </w:t>
      </w:r>
      <w:r w:rsidR="005D12E4" w:rsidRPr="00511417">
        <w:rPr>
          <w:sz w:val="20"/>
          <w:szCs w:val="20"/>
        </w:rPr>
        <w:t xml:space="preserve">&amp; Network+ </w:t>
      </w:r>
      <w:r w:rsidRPr="00511417">
        <w:rPr>
          <w:sz w:val="20"/>
          <w:szCs w:val="20"/>
        </w:rPr>
        <w:t>Certification</w:t>
      </w:r>
    </w:p>
    <w:p w:rsidR="00D87E19" w:rsidRPr="00511417" w:rsidRDefault="00D87E19" w:rsidP="000B484A">
      <w:pPr>
        <w:widowControl w:val="0"/>
        <w:numPr>
          <w:ilvl w:val="0"/>
          <w:numId w:val="9"/>
        </w:numPr>
        <w:ind w:hanging="180"/>
        <w:jc w:val="both"/>
        <w:rPr>
          <w:sz w:val="20"/>
          <w:szCs w:val="20"/>
        </w:rPr>
      </w:pPr>
      <w:r w:rsidRPr="00511417">
        <w:rPr>
          <w:sz w:val="20"/>
          <w:szCs w:val="20"/>
        </w:rPr>
        <w:t>CCENT, CCNA</w:t>
      </w:r>
    </w:p>
    <w:p w:rsidR="00E4750D" w:rsidRPr="00511417" w:rsidRDefault="00E4750D" w:rsidP="00E4750D">
      <w:pPr>
        <w:widowControl w:val="0"/>
        <w:numPr>
          <w:ilvl w:val="0"/>
          <w:numId w:val="9"/>
        </w:numPr>
        <w:ind w:hanging="180"/>
        <w:jc w:val="both"/>
        <w:rPr>
          <w:sz w:val="20"/>
          <w:szCs w:val="20"/>
        </w:rPr>
      </w:pPr>
      <w:r w:rsidRPr="00511417">
        <w:rPr>
          <w:sz w:val="20"/>
          <w:szCs w:val="20"/>
        </w:rPr>
        <w:t>Project Management Certificate</w:t>
      </w:r>
    </w:p>
    <w:p w:rsidR="005D12E4" w:rsidRPr="00511417" w:rsidRDefault="00494522" w:rsidP="00E4750D">
      <w:pPr>
        <w:widowControl w:val="0"/>
        <w:numPr>
          <w:ilvl w:val="0"/>
          <w:numId w:val="9"/>
        </w:numPr>
        <w:ind w:hanging="180"/>
        <w:jc w:val="both"/>
        <w:rPr>
          <w:sz w:val="20"/>
          <w:szCs w:val="20"/>
        </w:rPr>
      </w:pPr>
      <w:r w:rsidRPr="00511417">
        <w:rPr>
          <w:sz w:val="20"/>
          <w:szCs w:val="20"/>
        </w:rPr>
        <w:t>EMC Information Storage Management Certification</w:t>
      </w:r>
    </w:p>
    <w:p w:rsidR="00E4750D" w:rsidRPr="00511417" w:rsidRDefault="00E4750D" w:rsidP="00D87E19">
      <w:pPr>
        <w:widowControl w:val="0"/>
        <w:jc w:val="both"/>
        <w:rPr>
          <w:sz w:val="20"/>
          <w:szCs w:val="20"/>
        </w:rPr>
        <w:sectPr w:rsidR="00E4750D" w:rsidRPr="00511417" w:rsidSect="005D12E4">
          <w:type w:val="continuous"/>
          <w:pgSz w:w="12240" w:h="15840"/>
          <w:pgMar w:top="1152" w:right="864" w:bottom="1152" w:left="864" w:header="720" w:footer="720" w:gutter="0"/>
          <w:cols w:num="2" w:space="720" w:equalWidth="0">
            <w:col w:w="4896" w:space="180"/>
            <w:col w:w="5436"/>
          </w:cols>
          <w:docGrid w:linePitch="360"/>
        </w:sectPr>
      </w:pPr>
    </w:p>
    <w:p w:rsidR="00266281" w:rsidRPr="00511417" w:rsidRDefault="00266281" w:rsidP="000D70DF">
      <w:pPr>
        <w:spacing w:before="200" w:after="40"/>
        <w:rPr>
          <w:b/>
          <w:sz w:val="20"/>
          <w:szCs w:val="20"/>
          <w:u w:val="single"/>
        </w:rPr>
      </w:pPr>
      <w:r w:rsidRPr="00511417">
        <w:rPr>
          <w:b/>
          <w:sz w:val="20"/>
          <w:szCs w:val="20"/>
          <w:u w:val="single"/>
        </w:rPr>
        <w:t xml:space="preserve">PROFESSIONAL </w:t>
      </w:r>
      <w:r w:rsidR="00DB79CB" w:rsidRPr="008605D8">
        <w:rPr>
          <w:b/>
          <w:noProof/>
          <w:sz w:val="20"/>
          <w:szCs w:val="20"/>
          <w:u w:val="single"/>
        </w:rPr>
        <w:t>TRAININGS</w:t>
      </w:r>
      <w:r w:rsidR="00DB79CB" w:rsidRPr="00511417">
        <w:rPr>
          <w:b/>
          <w:sz w:val="20"/>
          <w:szCs w:val="20"/>
          <w:u w:val="single"/>
        </w:rPr>
        <w:t xml:space="preserve"> &amp; </w:t>
      </w:r>
      <w:r w:rsidRPr="00511417">
        <w:rPr>
          <w:b/>
          <w:sz w:val="20"/>
          <w:szCs w:val="20"/>
          <w:u w:val="single"/>
        </w:rPr>
        <w:t>DEVELOPMENTS:</w:t>
      </w:r>
    </w:p>
    <w:p w:rsidR="000D3D9C" w:rsidRPr="00511417" w:rsidRDefault="000D3D9C" w:rsidP="000D70DF">
      <w:pPr>
        <w:numPr>
          <w:ilvl w:val="0"/>
          <w:numId w:val="9"/>
        </w:numPr>
        <w:spacing w:before="200" w:after="40"/>
        <w:ind w:left="0" w:firstLine="0"/>
        <w:rPr>
          <w:sz w:val="20"/>
          <w:szCs w:val="20"/>
        </w:rPr>
        <w:sectPr w:rsidR="000D3D9C" w:rsidRPr="00511417" w:rsidSect="005D12E4">
          <w:type w:val="continuous"/>
          <w:pgSz w:w="12240" w:h="15840"/>
          <w:pgMar w:top="1152" w:right="864" w:bottom="1152" w:left="864" w:header="720" w:footer="720" w:gutter="0"/>
          <w:cols w:space="720"/>
          <w:docGrid w:linePitch="360"/>
        </w:sectPr>
      </w:pPr>
    </w:p>
    <w:p w:rsidR="004F2A35" w:rsidRPr="00511417" w:rsidRDefault="004F2A35" w:rsidP="00D87E19">
      <w:pPr>
        <w:widowControl w:val="0"/>
        <w:numPr>
          <w:ilvl w:val="0"/>
          <w:numId w:val="9"/>
        </w:numPr>
        <w:tabs>
          <w:tab w:val="clear" w:pos="360"/>
          <w:tab w:val="num" w:pos="180"/>
        </w:tabs>
        <w:jc w:val="both"/>
        <w:rPr>
          <w:sz w:val="20"/>
          <w:szCs w:val="20"/>
        </w:rPr>
      </w:pPr>
      <w:r w:rsidRPr="00511417">
        <w:rPr>
          <w:sz w:val="20"/>
          <w:szCs w:val="20"/>
        </w:rPr>
        <w:t>Cisco Call Manager &amp; Unity Training</w:t>
      </w:r>
    </w:p>
    <w:p w:rsidR="00266281" w:rsidRPr="00511417" w:rsidRDefault="00266281" w:rsidP="001F57D9">
      <w:pPr>
        <w:widowControl w:val="0"/>
        <w:numPr>
          <w:ilvl w:val="0"/>
          <w:numId w:val="9"/>
        </w:numPr>
        <w:tabs>
          <w:tab w:val="clear" w:pos="360"/>
          <w:tab w:val="num" w:pos="180"/>
        </w:tabs>
        <w:jc w:val="both"/>
        <w:rPr>
          <w:sz w:val="20"/>
          <w:szCs w:val="20"/>
        </w:rPr>
      </w:pPr>
      <w:r w:rsidRPr="00511417">
        <w:rPr>
          <w:sz w:val="20"/>
          <w:szCs w:val="20"/>
        </w:rPr>
        <w:t>ORTONICS Technician Training</w:t>
      </w:r>
    </w:p>
    <w:p w:rsidR="004F2A35" w:rsidRPr="00511417" w:rsidRDefault="004F2A35" w:rsidP="001F57D9">
      <w:pPr>
        <w:widowControl w:val="0"/>
        <w:numPr>
          <w:ilvl w:val="0"/>
          <w:numId w:val="9"/>
        </w:numPr>
        <w:tabs>
          <w:tab w:val="clear" w:pos="360"/>
          <w:tab w:val="num" w:pos="180"/>
        </w:tabs>
        <w:jc w:val="both"/>
        <w:rPr>
          <w:sz w:val="20"/>
          <w:szCs w:val="20"/>
        </w:rPr>
      </w:pPr>
      <w:r w:rsidRPr="00511417">
        <w:rPr>
          <w:sz w:val="20"/>
          <w:szCs w:val="20"/>
        </w:rPr>
        <w:t>Project Management</w:t>
      </w:r>
      <w:r w:rsidR="008672CB" w:rsidRPr="00511417">
        <w:rPr>
          <w:sz w:val="20"/>
          <w:szCs w:val="20"/>
        </w:rPr>
        <w:t xml:space="preserve"> Training</w:t>
      </w:r>
    </w:p>
    <w:p w:rsidR="008C1368" w:rsidRPr="00511417" w:rsidRDefault="00D358C9" w:rsidP="000B484A">
      <w:pPr>
        <w:widowControl w:val="0"/>
        <w:numPr>
          <w:ilvl w:val="0"/>
          <w:numId w:val="9"/>
        </w:numPr>
        <w:tabs>
          <w:tab w:val="clear" w:pos="360"/>
          <w:tab w:val="num" w:pos="180"/>
        </w:tabs>
        <w:jc w:val="both"/>
        <w:rPr>
          <w:sz w:val="20"/>
          <w:szCs w:val="20"/>
        </w:rPr>
      </w:pPr>
      <w:r w:rsidRPr="00511417">
        <w:rPr>
          <w:sz w:val="20"/>
          <w:szCs w:val="20"/>
        </w:rPr>
        <w:t xml:space="preserve">Certified </w:t>
      </w:r>
      <w:r w:rsidR="008C1368" w:rsidRPr="00511417">
        <w:rPr>
          <w:sz w:val="20"/>
          <w:szCs w:val="20"/>
        </w:rPr>
        <w:t>Informatio</w:t>
      </w:r>
      <w:r w:rsidRPr="00511417">
        <w:rPr>
          <w:sz w:val="20"/>
          <w:szCs w:val="20"/>
        </w:rPr>
        <w:t>n Systems Security Professional</w:t>
      </w:r>
    </w:p>
    <w:p w:rsidR="004F2A35" w:rsidRPr="00511417" w:rsidRDefault="004F2A35" w:rsidP="005F54E3">
      <w:pPr>
        <w:widowControl w:val="0"/>
        <w:numPr>
          <w:ilvl w:val="0"/>
          <w:numId w:val="9"/>
        </w:numPr>
        <w:tabs>
          <w:tab w:val="clear" w:pos="360"/>
          <w:tab w:val="num" w:pos="180"/>
        </w:tabs>
        <w:jc w:val="both"/>
        <w:rPr>
          <w:sz w:val="20"/>
          <w:szCs w:val="20"/>
        </w:rPr>
      </w:pPr>
      <w:r w:rsidRPr="00511417">
        <w:rPr>
          <w:sz w:val="20"/>
          <w:szCs w:val="20"/>
        </w:rPr>
        <w:t xml:space="preserve">Leadership </w:t>
      </w:r>
      <w:r w:rsidR="008672CB" w:rsidRPr="00511417">
        <w:rPr>
          <w:sz w:val="20"/>
          <w:szCs w:val="20"/>
        </w:rPr>
        <w:t xml:space="preserve">Training </w:t>
      </w:r>
      <w:r w:rsidRPr="00511417">
        <w:rPr>
          <w:sz w:val="20"/>
          <w:szCs w:val="20"/>
        </w:rPr>
        <w:t>for New Managers</w:t>
      </w:r>
    </w:p>
    <w:p w:rsidR="000B484A" w:rsidRPr="00511417" w:rsidRDefault="009170B7" w:rsidP="00D87E19">
      <w:pPr>
        <w:widowControl w:val="0"/>
        <w:numPr>
          <w:ilvl w:val="0"/>
          <w:numId w:val="9"/>
        </w:numPr>
        <w:jc w:val="both"/>
        <w:rPr>
          <w:sz w:val="20"/>
          <w:szCs w:val="20"/>
        </w:rPr>
      </w:pPr>
      <w:r>
        <w:rPr>
          <w:sz w:val="20"/>
          <w:szCs w:val="20"/>
        </w:rPr>
        <w:t>Windows 2012</w:t>
      </w:r>
      <w:r w:rsidR="004F2A35" w:rsidRPr="00511417">
        <w:rPr>
          <w:sz w:val="20"/>
          <w:szCs w:val="20"/>
        </w:rPr>
        <w:t xml:space="preserve"> Server</w:t>
      </w:r>
      <w:r w:rsidR="008605D8">
        <w:rPr>
          <w:sz w:val="20"/>
          <w:szCs w:val="20"/>
        </w:rPr>
        <w:t>, Windows 10,</w:t>
      </w:r>
    </w:p>
    <w:p w:rsidR="004B323A" w:rsidRPr="00511417" w:rsidRDefault="004B323A" w:rsidP="00D87E19">
      <w:pPr>
        <w:widowControl w:val="0"/>
        <w:numPr>
          <w:ilvl w:val="0"/>
          <w:numId w:val="9"/>
        </w:numPr>
        <w:jc w:val="both"/>
        <w:rPr>
          <w:sz w:val="20"/>
          <w:szCs w:val="20"/>
        </w:rPr>
      </w:pPr>
      <w:r w:rsidRPr="00511417">
        <w:rPr>
          <w:sz w:val="20"/>
          <w:szCs w:val="20"/>
        </w:rPr>
        <w:t>CCNA Security</w:t>
      </w:r>
    </w:p>
    <w:p w:rsidR="004B323A" w:rsidRDefault="004B323A" w:rsidP="00D87E19">
      <w:pPr>
        <w:widowControl w:val="0"/>
        <w:numPr>
          <w:ilvl w:val="0"/>
          <w:numId w:val="9"/>
        </w:numPr>
        <w:jc w:val="both"/>
        <w:rPr>
          <w:sz w:val="20"/>
          <w:szCs w:val="20"/>
        </w:rPr>
      </w:pPr>
      <w:r w:rsidRPr="00511417">
        <w:rPr>
          <w:sz w:val="20"/>
          <w:szCs w:val="20"/>
        </w:rPr>
        <w:t>A+</w:t>
      </w:r>
    </w:p>
    <w:p w:rsidR="00E964F4" w:rsidRPr="00511417" w:rsidRDefault="00E964F4" w:rsidP="00D87E19">
      <w:pPr>
        <w:widowControl w:val="0"/>
        <w:numPr>
          <w:ilvl w:val="0"/>
          <w:numId w:val="9"/>
        </w:numPr>
        <w:jc w:val="both"/>
        <w:rPr>
          <w:sz w:val="20"/>
          <w:szCs w:val="20"/>
        </w:rPr>
      </w:pPr>
      <w:r>
        <w:rPr>
          <w:sz w:val="20"/>
          <w:szCs w:val="20"/>
        </w:rPr>
        <w:t>Tableau (Data Analytics)</w:t>
      </w:r>
    </w:p>
    <w:p w:rsidR="004B323A" w:rsidRPr="00511417" w:rsidRDefault="004B323A" w:rsidP="004B323A">
      <w:pPr>
        <w:widowControl w:val="0"/>
        <w:jc w:val="both"/>
        <w:rPr>
          <w:sz w:val="20"/>
          <w:szCs w:val="20"/>
        </w:rPr>
      </w:pPr>
    </w:p>
    <w:p w:rsidR="004B323A" w:rsidRPr="00511417" w:rsidRDefault="004B323A" w:rsidP="004B323A">
      <w:pPr>
        <w:widowControl w:val="0"/>
        <w:jc w:val="both"/>
        <w:rPr>
          <w:sz w:val="20"/>
          <w:szCs w:val="20"/>
        </w:rPr>
        <w:sectPr w:rsidR="004B323A" w:rsidRPr="00511417" w:rsidSect="0091285A">
          <w:type w:val="continuous"/>
          <w:pgSz w:w="12240" w:h="15840"/>
          <w:pgMar w:top="1152" w:right="864" w:bottom="1152" w:left="864" w:header="720" w:footer="720" w:gutter="0"/>
          <w:cols w:num="2" w:space="720" w:equalWidth="0">
            <w:col w:w="4896" w:space="180"/>
            <w:col w:w="5436"/>
          </w:cols>
          <w:docGrid w:linePitch="360"/>
        </w:sectPr>
      </w:pPr>
    </w:p>
    <w:p w:rsidR="00266281" w:rsidRPr="00511417" w:rsidRDefault="00266281" w:rsidP="000D70DF">
      <w:pPr>
        <w:spacing w:before="200" w:after="40"/>
        <w:rPr>
          <w:b/>
          <w:sz w:val="20"/>
          <w:szCs w:val="20"/>
          <w:u w:val="single"/>
        </w:rPr>
      </w:pPr>
      <w:r w:rsidRPr="00511417">
        <w:rPr>
          <w:b/>
          <w:sz w:val="20"/>
          <w:szCs w:val="20"/>
          <w:u w:val="single"/>
        </w:rPr>
        <w:t>PUBLICATIONS:</w:t>
      </w:r>
    </w:p>
    <w:p w:rsidR="001F57D9" w:rsidRPr="00511417" w:rsidRDefault="0041735F" w:rsidP="00F20E3D">
      <w:pPr>
        <w:tabs>
          <w:tab w:val="left" w:pos="7200"/>
          <w:tab w:val="right" w:pos="10512"/>
        </w:tabs>
        <w:rPr>
          <w:sz w:val="20"/>
          <w:szCs w:val="20"/>
        </w:rPr>
      </w:pPr>
      <w:r w:rsidRPr="00511417">
        <w:rPr>
          <w:i/>
          <w:sz w:val="20"/>
          <w:szCs w:val="20"/>
        </w:rPr>
        <w:t>‘</w:t>
      </w:r>
      <w:r w:rsidR="00266281" w:rsidRPr="00511417">
        <w:rPr>
          <w:i/>
          <w:sz w:val="20"/>
          <w:szCs w:val="20"/>
        </w:rPr>
        <w:t>Tips to Build a Solid Foundation in IT</w:t>
      </w:r>
      <w:r w:rsidRPr="00511417">
        <w:rPr>
          <w:i/>
          <w:sz w:val="20"/>
          <w:szCs w:val="20"/>
        </w:rPr>
        <w:t>’</w:t>
      </w:r>
      <w:r w:rsidR="001F57D9" w:rsidRPr="00511417">
        <w:rPr>
          <w:sz w:val="20"/>
          <w:szCs w:val="20"/>
        </w:rPr>
        <w:tab/>
      </w:r>
      <w:r w:rsidR="00266281" w:rsidRPr="00511417">
        <w:rPr>
          <w:sz w:val="20"/>
          <w:szCs w:val="20"/>
        </w:rPr>
        <w:t>Certification Magazine (Oct 4, 2010)</w:t>
      </w:r>
    </w:p>
    <w:p w:rsidR="001F57D9" w:rsidRPr="00511417" w:rsidRDefault="0041735F" w:rsidP="00F20E3D">
      <w:pPr>
        <w:tabs>
          <w:tab w:val="left" w:pos="7200"/>
          <w:tab w:val="right" w:pos="10512"/>
        </w:tabs>
        <w:rPr>
          <w:sz w:val="20"/>
          <w:szCs w:val="20"/>
        </w:rPr>
      </w:pPr>
      <w:r w:rsidRPr="00511417">
        <w:rPr>
          <w:i/>
          <w:noProof/>
          <w:sz w:val="20"/>
          <w:szCs w:val="20"/>
        </w:rPr>
        <w:t>‘</w:t>
      </w:r>
      <w:r w:rsidR="00266281" w:rsidRPr="00511417">
        <w:rPr>
          <w:i/>
          <w:noProof/>
          <w:sz w:val="20"/>
          <w:szCs w:val="20"/>
        </w:rPr>
        <w:t>It</w:t>
      </w:r>
      <w:r w:rsidR="00B31790" w:rsidRPr="00511417">
        <w:rPr>
          <w:i/>
          <w:noProof/>
          <w:sz w:val="20"/>
          <w:szCs w:val="20"/>
        </w:rPr>
        <w:t xml:space="preserve"> i</w:t>
      </w:r>
      <w:r w:rsidR="00266281" w:rsidRPr="00511417">
        <w:rPr>
          <w:i/>
          <w:noProof/>
          <w:sz w:val="20"/>
          <w:szCs w:val="20"/>
        </w:rPr>
        <w:t>s</w:t>
      </w:r>
      <w:r w:rsidR="00266281" w:rsidRPr="00511417">
        <w:rPr>
          <w:i/>
          <w:sz w:val="20"/>
          <w:szCs w:val="20"/>
        </w:rPr>
        <w:t xml:space="preserve"> time for a </w:t>
      </w:r>
      <w:r w:rsidR="00AD1246" w:rsidRPr="00511417">
        <w:rPr>
          <w:i/>
          <w:sz w:val="20"/>
          <w:szCs w:val="20"/>
        </w:rPr>
        <w:t xml:space="preserve">New Approach </w:t>
      </w:r>
      <w:r w:rsidR="00266281" w:rsidRPr="00511417">
        <w:rPr>
          <w:i/>
          <w:sz w:val="20"/>
          <w:szCs w:val="20"/>
        </w:rPr>
        <w:t xml:space="preserve">to </w:t>
      </w:r>
      <w:r w:rsidR="00273774" w:rsidRPr="00511417">
        <w:rPr>
          <w:i/>
          <w:sz w:val="20"/>
          <w:szCs w:val="20"/>
        </w:rPr>
        <w:t>Vendor Certifications</w:t>
      </w:r>
      <w:r w:rsidRPr="00511417">
        <w:rPr>
          <w:i/>
          <w:sz w:val="20"/>
          <w:szCs w:val="20"/>
        </w:rPr>
        <w:t>’</w:t>
      </w:r>
      <w:r w:rsidR="001F57D9" w:rsidRPr="00511417">
        <w:rPr>
          <w:sz w:val="20"/>
          <w:szCs w:val="20"/>
        </w:rPr>
        <w:tab/>
      </w:r>
      <w:r w:rsidR="00266281" w:rsidRPr="00511417">
        <w:rPr>
          <w:sz w:val="20"/>
          <w:szCs w:val="20"/>
        </w:rPr>
        <w:t>Business Review USA (Sept 30, 2010)</w:t>
      </w:r>
    </w:p>
    <w:p w:rsidR="00266281" w:rsidRPr="00511417" w:rsidRDefault="0041735F" w:rsidP="00F20E3D">
      <w:pPr>
        <w:tabs>
          <w:tab w:val="left" w:pos="7200"/>
          <w:tab w:val="right" w:pos="10512"/>
        </w:tabs>
        <w:rPr>
          <w:sz w:val="20"/>
          <w:szCs w:val="20"/>
        </w:rPr>
      </w:pPr>
      <w:r w:rsidRPr="00511417">
        <w:rPr>
          <w:i/>
          <w:sz w:val="20"/>
          <w:szCs w:val="20"/>
        </w:rPr>
        <w:t>‘</w:t>
      </w:r>
      <w:r w:rsidR="00266281" w:rsidRPr="00511417">
        <w:rPr>
          <w:i/>
          <w:sz w:val="20"/>
          <w:szCs w:val="20"/>
        </w:rPr>
        <w:t>The Changing Nature of Certification Renewal</w:t>
      </w:r>
      <w:r w:rsidRPr="00511417">
        <w:rPr>
          <w:i/>
          <w:sz w:val="20"/>
          <w:szCs w:val="20"/>
        </w:rPr>
        <w:t>’</w:t>
      </w:r>
      <w:r w:rsidR="001F57D9" w:rsidRPr="00511417">
        <w:rPr>
          <w:sz w:val="20"/>
          <w:szCs w:val="20"/>
        </w:rPr>
        <w:tab/>
      </w:r>
      <w:r w:rsidR="00266281" w:rsidRPr="00511417">
        <w:rPr>
          <w:sz w:val="20"/>
          <w:szCs w:val="20"/>
        </w:rPr>
        <w:t>Certification Magazine (Jul 12, 2010)</w:t>
      </w:r>
    </w:p>
    <w:p w:rsidR="00E57B63" w:rsidRPr="00511417" w:rsidRDefault="00795669" w:rsidP="001B5154">
      <w:pPr>
        <w:pStyle w:val="Heading1"/>
        <w:pBdr>
          <w:bottom w:val="threeDEmboss" w:sz="6" w:space="1" w:color="auto"/>
        </w:pBdr>
        <w:shd w:val="clear" w:color="auto" w:fill="D9D9D9"/>
        <w:tabs>
          <w:tab w:val="left" w:pos="630"/>
        </w:tabs>
        <w:spacing w:before="200" w:after="200"/>
        <w:jc w:val="center"/>
        <w:rPr>
          <w:rFonts w:ascii="Times New Roman" w:hAnsi="Times New Roman" w:cs="Times New Roman"/>
          <w:caps/>
          <w:sz w:val="20"/>
          <w:szCs w:val="20"/>
        </w:rPr>
      </w:pPr>
      <w:r w:rsidRPr="00511417">
        <w:rPr>
          <w:rFonts w:ascii="Times New Roman" w:hAnsi="Times New Roman" w:cs="Times New Roman"/>
          <w:caps/>
          <w:sz w:val="20"/>
          <w:szCs w:val="20"/>
        </w:rPr>
        <w:t>Professional Experience</w:t>
      </w:r>
    </w:p>
    <w:p w:rsidR="00D87E19" w:rsidRPr="00511417" w:rsidRDefault="00511417" w:rsidP="0095703E">
      <w:pPr>
        <w:pStyle w:val="Heading7"/>
        <w:tabs>
          <w:tab w:val="right" w:pos="10512"/>
        </w:tabs>
        <w:spacing w:before="200" w:after="40"/>
        <w:jc w:val="left"/>
        <w:rPr>
          <w:smallCaps/>
          <w:sz w:val="20"/>
        </w:rPr>
      </w:pPr>
      <w:r w:rsidRPr="009170B7">
        <w:rPr>
          <w:smallCaps/>
          <w:noProof/>
          <w:sz w:val="20"/>
        </w:rPr>
        <w:t>Full</w:t>
      </w:r>
      <w:r w:rsidR="009170B7">
        <w:rPr>
          <w:smallCaps/>
          <w:noProof/>
          <w:sz w:val="20"/>
        </w:rPr>
        <w:t>-</w:t>
      </w:r>
      <w:r w:rsidRPr="009170B7">
        <w:rPr>
          <w:smallCaps/>
          <w:noProof/>
          <w:sz w:val="20"/>
        </w:rPr>
        <w:t>Time</w:t>
      </w:r>
      <w:r w:rsidRPr="00511417">
        <w:rPr>
          <w:smallCaps/>
          <w:sz w:val="20"/>
        </w:rPr>
        <w:t xml:space="preserve"> Faculty</w:t>
      </w:r>
    </w:p>
    <w:p w:rsidR="008B5F9A" w:rsidRPr="00511417" w:rsidRDefault="000F54C8" w:rsidP="0095703E">
      <w:pPr>
        <w:pStyle w:val="Heading7"/>
        <w:tabs>
          <w:tab w:val="right" w:pos="10512"/>
        </w:tabs>
        <w:spacing w:before="200" w:after="40"/>
        <w:jc w:val="left"/>
        <w:rPr>
          <w:b w:val="0"/>
          <w:smallCaps/>
          <w:sz w:val="20"/>
        </w:rPr>
      </w:pPr>
      <w:r w:rsidRPr="00511417">
        <w:rPr>
          <w:b w:val="0"/>
          <w:smallCaps/>
          <w:noProof/>
          <w:sz w:val="20"/>
        </w:rPr>
        <w:t>Uni</w:t>
      </w:r>
      <w:r w:rsidR="00AB16CA" w:rsidRPr="00511417">
        <w:rPr>
          <w:b w:val="0"/>
          <w:smallCaps/>
          <w:noProof/>
          <w:sz w:val="20"/>
        </w:rPr>
        <w:t>versity</w:t>
      </w:r>
      <w:r w:rsidR="00AB16CA" w:rsidRPr="00511417">
        <w:rPr>
          <w:b w:val="0"/>
          <w:smallCaps/>
          <w:sz w:val="20"/>
        </w:rPr>
        <w:t xml:space="preserve"> of Massachusetts</w:t>
      </w:r>
      <w:r w:rsidR="00D87E19" w:rsidRPr="00511417">
        <w:rPr>
          <w:b w:val="0"/>
          <w:smallCaps/>
          <w:sz w:val="20"/>
        </w:rPr>
        <w:t xml:space="preserve"> Boston</w:t>
      </w:r>
      <w:r w:rsidR="00AB16CA" w:rsidRPr="00511417">
        <w:rPr>
          <w:b w:val="0"/>
          <w:smallCaps/>
          <w:sz w:val="20"/>
        </w:rPr>
        <w:t xml:space="preserve"> </w:t>
      </w:r>
      <w:r w:rsidR="00D87E19" w:rsidRPr="00511417">
        <w:rPr>
          <w:b w:val="0"/>
          <w:smallCaps/>
          <w:sz w:val="20"/>
        </w:rPr>
        <w:t>(Sept2012-</w:t>
      </w:r>
      <w:r w:rsidR="006E37CF" w:rsidRPr="00511417">
        <w:rPr>
          <w:b w:val="0"/>
          <w:smallCaps/>
          <w:sz w:val="20"/>
        </w:rPr>
        <w:t>present)</w:t>
      </w:r>
    </w:p>
    <w:p w:rsidR="00FD39EE" w:rsidRPr="00511417" w:rsidRDefault="00D87E19" w:rsidP="00FD39EE">
      <w:pPr>
        <w:rPr>
          <w:sz w:val="20"/>
          <w:szCs w:val="20"/>
        </w:rPr>
      </w:pPr>
      <w:r w:rsidRPr="00511417">
        <w:rPr>
          <w:sz w:val="20"/>
          <w:szCs w:val="20"/>
        </w:rPr>
        <w:t>Courses</w:t>
      </w:r>
    </w:p>
    <w:p w:rsidR="00D37693" w:rsidRPr="00511417" w:rsidRDefault="00D37693" w:rsidP="009B09C3">
      <w:pPr>
        <w:numPr>
          <w:ilvl w:val="0"/>
          <w:numId w:val="14"/>
        </w:numPr>
        <w:ind w:left="360"/>
        <w:rPr>
          <w:sz w:val="20"/>
          <w:szCs w:val="20"/>
        </w:rPr>
        <w:sectPr w:rsidR="00D37693" w:rsidRPr="00511417" w:rsidSect="001C1ECE">
          <w:type w:val="continuous"/>
          <w:pgSz w:w="12240" w:h="15840" w:code="1"/>
          <w:pgMar w:top="1008" w:right="864" w:bottom="1008" w:left="864" w:header="720" w:footer="720" w:gutter="0"/>
          <w:cols w:space="720"/>
          <w:docGrid w:linePitch="360"/>
        </w:sectPr>
      </w:pPr>
    </w:p>
    <w:p w:rsidR="00D87E19" w:rsidRPr="00511417" w:rsidRDefault="00D37693" w:rsidP="009B09C3">
      <w:pPr>
        <w:numPr>
          <w:ilvl w:val="0"/>
          <w:numId w:val="14"/>
        </w:numPr>
        <w:ind w:left="360"/>
        <w:rPr>
          <w:sz w:val="20"/>
          <w:szCs w:val="20"/>
        </w:rPr>
      </w:pPr>
      <w:r w:rsidRPr="00511417">
        <w:rPr>
          <w:sz w:val="20"/>
          <w:szCs w:val="20"/>
        </w:rPr>
        <w:t>Networking</w:t>
      </w:r>
    </w:p>
    <w:p w:rsidR="00D37693" w:rsidRPr="00511417" w:rsidRDefault="00D37693" w:rsidP="009B09C3">
      <w:pPr>
        <w:numPr>
          <w:ilvl w:val="0"/>
          <w:numId w:val="14"/>
        </w:numPr>
        <w:ind w:left="360"/>
        <w:rPr>
          <w:sz w:val="20"/>
          <w:szCs w:val="20"/>
        </w:rPr>
      </w:pPr>
      <w:r w:rsidRPr="00511417">
        <w:rPr>
          <w:sz w:val="20"/>
          <w:szCs w:val="20"/>
        </w:rPr>
        <w:t>Information Security</w:t>
      </w:r>
    </w:p>
    <w:p w:rsidR="00D37693" w:rsidRPr="00511417" w:rsidRDefault="00D37693" w:rsidP="009B09C3">
      <w:pPr>
        <w:numPr>
          <w:ilvl w:val="0"/>
          <w:numId w:val="14"/>
        </w:numPr>
        <w:ind w:left="360"/>
        <w:rPr>
          <w:sz w:val="20"/>
          <w:szCs w:val="20"/>
        </w:rPr>
      </w:pPr>
      <w:r w:rsidRPr="00511417">
        <w:rPr>
          <w:sz w:val="20"/>
          <w:szCs w:val="20"/>
        </w:rPr>
        <w:t>Project Management</w:t>
      </w:r>
    </w:p>
    <w:p w:rsidR="00C65570" w:rsidRPr="00511417" w:rsidRDefault="00D37693" w:rsidP="00C65570">
      <w:pPr>
        <w:numPr>
          <w:ilvl w:val="0"/>
          <w:numId w:val="14"/>
        </w:numPr>
        <w:ind w:left="360"/>
        <w:rPr>
          <w:sz w:val="20"/>
          <w:szCs w:val="20"/>
        </w:rPr>
      </w:pPr>
      <w:r w:rsidRPr="00511417">
        <w:rPr>
          <w:sz w:val="20"/>
          <w:szCs w:val="20"/>
        </w:rPr>
        <w:t>Business Statistics</w:t>
      </w:r>
    </w:p>
    <w:p w:rsidR="004E748B" w:rsidRPr="00511417" w:rsidRDefault="00C65570" w:rsidP="00C65570">
      <w:pPr>
        <w:numPr>
          <w:ilvl w:val="0"/>
          <w:numId w:val="14"/>
        </w:numPr>
        <w:ind w:left="360"/>
        <w:rPr>
          <w:sz w:val="20"/>
          <w:szCs w:val="20"/>
        </w:rPr>
      </w:pPr>
      <w:r w:rsidRPr="00511417">
        <w:rPr>
          <w:sz w:val="20"/>
          <w:szCs w:val="20"/>
        </w:rPr>
        <w:t xml:space="preserve">Management </w:t>
      </w:r>
      <w:r w:rsidRPr="00511417">
        <w:rPr>
          <w:noProof/>
          <w:sz w:val="20"/>
          <w:szCs w:val="20"/>
        </w:rPr>
        <w:t>Decision</w:t>
      </w:r>
      <w:r w:rsidR="00A27D2B" w:rsidRPr="00511417">
        <w:rPr>
          <w:noProof/>
          <w:sz w:val="20"/>
          <w:szCs w:val="20"/>
        </w:rPr>
        <w:t>-</w:t>
      </w:r>
      <w:r w:rsidRPr="00511417">
        <w:rPr>
          <w:noProof/>
          <w:sz w:val="20"/>
          <w:szCs w:val="20"/>
        </w:rPr>
        <w:t>Making</w:t>
      </w:r>
    </w:p>
    <w:p w:rsidR="00C65570" w:rsidRPr="00511417" w:rsidRDefault="00B95DC2" w:rsidP="00CF4511">
      <w:pPr>
        <w:numPr>
          <w:ilvl w:val="0"/>
          <w:numId w:val="14"/>
        </w:numPr>
        <w:ind w:left="180" w:hanging="180"/>
        <w:rPr>
          <w:sz w:val="20"/>
          <w:szCs w:val="20"/>
        </w:rPr>
      </w:pPr>
      <w:r w:rsidRPr="00511417">
        <w:rPr>
          <w:sz w:val="20"/>
          <w:szCs w:val="20"/>
        </w:rPr>
        <w:t>Management Information Systems</w:t>
      </w:r>
    </w:p>
    <w:p w:rsidR="00B95DC2" w:rsidRPr="00511417" w:rsidRDefault="00CF4511" w:rsidP="00E964F4">
      <w:pPr>
        <w:numPr>
          <w:ilvl w:val="0"/>
          <w:numId w:val="14"/>
        </w:numPr>
        <w:ind w:left="360"/>
        <w:rPr>
          <w:sz w:val="20"/>
          <w:szCs w:val="20"/>
        </w:rPr>
      </w:pPr>
      <w:r w:rsidRPr="00511417">
        <w:rPr>
          <w:sz w:val="20"/>
          <w:szCs w:val="20"/>
        </w:rPr>
        <w:t>Management</w:t>
      </w:r>
      <w:r w:rsidR="00B95DC2" w:rsidRPr="00511417">
        <w:rPr>
          <w:sz w:val="20"/>
          <w:szCs w:val="20"/>
        </w:rPr>
        <w:t xml:space="preserve"> Information Systems for Managers (graduate course)</w:t>
      </w:r>
      <w:r w:rsidRPr="00511417">
        <w:rPr>
          <w:sz w:val="20"/>
          <w:szCs w:val="20"/>
        </w:rPr>
        <w:t xml:space="preserve"> </w:t>
      </w:r>
      <w:proofErr w:type="spellStart"/>
      <w:r w:rsidRPr="00511417">
        <w:rPr>
          <w:sz w:val="20"/>
          <w:szCs w:val="20"/>
        </w:rPr>
        <w:t>Umass</w:t>
      </w:r>
      <w:proofErr w:type="spellEnd"/>
      <w:r w:rsidRPr="00511417">
        <w:rPr>
          <w:sz w:val="20"/>
          <w:szCs w:val="20"/>
        </w:rPr>
        <w:t xml:space="preserve"> Boston</w:t>
      </w:r>
    </w:p>
    <w:p w:rsidR="004E748B" w:rsidRPr="00511417" w:rsidRDefault="004E748B" w:rsidP="004E748B">
      <w:pPr>
        <w:rPr>
          <w:sz w:val="20"/>
          <w:szCs w:val="20"/>
        </w:rPr>
        <w:sectPr w:rsidR="004E748B" w:rsidRPr="00511417" w:rsidSect="00D37693">
          <w:type w:val="continuous"/>
          <w:pgSz w:w="12240" w:h="15840" w:code="1"/>
          <w:pgMar w:top="1008" w:right="864" w:bottom="1008" w:left="864" w:header="720" w:footer="720" w:gutter="0"/>
          <w:cols w:num="2" w:space="720"/>
          <w:docGrid w:linePitch="360"/>
        </w:sectPr>
      </w:pPr>
    </w:p>
    <w:p w:rsidR="00511417" w:rsidRDefault="00E57B63" w:rsidP="0095703E">
      <w:pPr>
        <w:pStyle w:val="Heading7"/>
        <w:tabs>
          <w:tab w:val="right" w:pos="10512"/>
        </w:tabs>
        <w:spacing w:before="200" w:after="40"/>
        <w:jc w:val="left"/>
        <w:rPr>
          <w:smallCaps/>
          <w:sz w:val="20"/>
        </w:rPr>
      </w:pPr>
      <w:r w:rsidRPr="00511417">
        <w:rPr>
          <w:smallCaps/>
          <w:sz w:val="20"/>
        </w:rPr>
        <w:lastRenderedPageBreak/>
        <w:t xml:space="preserve">Sr. System Administrator </w:t>
      </w:r>
      <w:r w:rsidRPr="00511417">
        <w:rPr>
          <w:smallCaps/>
          <w:sz w:val="20"/>
        </w:rPr>
        <w:tab/>
      </w:r>
    </w:p>
    <w:p w:rsidR="00E57B63" w:rsidRPr="00511417" w:rsidRDefault="00E57B63" w:rsidP="0095703E">
      <w:pPr>
        <w:pStyle w:val="Heading7"/>
        <w:tabs>
          <w:tab w:val="right" w:pos="10512"/>
        </w:tabs>
        <w:spacing w:before="200" w:after="40"/>
        <w:jc w:val="left"/>
        <w:rPr>
          <w:smallCaps/>
          <w:sz w:val="20"/>
        </w:rPr>
      </w:pPr>
      <w:proofErr w:type="spellStart"/>
      <w:r w:rsidRPr="00511417">
        <w:rPr>
          <w:b w:val="0"/>
          <w:smallCaps/>
          <w:sz w:val="20"/>
        </w:rPr>
        <w:t>Stavis</w:t>
      </w:r>
      <w:proofErr w:type="spellEnd"/>
      <w:r w:rsidRPr="00511417">
        <w:rPr>
          <w:b w:val="0"/>
          <w:smallCaps/>
          <w:sz w:val="20"/>
        </w:rPr>
        <w:t xml:space="preserve"> Seaf</w:t>
      </w:r>
      <w:r w:rsidR="00A45D3F" w:rsidRPr="00511417">
        <w:rPr>
          <w:b w:val="0"/>
          <w:smallCaps/>
          <w:sz w:val="20"/>
        </w:rPr>
        <w:t>ood, Boston, MA (Jan2012-Aug2012</w:t>
      </w:r>
      <w:r w:rsidRPr="00511417">
        <w:rPr>
          <w:b w:val="0"/>
          <w:smallCaps/>
          <w:sz w:val="20"/>
        </w:rPr>
        <w:t>)</w:t>
      </w:r>
      <w:r w:rsidRPr="00511417">
        <w:rPr>
          <w:smallCaps/>
          <w:sz w:val="20"/>
        </w:rPr>
        <w:tab/>
      </w:r>
      <w:r w:rsidRPr="00511417">
        <w:rPr>
          <w:smallCaps/>
          <w:sz w:val="20"/>
        </w:rPr>
        <w:tab/>
      </w:r>
    </w:p>
    <w:p w:rsidR="00E57B63" w:rsidRPr="00511417" w:rsidRDefault="00E57B63" w:rsidP="00E57B63">
      <w:pPr>
        <w:numPr>
          <w:ilvl w:val="0"/>
          <w:numId w:val="6"/>
        </w:numPr>
        <w:jc w:val="both"/>
        <w:rPr>
          <w:sz w:val="20"/>
          <w:szCs w:val="20"/>
        </w:rPr>
      </w:pPr>
      <w:r w:rsidRPr="00511417">
        <w:rPr>
          <w:sz w:val="20"/>
          <w:szCs w:val="20"/>
        </w:rPr>
        <w:t xml:space="preserve">Oversee </w:t>
      </w:r>
      <w:r w:rsidRPr="00511417">
        <w:rPr>
          <w:noProof/>
          <w:sz w:val="20"/>
          <w:szCs w:val="20"/>
        </w:rPr>
        <w:t>company</w:t>
      </w:r>
      <w:r w:rsidR="00A27D2B" w:rsidRPr="00511417">
        <w:rPr>
          <w:noProof/>
          <w:sz w:val="20"/>
          <w:szCs w:val="20"/>
        </w:rPr>
        <w:t>-</w:t>
      </w:r>
      <w:r w:rsidRPr="00511417">
        <w:rPr>
          <w:noProof/>
          <w:sz w:val="20"/>
          <w:szCs w:val="20"/>
        </w:rPr>
        <w:t>wide</w:t>
      </w:r>
      <w:r w:rsidRPr="00511417">
        <w:rPr>
          <w:sz w:val="20"/>
          <w:szCs w:val="20"/>
        </w:rPr>
        <w:t xml:space="preserve"> information systems.</w:t>
      </w:r>
      <w:r w:rsidR="00045894" w:rsidRPr="00511417">
        <w:rPr>
          <w:sz w:val="20"/>
          <w:szCs w:val="20"/>
        </w:rPr>
        <w:t xml:space="preserve"> Three sites two in MA one in FL.</w:t>
      </w:r>
    </w:p>
    <w:p w:rsidR="00E57B63" w:rsidRPr="00511417" w:rsidRDefault="00E57B63" w:rsidP="00E57B63">
      <w:pPr>
        <w:numPr>
          <w:ilvl w:val="0"/>
          <w:numId w:val="6"/>
        </w:numPr>
        <w:jc w:val="both"/>
        <w:rPr>
          <w:sz w:val="20"/>
          <w:szCs w:val="20"/>
        </w:rPr>
      </w:pPr>
      <w:r w:rsidRPr="00511417">
        <w:rPr>
          <w:sz w:val="20"/>
          <w:szCs w:val="20"/>
        </w:rPr>
        <w:t>In charge of Cisco Routers &amp; Switches administration, maintenance,</w:t>
      </w:r>
      <w:r w:rsidR="00045894" w:rsidRPr="00511417">
        <w:rPr>
          <w:sz w:val="20"/>
          <w:szCs w:val="20"/>
        </w:rPr>
        <w:t xml:space="preserve"> and</w:t>
      </w:r>
      <w:r w:rsidRPr="00511417">
        <w:rPr>
          <w:sz w:val="20"/>
          <w:szCs w:val="20"/>
        </w:rPr>
        <w:t xml:space="preserve"> configuration</w:t>
      </w:r>
    </w:p>
    <w:p w:rsidR="00E57B63" w:rsidRPr="00511417" w:rsidRDefault="00E42226" w:rsidP="00E57B63">
      <w:pPr>
        <w:numPr>
          <w:ilvl w:val="0"/>
          <w:numId w:val="6"/>
        </w:numPr>
        <w:jc w:val="both"/>
        <w:rPr>
          <w:sz w:val="20"/>
          <w:szCs w:val="20"/>
        </w:rPr>
      </w:pPr>
      <w:r w:rsidRPr="00511417">
        <w:rPr>
          <w:sz w:val="20"/>
          <w:szCs w:val="20"/>
        </w:rPr>
        <w:t>Provide</w:t>
      </w:r>
      <w:r w:rsidR="00E57B63" w:rsidRPr="00511417">
        <w:rPr>
          <w:sz w:val="20"/>
          <w:szCs w:val="20"/>
        </w:rPr>
        <w:t xml:space="preserve"> support to Microsoft Active Directory infrastructure and </w:t>
      </w:r>
      <w:r w:rsidR="00045894" w:rsidRPr="00511417">
        <w:rPr>
          <w:sz w:val="20"/>
          <w:szCs w:val="20"/>
        </w:rPr>
        <w:t>network end users.</w:t>
      </w:r>
    </w:p>
    <w:p w:rsidR="00E42226" w:rsidRPr="00511417" w:rsidRDefault="00E42226" w:rsidP="00E57B63">
      <w:pPr>
        <w:numPr>
          <w:ilvl w:val="0"/>
          <w:numId w:val="6"/>
        </w:numPr>
        <w:jc w:val="both"/>
        <w:rPr>
          <w:sz w:val="20"/>
          <w:szCs w:val="20"/>
        </w:rPr>
      </w:pPr>
      <w:r w:rsidRPr="00511417">
        <w:rPr>
          <w:sz w:val="20"/>
          <w:szCs w:val="20"/>
        </w:rPr>
        <w:t>Manage Exchange 2010 email server</w:t>
      </w:r>
    </w:p>
    <w:p w:rsidR="00045894" w:rsidRPr="00511417" w:rsidRDefault="00045894" w:rsidP="00E57B63">
      <w:pPr>
        <w:numPr>
          <w:ilvl w:val="0"/>
          <w:numId w:val="6"/>
        </w:numPr>
        <w:jc w:val="both"/>
        <w:rPr>
          <w:sz w:val="20"/>
          <w:szCs w:val="20"/>
        </w:rPr>
      </w:pPr>
      <w:r w:rsidRPr="00511417">
        <w:rPr>
          <w:sz w:val="20"/>
          <w:szCs w:val="20"/>
        </w:rPr>
        <w:t>Manage IT inventory, design internal service level agreements</w:t>
      </w:r>
    </w:p>
    <w:p w:rsidR="00045894" w:rsidRPr="00511417" w:rsidRDefault="00045894" w:rsidP="00E57B63">
      <w:pPr>
        <w:numPr>
          <w:ilvl w:val="0"/>
          <w:numId w:val="6"/>
        </w:numPr>
        <w:jc w:val="both"/>
        <w:rPr>
          <w:sz w:val="20"/>
          <w:szCs w:val="20"/>
        </w:rPr>
      </w:pPr>
      <w:r w:rsidRPr="00511417">
        <w:rPr>
          <w:sz w:val="20"/>
          <w:szCs w:val="20"/>
        </w:rPr>
        <w:t>Manage virtual environment using VMWARE</w:t>
      </w:r>
      <w:r w:rsidR="00176209" w:rsidRPr="00511417">
        <w:rPr>
          <w:sz w:val="20"/>
          <w:szCs w:val="20"/>
        </w:rPr>
        <w:t xml:space="preserve"> and Storage SAN </w:t>
      </w:r>
      <w:r w:rsidR="00EF3F66" w:rsidRPr="00511417">
        <w:rPr>
          <w:sz w:val="20"/>
          <w:szCs w:val="20"/>
        </w:rPr>
        <w:t xml:space="preserve">and NAS </w:t>
      </w:r>
      <w:r w:rsidR="00176209" w:rsidRPr="00511417">
        <w:rPr>
          <w:sz w:val="20"/>
          <w:szCs w:val="20"/>
        </w:rPr>
        <w:t>technology</w:t>
      </w:r>
    </w:p>
    <w:p w:rsidR="00045894" w:rsidRPr="00511417" w:rsidRDefault="00045894" w:rsidP="00E57B63">
      <w:pPr>
        <w:numPr>
          <w:ilvl w:val="0"/>
          <w:numId w:val="6"/>
        </w:numPr>
        <w:jc w:val="both"/>
        <w:rPr>
          <w:sz w:val="20"/>
          <w:szCs w:val="20"/>
        </w:rPr>
      </w:pPr>
      <w:r w:rsidRPr="00511417">
        <w:rPr>
          <w:sz w:val="20"/>
          <w:szCs w:val="20"/>
        </w:rPr>
        <w:t>Support Cisco Unified Communication.  Call Manager, Unity, and Presence.</w:t>
      </w:r>
    </w:p>
    <w:p w:rsidR="00045894" w:rsidRPr="00511417" w:rsidRDefault="00045894" w:rsidP="00E57B63">
      <w:pPr>
        <w:numPr>
          <w:ilvl w:val="0"/>
          <w:numId w:val="6"/>
        </w:numPr>
        <w:jc w:val="both"/>
        <w:rPr>
          <w:sz w:val="20"/>
          <w:szCs w:val="20"/>
        </w:rPr>
      </w:pPr>
      <w:r w:rsidRPr="00511417">
        <w:rPr>
          <w:sz w:val="20"/>
          <w:szCs w:val="20"/>
        </w:rPr>
        <w:t>Manage p</w:t>
      </w:r>
      <w:r w:rsidR="00616187" w:rsidRPr="00511417">
        <w:rPr>
          <w:sz w:val="20"/>
          <w:szCs w:val="20"/>
        </w:rPr>
        <w:t>rocurement process for services</w:t>
      </w:r>
    </w:p>
    <w:p w:rsidR="00616187" w:rsidRPr="00511417" w:rsidRDefault="00616187" w:rsidP="00E57B63">
      <w:pPr>
        <w:numPr>
          <w:ilvl w:val="0"/>
          <w:numId w:val="6"/>
        </w:numPr>
        <w:jc w:val="both"/>
        <w:rPr>
          <w:sz w:val="20"/>
          <w:szCs w:val="20"/>
        </w:rPr>
      </w:pPr>
      <w:r w:rsidRPr="00511417">
        <w:rPr>
          <w:sz w:val="20"/>
          <w:szCs w:val="20"/>
        </w:rPr>
        <w:t>Deployed Cloud computing technologies</w:t>
      </w:r>
      <w:r w:rsidR="001B5154" w:rsidRPr="00511417">
        <w:rPr>
          <w:sz w:val="20"/>
          <w:szCs w:val="20"/>
        </w:rPr>
        <w:t xml:space="preserve"> for backups </w:t>
      </w:r>
    </w:p>
    <w:p w:rsidR="001B5154" w:rsidRPr="00511417" w:rsidRDefault="001B5154" w:rsidP="00E57B63">
      <w:pPr>
        <w:numPr>
          <w:ilvl w:val="0"/>
          <w:numId w:val="6"/>
        </w:numPr>
        <w:jc w:val="both"/>
        <w:rPr>
          <w:sz w:val="20"/>
          <w:szCs w:val="20"/>
        </w:rPr>
      </w:pPr>
      <w:r w:rsidRPr="00511417">
        <w:rPr>
          <w:sz w:val="20"/>
          <w:szCs w:val="20"/>
        </w:rPr>
        <w:t xml:space="preserve">Manage Trend Micro System application for </w:t>
      </w:r>
      <w:r w:rsidRPr="00511417">
        <w:rPr>
          <w:noProof/>
          <w:sz w:val="20"/>
          <w:szCs w:val="20"/>
        </w:rPr>
        <w:t>endpoint</w:t>
      </w:r>
      <w:r w:rsidRPr="00511417">
        <w:rPr>
          <w:sz w:val="20"/>
          <w:szCs w:val="20"/>
        </w:rPr>
        <w:t xml:space="preserve"> protection</w:t>
      </w:r>
    </w:p>
    <w:p w:rsidR="00E57B63" w:rsidRPr="00511417" w:rsidRDefault="00F81185" w:rsidP="009B09C3">
      <w:pPr>
        <w:numPr>
          <w:ilvl w:val="0"/>
          <w:numId w:val="6"/>
        </w:numPr>
        <w:jc w:val="both"/>
        <w:rPr>
          <w:sz w:val="20"/>
          <w:szCs w:val="20"/>
        </w:rPr>
      </w:pPr>
      <w:r w:rsidRPr="00511417">
        <w:rPr>
          <w:sz w:val="20"/>
          <w:szCs w:val="20"/>
        </w:rPr>
        <w:t>Manage Help Desk daily operations and staff</w:t>
      </w:r>
    </w:p>
    <w:p w:rsidR="00795669" w:rsidRPr="00511417" w:rsidRDefault="00795669" w:rsidP="0095703E">
      <w:pPr>
        <w:pStyle w:val="Heading7"/>
        <w:tabs>
          <w:tab w:val="right" w:pos="10512"/>
        </w:tabs>
        <w:spacing w:before="200" w:after="40"/>
        <w:jc w:val="left"/>
        <w:rPr>
          <w:b w:val="0"/>
          <w:sz w:val="20"/>
        </w:rPr>
      </w:pPr>
      <w:r w:rsidRPr="00511417">
        <w:rPr>
          <w:smallCaps/>
          <w:sz w:val="20"/>
        </w:rPr>
        <w:t>Technical Director</w:t>
      </w:r>
      <w:r w:rsidR="001F53EF" w:rsidRPr="00511417">
        <w:rPr>
          <w:b w:val="0"/>
          <w:sz w:val="20"/>
        </w:rPr>
        <w:tab/>
      </w:r>
      <w:r w:rsidR="00AA2C20" w:rsidRPr="00511417">
        <w:rPr>
          <w:b w:val="0"/>
          <w:sz w:val="20"/>
        </w:rPr>
        <w:t>SUNGARD HIGHER EDUCATION, UNI</w:t>
      </w:r>
      <w:r w:rsidR="00E57B63" w:rsidRPr="00511417">
        <w:rPr>
          <w:b w:val="0"/>
          <w:sz w:val="20"/>
        </w:rPr>
        <w:t>VERSITY OF BRIDGEPORT (JUN 2011-DEC-2011</w:t>
      </w:r>
      <w:r w:rsidR="00AA2C20" w:rsidRPr="00511417">
        <w:rPr>
          <w:b w:val="0"/>
          <w:sz w:val="20"/>
        </w:rPr>
        <w:t>)</w:t>
      </w:r>
    </w:p>
    <w:p w:rsidR="0024431D" w:rsidRPr="00511417" w:rsidRDefault="0024431D" w:rsidP="0095703E">
      <w:pPr>
        <w:spacing w:before="40" w:after="40"/>
        <w:rPr>
          <w:b/>
          <w:i/>
          <w:sz w:val="20"/>
          <w:szCs w:val="20"/>
          <w:u w:val="single"/>
        </w:rPr>
      </w:pPr>
      <w:r w:rsidRPr="00511417">
        <w:rPr>
          <w:b/>
          <w:i/>
          <w:sz w:val="20"/>
          <w:szCs w:val="20"/>
          <w:u w:val="single"/>
        </w:rPr>
        <w:t>Key Accomplishments:</w:t>
      </w:r>
    </w:p>
    <w:p w:rsidR="00D64A6B" w:rsidRPr="00511417" w:rsidRDefault="00D64A6B" w:rsidP="00D64A6B">
      <w:pPr>
        <w:numPr>
          <w:ilvl w:val="0"/>
          <w:numId w:val="2"/>
        </w:numPr>
        <w:jc w:val="both"/>
        <w:rPr>
          <w:sz w:val="20"/>
          <w:szCs w:val="20"/>
        </w:rPr>
      </w:pPr>
      <w:r w:rsidRPr="00511417">
        <w:rPr>
          <w:sz w:val="20"/>
          <w:szCs w:val="20"/>
        </w:rPr>
        <w:t xml:space="preserve">Wrote a complete business continuity plan for The University of Bridgeport to help </w:t>
      </w:r>
      <w:r w:rsidR="00106AA1" w:rsidRPr="00511417">
        <w:rPr>
          <w:sz w:val="20"/>
          <w:szCs w:val="20"/>
        </w:rPr>
        <w:t xml:space="preserve">the </w:t>
      </w:r>
      <w:r w:rsidRPr="00511417">
        <w:rPr>
          <w:sz w:val="20"/>
          <w:szCs w:val="20"/>
        </w:rPr>
        <w:t xml:space="preserve">clients with a set of protocols and procedures to follow in case of a disaster, and provided options to lower the risk of losing </w:t>
      </w:r>
      <w:r w:rsidRPr="00511417">
        <w:rPr>
          <w:noProof/>
          <w:sz w:val="20"/>
          <w:szCs w:val="20"/>
        </w:rPr>
        <w:t>business</w:t>
      </w:r>
      <w:r w:rsidR="00A27D2B" w:rsidRPr="00511417">
        <w:rPr>
          <w:noProof/>
          <w:sz w:val="20"/>
          <w:szCs w:val="20"/>
        </w:rPr>
        <w:t>-</w:t>
      </w:r>
      <w:r w:rsidRPr="00511417">
        <w:rPr>
          <w:noProof/>
          <w:sz w:val="20"/>
          <w:szCs w:val="20"/>
        </w:rPr>
        <w:t>critical</w:t>
      </w:r>
      <w:r w:rsidRPr="00511417">
        <w:rPr>
          <w:sz w:val="20"/>
          <w:szCs w:val="20"/>
        </w:rPr>
        <w:t xml:space="preserve"> data.</w:t>
      </w:r>
    </w:p>
    <w:p w:rsidR="00EC581C" w:rsidRPr="00511417" w:rsidRDefault="00CB2062" w:rsidP="001A1501">
      <w:pPr>
        <w:numPr>
          <w:ilvl w:val="0"/>
          <w:numId w:val="2"/>
        </w:numPr>
        <w:jc w:val="both"/>
        <w:rPr>
          <w:sz w:val="20"/>
          <w:szCs w:val="20"/>
        </w:rPr>
      </w:pPr>
      <w:r w:rsidRPr="00511417">
        <w:rPr>
          <w:sz w:val="20"/>
          <w:szCs w:val="20"/>
        </w:rPr>
        <w:t xml:space="preserve">Successfully </w:t>
      </w:r>
      <w:r w:rsidR="00930544" w:rsidRPr="00511417">
        <w:rPr>
          <w:sz w:val="20"/>
          <w:szCs w:val="20"/>
        </w:rPr>
        <w:t xml:space="preserve">performed </w:t>
      </w:r>
      <w:r w:rsidRPr="00511417">
        <w:rPr>
          <w:sz w:val="20"/>
          <w:szCs w:val="20"/>
        </w:rPr>
        <w:t>an ERP system</w:t>
      </w:r>
      <w:r w:rsidR="001A1501" w:rsidRPr="00511417">
        <w:rPr>
          <w:sz w:val="20"/>
          <w:szCs w:val="20"/>
        </w:rPr>
        <w:t xml:space="preserve"> restore </w:t>
      </w:r>
      <w:r w:rsidR="001D77BB" w:rsidRPr="00511417">
        <w:rPr>
          <w:sz w:val="20"/>
          <w:szCs w:val="20"/>
        </w:rPr>
        <w:t xml:space="preserve">exercise </w:t>
      </w:r>
      <w:r w:rsidR="001A1501" w:rsidRPr="00511417">
        <w:rPr>
          <w:sz w:val="20"/>
          <w:szCs w:val="20"/>
        </w:rPr>
        <w:t>from tape</w:t>
      </w:r>
      <w:r w:rsidR="009C7ED6" w:rsidRPr="00511417">
        <w:rPr>
          <w:sz w:val="20"/>
          <w:szCs w:val="20"/>
        </w:rPr>
        <w:t xml:space="preserve"> engaging different resources from SGHE and UB</w:t>
      </w:r>
      <w:r w:rsidRPr="00511417">
        <w:rPr>
          <w:sz w:val="20"/>
          <w:szCs w:val="20"/>
        </w:rPr>
        <w:t xml:space="preserve">, with an </w:t>
      </w:r>
      <w:r w:rsidR="001A1501" w:rsidRPr="00511417">
        <w:rPr>
          <w:sz w:val="20"/>
          <w:szCs w:val="20"/>
        </w:rPr>
        <w:t xml:space="preserve">objective to realize </w:t>
      </w:r>
      <w:r w:rsidR="001D77BB" w:rsidRPr="00511417">
        <w:rPr>
          <w:sz w:val="20"/>
          <w:szCs w:val="20"/>
        </w:rPr>
        <w:t xml:space="preserve">the </w:t>
      </w:r>
      <w:r w:rsidR="00E64712" w:rsidRPr="00511417">
        <w:rPr>
          <w:sz w:val="20"/>
          <w:szCs w:val="20"/>
        </w:rPr>
        <w:t xml:space="preserve">data </w:t>
      </w:r>
      <w:r w:rsidR="001D77BB" w:rsidRPr="00511417">
        <w:rPr>
          <w:sz w:val="20"/>
          <w:szCs w:val="20"/>
        </w:rPr>
        <w:t xml:space="preserve">recovery time </w:t>
      </w:r>
      <w:r w:rsidR="009C429B" w:rsidRPr="00511417">
        <w:rPr>
          <w:sz w:val="20"/>
          <w:szCs w:val="20"/>
        </w:rPr>
        <w:t xml:space="preserve">during system </w:t>
      </w:r>
      <w:r w:rsidR="0055589E" w:rsidRPr="00511417">
        <w:rPr>
          <w:sz w:val="20"/>
          <w:szCs w:val="20"/>
        </w:rPr>
        <w:t>failure</w:t>
      </w:r>
      <w:r w:rsidR="00EC581C" w:rsidRPr="00511417">
        <w:rPr>
          <w:sz w:val="20"/>
          <w:szCs w:val="20"/>
        </w:rPr>
        <w:t xml:space="preserve"> and</w:t>
      </w:r>
      <w:r w:rsidR="00477512" w:rsidRPr="00511417">
        <w:rPr>
          <w:sz w:val="20"/>
          <w:szCs w:val="20"/>
        </w:rPr>
        <w:t xml:space="preserve"> provided valuable information </w:t>
      </w:r>
      <w:r w:rsidR="00EC581C" w:rsidRPr="00511417">
        <w:rPr>
          <w:sz w:val="20"/>
          <w:szCs w:val="20"/>
        </w:rPr>
        <w:t xml:space="preserve">to the </w:t>
      </w:r>
      <w:r w:rsidR="001A1501" w:rsidRPr="00511417">
        <w:rPr>
          <w:sz w:val="20"/>
          <w:szCs w:val="20"/>
        </w:rPr>
        <w:t>client</w:t>
      </w:r>
      <w:r w:rsidR="0078547F" w:rsidRPr="00511417">
        <w:rPr>
          <w:sz w:val="20"/>
          <w:szCs w:val="20"/>
        </w:rPr>
        <w:t>s</w:t>
      </w:r>
      <w:r w:rsidR="001A1501" w:rsidRPr="00511417">
        <w:rPr>
          <w:sz w:val="20"/>
          <w:szCs w:val="20"/>
        </w:rPr>
        <w:t>.</w:t>
      </w:r>
    </w:p>
    <w:p w:rsidR="00DC6C85" w:rsidRPr="00511417" w:rsidRDefault="00DC6C85" w:rsidP="00DC6C85">
      <w:pPr>
        <w:numPr>
          <w:ilvl w:val="0"/>
          <w:numId w:val="2"/>
        </w:numPr>
        <w:jc w:val="both"/>
        <w:rPr>
          <w:sz w:val="20"/>
          <w:szCs w:val="20"/>
        </w:rPr>
      </w:pPr>
      <w:r w:rsidRPr="00511417">
        <w:rPr>
          <w:sz w:val="20"/>
          <w:szCs w:val="20"/>
        </w:rPr>
        <w:t>Established</w:t>
      </w:r>
      <w:r w:rsidR="0024431D" w:rsidRPr="00511417">
        <w:rPr>
          <w:sz w:val="20"/>
          <w:szCs w:val="20"/>
        </w:rPr>
        <w:t xml:space="preserve"> new business relat</w:t>
      </w:r>
      <w:r w:rsidR="001964B4" w:rsidRPr="00511417">
        <w:rPr>
          <w:sz w:val="20"/>
          <w:szCs w:val="20"/>
        </w:rPr>
        <w:t>ion</w:t>
      </w:r>
      <w:r w:rsidR="007D1DB7" w:rsidRPr="00511417">
        <w:rPr>
          <w:sz w:val="20"/>
          <w:szCs w:val="20"/>
        </w:rPr>
        <w:t>s</w:t>
      </w:r>
      <w:r w:rsidR="0024431D" w:rsidRPr="00511417">
        <w:rPr>
          <w:sz w:val="20"/>
          <w:szCs w:val="20"/>
        </w:rPr>
        <w:t xml:space="preserve"> with a strategic business partner who meets </w:t>
      </w:r>
      <w:r w:rsidR="006227B5" w:rsidRPr="00511417">
        <w:rPr>
          <w:sz w:val="20"/>
          <w:szCs w:val="20"/>
        </w:rPr>
        <w:t xml:space="preserve">all </w:t>
      </w:r>
      <w:r w:rsidR="0024431D" w:rsidRPr="00511417">
        <w:rPr>
          <w:noProof/>
          <w:sz w:val="20"/>
          <w:szCs w:val="20"/>
        </w:rPr>
        <w:t>client</w:t>
      </w:r>
      <w:r w:rsidR="0024431D" w:rsidRPr="00511417">
        <w:rPr>
          <w:sz w:val="20"/>
          <w:szCs w:val="20"/>
        </w:rPr>
        <w:t xml:space="preserve"> expectations</w:t>
      </w:r>
      <w:r w:rsidR="004A00FA" w:rsidRPr="00511417">
        <w:rPr>
          <w:sz w:val="20"/>
          <w:szCs w:val="20"/>
        </w:rPr>
        <w:t xml:space="preserve"> and improved the computer/</w:t>
      </w:r>
      <w:r w:rsidR="001964B4" w:rsidRPr="00511417">
        <w:rPr>
          <w:sz w:val="20"/>
          <w:szCs w:val="20"/>
        </w:rPr>
        <w:t xml:space="preserve"> laptop</w:t>
      </w:r>
      <w:r w:rsidRPr="00511417">
        <w:rPr>
          <w:sz w:val="20"/>
          <w:szCs w:val="20"/>
        </w:rPr>
        <w:t xml:space="preserve"> purchase</w:t>
      </w:r>
      <w:r w:rsidR="00DC2251" w:rsidRPr="00511417">
        <w:rPr>
          <w:sz w:val="20"/>
          <w:szCs w:val="20"/>
        </w:rPr>
        <w:t xml:space="preserve"> and delivery</w:t>
      </w:r>
      <w:r w:rsidRPr="00511417">
        <w:rPr>
          <w:sz w:val="20"/>
          <w:szCs w:val="20"/>
        </w:rPr>
        <w:t xml:space="preserve"> turnaround </w:t>
      </w:r>
      <w:r w:rsidR="00D9156D" w:rsidRPr="00511417">
        <w:rPr>
          <w:sz w:val="20"/>
          <w:szCs w:val="20"/>
        </w:rPr>
        <w:t>significantly from three months to two weeks.</w:t>
      </w:r>
    </w:p>
    <w:p w:rsidR="00A04D57" w:rsidRPr="00511417" w:rsidRDefault="00A04D57" w:rsidP="00A04D57">
      <w:pPr>
        <w:numPr>
          <w:ilvl w:val="0"/>
          <w:numId w:val="2"/>
        </w:numPr>
        <w:jc w:val="both"/>
        <w:rPr>
          <w:sz w:val="20"/>
          <w:szCs w:val="20"/>
        </w:rPr>
      </w:pPr>
      <w:r w:rsidRPr="00511417">
        <w:rPr>
          <w:sz w:val="20"/>
          <w:szCs w:val="20"/>
        </w:rPr>
        <w:t xml:space="preserve">Deployed </w:t>
      </w:r>
      <w:r w:rsidR="0024431D" w:rsidRPr="00511417">
        <w:rPr>
          <w:sz w:val="20"/>
          <w:szCs w:val="20"/>
        </w:rPr>
        <w:t xml:space="preserve">new technology at no cost </w:t>
      </w:r>
      <w:r w:rsidR="0024431D" w:rsidRPr="00511417">
        <w:rPr>
          <w:noProof/>
          <w:sz w:val="20"/>
          <w:szCs w:val="20"/>
        </w:rPr>
        <w:t>to</w:t>
      </w:r>
      <w:r w:rsidR="00A27D2B" w:rsidRPr="00511417">
        <w:rPr>
          <w:noProof/>
          <w:sz w:val="20"/>
          <w:szCs w:val="20"/>
        </w:rPr>
        <w:t xml:space="preserve"> the</w:t>
      </w:r>
      <w:r w:rsidR="0024431D" w:rsidRPr="00511417">
        <w:rPr>
          <w:noProof/>
          <w:sz w:val="20"/>
          <w:szCs w:val="20"/>
        </w:rPr>
        <w:t xml:space="preserve"> client</w:t>
      </w:r>
      <w:r w:rsidRPr="00511417">
        <w:rPr>
          <w:sz w:val="20"/>
          <w:szCs w:val="20"/>
        </w:rPr>
        <w:t xml:space="preserve"> </w:t>
      </w:r>
      <w:r w:rsidR="000C2EC4" w:rsidRPr="00511417">
        <w:rPr>
          <w:sz w:val="20"/>
          <w:szCs w:val="20"/>
        </w:rPr>
        <w:t xml:space="preserve">(savings 10-15 </w:t>
      </w:r>
      <w:r w:rsidR="00911680" w:rsidRPr="00511417">
        <w:rPr>
          <w:sz w:val="20"/>
          <w:szCs w:val="20"/>
        </w:rPr>
        <w:t>thousand dollars)</w:t>
      </w:r>
      <w:r w:rsidR="000C2EC4" w:rsidRPr="00511417">
        <w:rPr>
          <w:sz w:val="20"/>
          <w:szCs w:val="20"/>
        </w:rPr>
        <w:t xml:space="preserve"> </w:t>
      </w:r>
      <w:r w:rsidRPr="00511417">
        <w:rPr>
          <w:sz w:val="20"/>
          <w:szCs w:val="20"/>
        </w:rPr>
        <w:t xml:space="preserve">and improved data center devices monitoring </w:t>
      </w:r>
      <w:r w:rsidR="00743FDA" w:rsidRPr="00511417">
        <w:rPr>
          <w:sz w:val="20"/>
          <w:szCs w:val="20"/>
        </w:rPr>
        <w:t>and</w:t>
      </w:r>
      <w:r w:rsidRPr="00511417">
        <w:rPr>
          <w:sz w:val="20"/>
          <w:szCs w:val="20"/>
        </w:rPr>
        <w:t xml:space="preserve"> lower</w:t>
      </w:r>
      <w:r w:rsidR="00911680" w:rsidRPr="00511417">
        <w:rPr>
          <w:sz w:val="20"/>
          <w:szCs w:val="20"/>
        </w:rPr>
        <w:t>ed</w:t>
      </w:r>
      <w:r w:rsidRPr="00511417">
        <w:rPr>
          <w:sz w:val="20"/>
          <w:szCs w:val="20"/>
        </w:rPr>
        <w:t xml:space="preserve"> security risks.</w:t>
      </w:r>
    </w:p>
    <w:p w:rsidR="00106AA1" w:rsidRPr="00511417" w:rsidRDefault="00A27D2B" w:rsidP="00106AA1">
      <w:pPr>
        <w:numPr>
          <w:ilvl w:val="0"/>
          <w:numId w:val="2"/>
        </w:numPr>
        <w:jc w:val="both"/>
        <w:rPr>
          <w:sz w:val="20"/>
          <w:szCs w:val="20"/>
        </w:rPr>
      </w:pPr>
      <w:r w:rsidRPr="00511417">
        <w:rPr>
          <w:noProof/>
          <w:sz w:val="20"/>
          <w:szCs w:val="20"/>
        </w:rPr>
        <w:t>The c</w:t>
      </w:r>
      <w:r w:rsidR="00106AA1" w:rsidRPr="00511417">
        <w:rPr>
          <w:noProof/>
          <w:sz w:val="20"/>
          <w:szCs w:val="20"/>
        </w:rPr>
        <w:t>lient</w:t>
      </w:r>
      <w:r w:rsidR="00106AA1" w:rsidRPr="00511417">
        <w:rPr>
          <w:sz w:val="20"/>
          <w:szCs w:val="20"/>
        </w:rPr>
        <w:t xml:space="preserve"> realized the value in the services during security vulnerability at the application layer with one of the production servers at UB, when SGHE resources were immediately deployed to help, and managed the situation seamlessly.</w:t>
      </w:r>
    </w:p>
    <w:p w:rsidR="00D358C9" w:rsidRPr="00511417" w:rsidRDefault="00D358C9" w:rsidP="00911680">
      <w:pPr>
        <w:numPr>
          <w:ilvl w:val="0"/>
          <w:numId w:val="2"/>
        </w:numPr>
        <w:jc w:val="both"/>
        <w:rPr>
          <w:sz w:val="20"/>
          <w:szCs w:val="20"/>
        </w:rPr>
      </w:pPr>
      <w:r w:rsidRPr="00511417">
        <w:rPr>
          <w:sz w:val="20"/>
          <w:szCs w:val="20"/>
        </w:rPr>
        <w:t>Counseled</w:t>
      </w:r>
      <w:r w:rsidR="00911680" w:rsidRPr="00511417">
        <w:rPr>
          <w:sz w:val="20"/>
          <w:szCs w:val="20"/>
        </w:rPr>
        <w:t xml:space="preserve"> staff one-on-one in re-</w:t>
      </w:r>
      <w:r w:rsidRPr="00511417">
        <w:rPr>
          <w:sz w:val="20"/>
          <w:szCs w:val="20"/>
        </w:rPr>
        <w:t xml:space="preserve">development of professional goals. Collaborated to create </w:t>
      </w:r>
      <w:r w:rsidRPr="00511417">
        <w:rPr>
          <w:noProof/>
          <w:sz w:val="20"/>
          <w:szCs w:val="20"/>
        </w:rPr>
        <w:t>professional</w:t>
      </w:r>
      <w:r w:rsidRPr="00511417">
        <w:rPr>
          <w:sz w:val="20"/>
          <w:szCs w:val="20"/>
        </w:rPr>
        <w:t xml:space="preserve"> development plans for direct reports. Tracked progress and offered timely advice to encourage success.</w:t>
      </w:r>
    </w:p>
    <w:p w:rsidR="00314289" w:rsidRPr="00511417" w:rsidRDefault="00FB5C37" w:rsidP="0095703E">
      <w:pPr>
        <w:spacing w:before="40" w:after="40"/>
        <w:rPr>
          <w:b/>
          <w:i/>
          <w:sz w:val="20"/>
          <w:szCs w:val="20"/>
          <w:u w:val="single"/>
        </w:rPr>
      </w:pPr>
      <w:r w:rsidRPr="00511417">
        <w:rPr>
          <w:b/>
          <w:i/>
          <w:sz w:val="20"/>
          <w:szCs w:val="20"/>
          <w:u w:val="single"/>
        </w:rPr>
        <w:t>Key Responsibilities:</w:t>
      </w:r>
    </w:p>
    <w:p w:rsidR="00314289" w:rsidRPr="00511417" w:rsidRDefault="00314289" w:rsidP="0039532E">
      <w:pPr>
        <w:numPr>
          <w:ilvl w:val="0"/>
          <w:numId w:val="2"/>
        </w:numPr>
        <w:jc w:val="both"/>
        <w:rPr>
          <w:sz w:val="20"/>
          <w:szCs w:val="20"/>
        </w:rPr>
      </w:pPr>
      <w:r w:rsidRPr="00511417">
        <w:rPr>
          <w:sz w:val="20"/>
          <w:szCs w:val="20"/>
        </w:rPr>
        <w:t>Manage Technical and Network Support</w:t>
      </w:r>
      <w:r w:rsidR="00337615" w:rsidRPr="00511417">
        <w:rPr>
          <w:sz w:val="20"/>
          <w:szCs w:val="20"/>
        </w:rPr>
        <w:t xml:space="preserve"> departments</w:t>
      </w:r>
      <w:r w:rsidR="00E86AAB" w:rsidRPr="00511417">
        <w:rPr>
          <w:sz w:val="20"/>
          <w:szCs w:val="20"/>
        </w:rPr>
        <w:t xml:space="preserve"> with </w:t>
      </w:r>
      <w:r w:rsidR="004B334C" w:rsidRPr="00511417">
        <w:rPr>
          <w:sz w:val="20"/>
          <w:szCs w:val="20"/>
        </w:rPr>
        <w:t xml:space="preserve">a team of </w:t>
      </w:r>
      <w:r w:rsidR="00CC2357" w:rsidRPr="00511417">
        <w:rPr>
          <w:sz w:val="20"/>
          <w:szCs w:val="20"/>
        </w:rPr>
        <w:t>12</w:t>
      </w:r>
      <w:r w:rsidRPr="00511417">
        <w:rPr>
          <w:sz w:val="20"/>
          <w:szCs w:val="20"/>
        </w:rPr>
        <w:t xml:space="preserve"> </w:t>
      </w:r>
      <w:r w:rsidR="00E86AAB" w:rsidRPr="00511417">
        <w:rPr>
          <w:sz w:val="20"/>
          <w:szCs w:val="20"/>
        </w:rPr>
        <w:t>staff memb</w:t>
      </w:r>
      <w:r w:rsidR="00CC2357" w:rsidRPr="00511417">
        <w:rPr>
          <w:sz w:val="20"/>
          <w:szCs w:val="20"/>
        </w:rPr>
        <w:t>ers</w:t>
      </w:r>
      <w:r w:rsidR="004C4FE3" w:rsidRPr="00511417">
        <w:rPr>
          <w:sz w:val="20"/>
          <w:szCs w:val="20"/>
        </w:rPr>
        <w:t xml:space="preserve">; report </w:t>
      </w:r>
      <w:r w:rsidRPr="00511417">
        <w:rPr>
          <w:sz w:val="20"/>
          <w:szCs w:val="20"/>
        </w:rPr>
        <w:t>to the CIO.</w:t>
      </w:r>
    </w:p>
    <w:p w:rsidR="00314289" w:rsidRPr="00511417" w:rsidRDefault="00314289" w:rsidP="00314289">
      <w:pPr>
        <w:numPr>
          <w:ilvl w:val="0"/>
          <w:numId w:val="2"/>
        </w:numPr>
        <w:jc w:val="both"/>
        <w:rPr>
          <w:sz w:val="20"/>
          <w:szCs w:val="20"/>
        </w:rPr>
      </w:pPr>
      <w:r w:rsidRPr="00511417">
        <w:rPr>
          <w:sz w:val="20"/>
          <w:szCs w:val="20"/>
        </w:rPr>
        <w:t xml:space="preserve">Plan &amp; develop the </w:t>
      </w:r>
      <w:r w:rsidR="00ED13E4" w:rsidRPr="00511417">
        <w:rPr>
          <w:sz w:val="20"/>
          <w:szCs w:val="20"/>
        </w:rPr>
        <w:t>day-to-day</w:t>
      </w:r>
      <w:r w:rsidRPr="00511417">
        <w:rPr>
          <w:sz w:val="20"/>
          <w:szCs w:val="20"/>
        </w:rPr>
        <w:t xml:space="preserve"> policies and procedures at the client location necessary to carry out computer operations.</w:t>
      </w:r>
    </w:p>
    <w:p w:rsidR="00D669A4" w:rsidRPr="00511417" w:rsidRDefault="00D669A4" w:rsidP="00D669A4">
      <w:pPr>
        <w:numPr>
          <w:ilvl w:val="0"/>
          <w:numId w:val="2"/>
        </w:numPr>
        <w:jc w:val="both"/>
        <w:rPr>
          <w:sz w:val="20"/>
          <w:szCs w:val="20"/>
        </w:rPr>
      </w:pPr>
      <w:r w:rsidRPr="00511417">
        <w:rPr>
          <w:sz w:val="20"/>
          <w:szCs w:val="20"/>
        </w:rPr>
        <w:t xml:space="preserve">Coordinate </w:t>
      </w:r>
      <w:r w:rsidRPr="00511417">
        <w:rPr>
          <w:noProof/>
          <w:sz w:val="20"/>
          <w:szCs w:val="20"/>
        </w:rPr>
        <w:t xml:space="preserve">with </w:t>
      </w:r>
      <w:r w:rsidR="00ED13E4" w:rsidRPr="00511417">
        <w:rPr>
          <w:noProof/>
          <w:sz w:val="20"/>
          <w:szCs w:val="20"/>
        </w:rPr>
        <w:t>end</w:t>
      </w:r>
      <w:r w:rsidR="00743887">
        <w:rPr>
          <w:noProof/>
          <w:sz w:val="20"/>
          <w:szCs w:val="20"/>
        </w:rPr>
        <w:t>-</w:t>
      </w:r>
      <w:r w:rsidRPr="00511417">
        <w:rPr>
          <w:noProof/>
          <w:sz w:val="20"/>
          <w:szCs w:val="20"/>
        </w:rPr>
        <w:t>users</w:t>
      </w:r>
      <w:r w:rsidRPr="00511417">
        <w:rPr>
          <w:sz w:val="20"/>
          <w:szCs w:val="20"/>
        </w:rPr>
        <w:t xml:space="preserve"> to determine service quality and need identification, and meet data processing managers to determine</w:t>
      </w:r>
      <w:r w:rsidR="00ED13E4" w:rsidRPr="00511417">
        <w:rPr>
          <w:sz w:val="20"/>
          <w:szCs w:val="20"/>
        </w:rPr>
        <w:t xml:space="preserve"> the</w:t>
      </w:r>
      <w:r w:rsidRPr="00511417">
        <w:rPr>
          <w:sz w:val="20"/>
          <w:szCs w:val="20"/>
        </w:rPr>
        <w:t xml:space="preserve"> </w:t>
      </w:r>
      <w:r w:rsidRPr="00511417">
        <w:rPr>
          <w:noProof/>
          <w:sz w:val="20"/>
          <w:szCs w:val="20"/>
        </w:rPr>
        <w:t>impact</w:t>
      </w:r>
      <w:r w:rsidRPr="00511417">
        <w:rPr>
          <w:sz w:val="20"/>
          <w:szCs w:val="20"/>
        </w:rPr>
        <w:t xml:space="preserve"> of proposed changes in hardware</w:t>
      </w:r>
      <w:r w:rsidR="00144BA1" w:rsidRPr="00511417">
        <w:rPr>
          <w:sz w:val="20"/>
          <w:szCs w:val="20"/>
        </w:rPr>
        <w:t>/</w:t>
      </w:r>
      <w:r w:rsidRPr="00511417">
        <w:rPr>
          <w:sz w:val="20"/>
          <w:szCs w:val="20"/>
        </w:rPr>
        <w:t>software on computer operations and service to users.</w:t>
      </w:r>
    </w:p>
    <w:p w:rsidR="00314289" w:rsidRPr="00511417" w:rsidRDefault="001F014D" w:rsidP="00314289">
      <w:pPr>
        <w:numPr>
          <w:ilvl w:val="0"/>
          <w:numId w:val="2"/>
        </w:numPr>
        <w:jc w:val="both"/>
        <w:rPr>
          <w:sz w:val="20"/>
          <w:szCs w:val="20"/>
        </w:rPr>
      </w:pPr>
      <w:r w:rsidRPr="00511417">
        <w:rPr>
          <w:sz w:val="20"/>
          <w:szCs w:val="20"/>
        </w:rPr>
        <w:t>Review daily logs</w:t>
      </w:r>
      <w:r w:rsidR="00CF0BC8" w:rsidRPr="00511417">
        <w:rPr>
          <w:sz w:val="20"/>
          <w:szCs w:val="20"/>
        </w:rPr>
        <w:t xml:space="preserve"> and </w:t>
      </w:r>
      <w:r w:rsidR="00314289" w:rsidRPr="00511417">
        <w:rPr>
          <w:sz w:val="20"/>
          <w:szCs w:val="20"/>
        </w:rPr>
        <w:t xml:space="preserve">reports to detect slowdowns/errors, perform </w:t>
      </w:r>
      <w:r w:rsidR="00314289" w:rsidRPr="00511417">
        <w:rPr>
          <w:noProof/>
          <w:sz w:val="20"/>
          <w:szCs w:val="20"/>
        </w:rPr>
        <w:t>root cause</w:t>
      </w:r>
      <w:r w:rsidR="00314289" w:rsidRPr="00511417">
        <w:rPr>
          <w:sz w:val="20"/>
          <w:szCs w:val="20"/>
        </w:rPr>
        <w:t xml:space="preserve"> analysis, and design ap</w:t>
      </w:r>
      <w:r w:rsidRPr="00511417">
        <w:rPr>
          <w:sz w:val="20"/>
          <w:szCs w:val="20"/>
        </w:rPr>
        <w:t>t</w:t>
      </w:r>
      <w:r w:rsidR="00C77D2B" w:rsidRPr="00511417">
        <w:rPr>
          <w:sz w:val="20"/>
          <w:szCs w:val="20"/>
        </w:rPr>
        <w:t xml:space="preserve"> remedy </w:t>
      </w:r>
      <w:r w:rsidR="00314289" w:rsidRPr="00511417">
        <w:rPr>
          <w:sz w:val="20"/>
          <w:szCs w:val="20"/>
        </w:rPr>
        <w:t>plans.</w:t>
      </w:r>
    </w:p>
    <w:p w:rsidR="00314289" w:rsidRPr="00511417" w:rsidRDefault="00B1371B" w:rsidP="00314289">
      <w:pPr>
        <w:numPr>
          <w:ilvl w:val="0"/>
          <w:numId w:val="2"/>
        </w:numPr>
        <w:jc w:val="both"/>
        <w:rPr>
          <w:sz w:val="20"/>
          <w:szCs w:val="20"/>
        </w:rPr>
      </w:pPr>
      <w:r w:rsidRPr="00511417">
        <w:rPr>
          <w:sz w:val="20"/>
          <w:szCs w:val="20"/>
        </w:rPr>
        <w:t>Consult with software/</w:t>
      </w:r>
      <w:r w:rsidR="00450FD4" w:rsidRPr="00511417">
        <w:rPr>
          <w:sz w:val="20"/>
          <w:szCs w:val="20"/>
        </w:rPr>
        <w:t>hardware vendors and workers to solve problems impeding computer processing</w:t>
      </w:r>
      <w:r w:rsidR="0085030C" w:rsidRPr="00511417">
        <w:rPr>
          <w:sz w:val="20"/>
          <w:szCs w:val="20"/>
        </w:rPr>
        <w:t xml:space="preserve">; evaluate </w:t>
      </w:r>
      <w:r w:rsidR="00314289" w:rsidRPr="00511417">
        <w:rPr>
          <w:sz w:val="20"/>
          <w:szCs w:val="20"/>
        </w:rPr>
        <w:t>and determine usefulness and compatibility of new wi</w:t>
      </w:r>
      <w:r w:rsidR="00450FD4" w:rsidRPr="00511417">
        <w:rPr>
          <w:sz w:val="20"/>
          <w:szCs w:val="20"/>
        </w:rPr>
        <w:t>th existing software</w:t>
      </w:r>
      <w:r w:rsidR="0085030C" w:rsidRPr="00511417">
        <w:rPr>
          <w:sz w:val="20"/>
          <w:szCs w:val="20"/>
        </w:rPr>
        <w:t>/</w:t>
      </w:r>
      <w:r w:rsidR="00450FD4" w:rsidRPr="00511417">
        <w:rPr>
          <w:sz w:val="20"/>
          <w:szCs w:val="20"/>
        </w:rPr>
        <w:t xml:space="preserve">hardware; also evaluate </w:t>
      </w:r>
      <w:r w:rsidR="00314289" w:rsidRPr="00511417">
        <w:rPr>
          <w:sz w:val="20"/>
          <w:szCs w:val="20"/>
        </w:rPr>
        <w:t>proposed data processing projects to assess hardware adequacy, and recommend equipment purchase.</w:t>
      </w:r>
      <w:r w:rsidR="005426DE" w:rsidRPr="00511417">
        <w:rPr>
          <w:sz w:val="20"/>
          <w:szCs w:val="20"/>
        </w:rPr>
        <w:t xml:space="preserve"> Develop budget and monitor expenses.</w:t>
      </w:r>
    </w:p>
    <w:p w:rsidR="00314289" w:rsidRPr="00511417" w:rsidRDefault="007D297F" w:rsidP="00314289">
      <w:pPr>
        <w:numPr>
          <w:ilvl w:val="0"/>
          <w:numId w:val="2"/>
        </w:numPr>
        <w:jc w:val="both"/>
        <w:rPr>
          <w:sz w:val="20"/>
          <w:szCs w:val="20"/>
        </w:rPr>
      </w:pPr>
      <w:r w:rsidRPr="00511417">
        <w:rPr>
          <w:sz w:val="20"/>
          <w:szCs w:val="20"/>
        </w:rPr>
        <w:t xml:space="preserve">Direct </w:t>
      </w:r>
      <w:r w:rsidR="00314289" w:rsidRPr="00511417">
        <w:rPr>
          <w:sz w:val="20"/>
          <w:szCs w:val="20"/>
        </w:rPr>
        <w:t xml:space="preserve">activities of tape library/backup system </w:t>
      </w:r>
      <w:r w:rsidR="00633E03" w:rsidRPr="00511417">
        <w:rPr>
          <w:sz w:val="20"/>
          <w:szCs w:val="20"/>
        </w:rPr>
        <w:t xml:space="preserve">to ensure </w:t>
      </w:r>
      <w:r w:rsidR="00743887">
        <w:rPr>
          <w:sz w:val="20"/>
          <w:szCs w:val="20"/>
        </w:rPr>
        <w:t xml:space="preserve">the </w:t>
      </w:r>
      <w:r w:rsidR="00633E03" w:rsidRPr="00511417">
        <w:rPr>
          <w:sz w:val="20"/>
          <w:szCs w:val="20"/>
        </w:rPr>
        <w:t xml:space="preserve">usage </w:t>
      </w:r>
      <w:r w:rsidR="00314289" w:rsidRPr="00511417">
        <w:rPr>
          <w:sz w:val="20"/>
          <w:szCs w:val="20"/>
        </w:rPr>
        <w:t>of disaster recovery and business continuity capabilities.</w:t>
      </w:r>
    </w:p>
    <w:p w:rsidR="000A50B4" w:rsidRPr="00511417" w:rsidRDefault="000A50B4" w:rsidP="000A50B4">
      <w:pPr>
        <w:numPr>
          <w:ilvl w:val="0"/>
          <w:numId w:val="2"/>
        </w:numPr>
        <w:jc w:val="both"/>
        <w:rPr>
          <w:sz w:val="20"/>
          <w:szCs w:val="20"/>
        </w:rPr>
      </w:pPr>
      <w:r w:rsidRPr="00511417">
        <w:rPr>
          <w:sz w:val="20"/>
          <w:szCs w:val="20"/>
        </w:rPr>
        <w:t>Strategically use resources for Email troubleshooting, Network configuration, and d</w:t>
      </w:r>
      <w:r w:rsidR="00384753" w:rsidRPr="00511417">
        <w:rPr>
          <w:sz w:val="20"/>
          <w:szCs w:val="20"/>
        </w:rPr>
        <w:t>eployment of new technologies.</w:t>
      </w:r>
    </w:p>
    <w:p w:rsidR="000A50B4" w:rsidRPr="00511417" w:rsidRDefault="00AC4B93" w:rsidP="000A50B4">
      <w:pPr>
        <w:numPr>
          <w:ilvl w:val="0"/>
          <w:numId w:val="2"/>
        </w:numPr>
        <w:jc w:val="both"/>
        <w:rPr>
          <w:sz w:val="20"/>
          <w:szCs w:val="20"/>
        </w:rPr>
      </w:pPr>
      <w:r w:rsidRPr="00511417">
        <w:rPr>
          <w:sz w:val="20"/>
          <w:szCs w:val="20"/>
        </w:rPr>
        <w:t>Accountably</w:t>
      </w:r>
      <w:r w:rsidR="000A50B4" w:rsidRPr="00511417">
        <w:rPr>
          <w:sz w:val="20"/>
          <w:szCs w:val="20"/>
        </w:rPr>
        <w:t xml:space="preserve"> monitor all network devices, applications, vendor management, and procurements of goods.</w:t>
      </w:r>
    </w:p>
    <w:p w:rsidR="00795669" w:rsidRPr="00511417" w:rsidRDefault="00470294" w:rsidP="005850EE">
      <w:pPr>
        <w:pStyle w:val="Heading7"/>
        <w:tabs>
          <w:tab w:val="right" w:pos="10512"/>
        </w:tabs>
        <w:spacing w:before="200" w:after="100"/>
        <w:rPr>
          <w:b w:val="0"/>
          <w:sz w:val="20"/>
        </w:rPr>
      </w:pPr>
      <w:r w:rsidRPr="00511417">
        <w:rPr>
          <w:b w:val="0"/>
          <w:sz w:val="20"/>
        </w:rPr>
        <w:t>BUNKER HILL COMMUNITY COLLEGE, BOSTON, MA (SEPT 2005 - JUN 2011)</w:t>
      </w:r>
    </w:p>
    <w:p w:rsidR="003D2E09" w:rsidRPr="00511417" w:rsidRDefault="003E3C0D" w:rsidP="000C6BBA">
      <w:pPr>
        <w:pStyle w:val="Heading7"/>
        <w:tabs>
          <w:tab w:val="right" w:pos="10512"/>
        </w:tabs>
        <w:spacing w:before="100" w:after="40"/>
        <w:jc w:val="left"/>
        <w:rPr>
          <w:b w:val="0"/>
          <w:sz w:val="20"/>
        </w:rPr>
      </w:pPr>
      <w:r w:rsidRPr="00511417">
        <w:rPr>
          <w:smallCaps/>
          <w:sz w:val="20"/>
        </w:rPr>
        <w:t>Director Network Operations</w:t>
      </w:r>
      <w:r w:rsidR="00AE4967" w:rsidRPr="00511417">
        <w:rPr>
          <w:b w:val="0"/>
          <w:sz w:val="20"/>
        </w:rPr>
        <w:t xml:space="preserve"> </w:t>
      </w:r>
      <w:r w:rsidR="003D2E09" w:rsidRPr="00511417">
        <w:rPr>
          <w:b w:val="0"/>
          <w:sz w:val="20"/>
        </w:rPr>
        <w:t>(Jun 2007 - Jun 2011)</w:t>
      </w:r>
    </w:p>
    <w:p w:rsidR="007D317A" w:rsidRPr="00511417" w:rsidRDefault="00506C11" w:rsidP="007D317A">
      <w:pPr>
        <w:numPr>
          <w:ilvl w:val="0"/>
          <w:numId w:val="4"/>
        </w:numPr>
        <w:jc w:val="both"/>
        <w:rPr>
          <w:sz w:val="20"/>
          <w:szCs w:val="20"/>
        </w:rPr>
      </w:pPr>
      <w:r w:rsidRPr="00511417">
        <w:rPr>
          <w:sz w:val="20"/>
          <w:szCs w:val="20"/>
        </w:rPr>
        <w:t>Led a team of four members</w:t>
      </w:r>
      <w:r w:rsidR="005349A0" w:rsidRPr="00511417">
        <w:rPr>
          <w:sz w:val="20"/>
          <w:szCs w:val="20"/>
        </w:rPr>
        <w:t xml:space="preserve"> and oversaw</w:t>
      </w:r>
      <w:r w:rsidRPr="00511417">
        <w:rPr>
          <w:sz w:val="20"/>
          <w:szCs w:val="20"/>
        </w:rPr>
        <w:t xml:space="preserve"> </w:t>
      </w:r>
      <w:r w:rsidR="00C362C6" w:rsidRPr="00511417">
        <w:rPr>
          <w:noProof/>
          <w:sz w:val="20"/>
          <w:szCs w:val="20"/>
        </w:rPr>
        <w:t>college</w:t>
      </w:r>
      <w:r w:rsidR="00ED13E4" w:rsidRPr="00511417">
        <w:rPr>
          <w:noProof/>
          <w:sz w:val="20"/>
          <w:szCs w:val="20"/>
        </w:rPr>
        <w:t>-</w:t>
      </w:r>
      <w:r w:rsidR="00C362C6" w:rsidRPr="00511417">
        <w:rPr>
          <w:noProof/>
          <w:sz w:val="20"/>
          <w:szCs w:val="20"/>
        </w:rPr>
        <w:t>wide</w:t>
      </w:r>
      <w:r w:rsidR="00C362C6" w:rsidRPr="00511417">
        <w:rPr>
          <w:sz w:val="20"/>
          <w:szCs w:val="20"/>
        </w:rPr>
        <w:t xml:space="preserve"> network infrastructure</w:t>
      </w:r>
      <w:r w:rsidR="007D317A" w:rsidRPr="00511417">
        <w:rPr>
          <w:sz w:val="20"/>
          <w:szCs w:val="20"/>
        </w:rPr>
        <w:t xml:space="preserve"> </w:t>
      </w:r>
      <w:r w:rsidR="005349A0" w:rsidRPr="00511417">
        <w:rPr>
          <w:sz w:val="20"/>
          <w:szCs w:val="20"/>
        </w:rPr>
        <w:t xml:space="preserve">&amp; </w:t>
      </w:r>
      <w:r w:rsidR="007D317A" w:rsidRPr="00511417">
        <w:rPr>
          <w:sz w:val="20"/>
          <w:szCs w:val="20"/>
        </w:rPr>
        <w:t>security</w:t>
      </w:r>
      <w:r w:rsidR="00A51039" w:rsidRPr="00511417">
        <w:rPr>
          <w:sz w:val="20"/>
          <w:szCs w:val="20"/>
        </w:rPr>
        <w:t xml:space="preserve">; provided </w:t>
      </w:r>
      <w:r w:rsidR="007D317A" w:rsidRPr="00511417">
        <w:rPr>
          <w:sz w:val="20"/>
          <w:szCs w:val="20"/>
        </w:rPr>
        <w:t>project management supervision, and technical support in creating network security polic</w:t>
      </w:r>
      <w:r w:rsidR="00FC5906" w:rsidRPr="00511417">
        <w:rPr>
          <w:sz w:val="20"/>
          <w:szCs w:val="20"/>
        </w:rPr>
        <w:t xml:space="preserve">ies, procedures, </w:t>
      </w:r>
      <w:r w:rsidRPr="00511417">
        <w:rPr>
          <w:sz w:val="20"/>
          <w:szCs w:val="20"/>
        </w:rPr>
        <w:t>&amp; guidelines; reported to CFO/ VP.</w:t>
      </w:r>
    </w:p>
    <w:p w:rsidR="00F14CBE" w:rsidRPr="00511417" w:rsidRDefault="00F14CBE" w:rsidP="00F14CBE">
      <w:pPr>
        <w:numPr>
          <w:ilvl w:val="0"/>
          <w:numId w:val="4"/>
        </w:numPr>
        <w:jc w:val="both"/>
        <w:rPr>
          <w:sz w:val="20"/>
          <w:szCs w:val="20"/>
        </w:rPr>
      </w:pPr>
      <w:r w:rsidRPr="00511417">
        <w:rPr>
          <w:noProof/>
          <w:sz w:val="20"/>
          <w:szCs w:val="20"/>
        </w:rPr>
        <w:t>In-charge of college data security processes and procedures</w:t>
      </w:r>
      <w:r w:rsidR="00A27D2B" w:rsidRPr="00511417">
        <w:rPr>
          <w:sz w:val="20"/>
          <w:szCs w:val="20"/>
        </w:rPr>
        <w:t xml:space="preserve">, </w:t>
      </w:r>
      <w:r w:rsidR="00A27D2B" w:rsidRPr="00511417">
        <w:rPr>
          <w:noProof/>
          <w:sz w:val="20"/>
          <w:szCs w:val="20"/>
        </w:rPr>
        <w:t>created</w:t>
      </w:r>
      <w:r w:rsidRPr="00511417">
        <w:rPr>
          <w:sz w:val="20"/>
          <w:szCs w:val="20"/>
        </w:rPr>
        <w:t xml:space="preserve"> Information security policies for Internet Use, Password, User Name Convention, Password Expiration Time, User Account, and Access Control.</w:t>
      </w:r>
    </w:p>
    <w:p w:rsidR="008C1A12" w:rsidRPr="00511417" w:rsidRDefault="00C27371" w:rsidP="000B66FF">
      <w:pPr>
        <w:numPr>
          <w:ilvl w:val="0"/>
          <w:numId w:val="4"/>
        </w:numPr>
        <w:jc w:val="both"/>
        <w:rPr>
          <w:sz w:val="20"/>
          <w:szCs w:val="20"/>
        </w:rPr>
      </w:pPr>
      <w:r w:rsidRPr="00511417">
        <w:rPr>
          <w:sz w:val="20"/>
          <w:szCs w:val="20"/>
        </w:rPr>
        <w:t xml:space="preserve">Initiated </w:t>
      </w:r>
      <w:r w:rsidR="000B66FF" w:rsidRPr="00511417">
        <w:rPr>
          <w:sz w:val="20"/>
          <w:szCs w:val="20"/>
        </w:rPr>
        <w:t>notably</w:t>
      </w:r>
      <w:r w:rsidRPr="00511417">
        <w:rPr>
          <w:sz w:val="20"/>
          <w:szCs w:val="20"/>
        </w:rPr>
        <w:t xml:space="preserve"> in </w:t>
      </w:r>
      <w:r w:rsidR="008C1A12" w:rsidRPr="00511417">
        <w:rPr>
          <w:sz w:val="20"/>
          <w:szCs w:val="20"/>
        </w:rPr>
        <w:t>help</w:t>
      </w:r>
      <w:r w:rsidRPr="00511417">
        <w:rPr>
          <w:sz w:val="20"/>
          <w:szCs w:val="20"/>
        </w:rPr>
        <w:t>ing</w:t>
      </w:r>
      <w:r w:rsidR="008C1A12" w:rsidRPr="00511417">
        <w:rPr>
          <w:sz w:val="20"/>
          <w:szCs w:val="20"/>
        </w:rPr>
        <w:t xml:space="preserve"> the college reduce cost</w:t>
      </w:r>
      <w:r w:rsidR="00C21A08" w:rsidRPr="00511417">
        <w:rPr>
          <w:sz w:val="20"/>
          <w:szCs w:val="20"/>
        </w:rPr>
        <w:t xml:space="preserve"> by </w:t>
      </w:r>
      <w:r w:rsidR="0072182F" w:rsidRPr="00511417">
        <w:rPr>
          <w:sz w:val="20"/>
          <w:szCs w:val="20"/>
        </w:rPr>
        <w:t>30%</w:t>
      </w:r>
      <w:r w:rsidR="008C1A12" w:rsidRPr="00511417">
        <w:rPr>
          <w:sz w:val="20"/>
          <w:szCs w:val="20"/>
        </w:rPr>
        <w:t xml:space="preserve">, increase courses offerings, and </w:t>
      </w:r>
      <w:r w:rsidR="008E5FD5" w:rsidRPr="00511417">
        <w:rPr>
          <w:sz w:val="20"/>
          <w:szCs w:val="20"/>
        </w:rPr>
        <w:t>be the first community college i</w:t>
      </w:r>
      <w:r w:rsidR="008C1A12" w:rsidRPr="00511417">
        <w:rPr>
          <w:sz w:val="20"/>
          <w:szCs w:val="20"/>
        </w:rPr>
        <w:t xml:space="preserve">n Massachusetts </w:t>
      </w:r>
      <w:r w:rsidR="008C1A12" w:rsidRPr="00511417">
        <w:rPr>
          <w:noProof/>
          <w:sz w:val="20"/>
          <w:szCs w:val="20"/>
        </w:rPr>
        <w:t xml:space="preserve">to </w:t>
      </w:r>
      <w:r w:rsidR="00ED13E4" w:rsidRPr="00511417">
        <w:rPr>
          <w:noProof/>
          <w:sz w:val="20"/>
          <w:szCs w:val="20"/>
        </w:rPr>
        <w:t>pass successfully</w:t>
      </w:r>
      <w:r w:rsidRPr="00511417">
        <w:rPr>
          <w:noProof/>
          <w:sz w:val="20"/>
          <w:szCs w:val="20"/>
        </w:rPr>
        <w:t xml:space="preserve"> the PCI </w:t>
      </w:r>
      <w:r w:rsidR="00133D44" w:rsidRPr="00511417">
        <w:rPr>
          <w:noProof/>
          <w:sz w:val="20"/>
          <w:szCs w:val="20"/>
        </w:rPr>
        <w:t>compliance audit in 2009-2010</w:t>
      </w:r>
      <w:r w:rsidRPr="00511417">
        <w:rPr>
          <w:sz w:val="20"/>
          <w:szCs w:val="20"/>
        </w:rPr>
        <w:t>.</w:t>
      </w:r>
    </w:p>
    <w:p w:rsidR="00EB681F" w:rsidRPr="00511417" w:rsidRDefault="00E949D8" w:rsidP="00EB681F">
      <w:pPr>
        <w:numPr>
          <w:ilvl w:val="0"/>
          <w:numId w:val="4"/>
        </w:numPr>
        <w:jc w:val="both"/>
        <w:rPr>
          <w:sz w:val="20"/>
          <w:szCs w:val="20"/>
        </w:rPr>
      </w:pPr>
      <w:r w:rsidRPr="00511417">
        <w:rPr>
          <w:sz w:val="20"/>
          <w:szCs w:val="20"/>
        </w:rPr>
        <w:t xml:space="preserve">Conducted </w:t>
      </w:r>
      <w:r w:rsidR="00B44876" w:rsidRPr="00511417">
        <w:rPr>
          <w:sz w:val="20"/>
          <w:szCs w:val="20"/>
        </w:rPr>
        <w:t xml:space="preserve">network </w:t>
      </w:r>
      <w:r w:rsidR="008C1A12" w:rsidRPr="00511417">
        <w:rPr>
          <w:sz w:val="20"/>
          <w:szCs w:val="20"/>
        </w:rPr>
        <w:t>assessment</w:t>
      </w:r>
      <w:r w:rsidR="00247DD6" w:rsidRPr="00511417">
        <w:rPr>
          <w:sz w:val="20"/>
          <w:szCs w:val="20"/>
        </w:rPr>
        <w:t xml:space="preserve"> for</w:t>
      </w:r>
      <w:r w:rsidR="008C1A12" w:rsidRPr="00511417">
        <w:rPr>
          <w:sz w:val="20"/>
          <w:szCs w:val="20"/>
        </w:rPr>
        <w:t xml:space="preserve"> c</w:t>
      </w:r>
      <w:r w:rsidR="00511535" w:rsidRPr="00511417">
        <w:rPr>
          <w:sz w:val="20"/>
          <w:szCs w:val="20"/>
        </w:rPr>
        <w:t>ontracts</w:t>
      </w:r>
      <w:r w:rsidR="00840874" w:rsidRPr="00511417">
        <w:rPr>
          <w:sz w:val="20"/>
          <w:szCs w:val="20"/>
        </w:rPr>
        <w:t xml:space="preserve"> and software licenses, and </w:t>
      </w:r>
      <w:r w:rsidR="008C1A12" w:rsidRPr="00511417">
        <w:rPr>
          <w:sz w:val="20"/>
          <w:szCs w:val="20"/>
        </w:rPr>
        <w:t xml:space="preserve">discovered 13 different Cisco </w:t>
      </w:r>
      <w:r w:rsidR="008C1A12" w:rsidRPr="00511417">
        <w:rPr>
          <w:noProof/>
          <w:sz w:val="20"/>
          <w:szCs w:val="20"/>
        </w:rPr>
        <w:t>contracts</w:t>
      </w:r>
      <w:r w:rsidR="008C1A12" w:rsidRPr="00511417">
        <w:rPr>
          <w:sz w:val="20"/>
          <w:szCs w:val="20"/>
        </w:rPr>
        <w:t xml:space="preserve"> with equipment su</w:t>
      </w:r>
      <w:r w:rsidR="00491874" w:rsidRPr="00511417">
        <w:rPr>
          <w:sz w:val="20"/>
          <w:szCs w:val="20"/>
        </w:rPr>
        <w:t>pport ending at different times</w:t>
      </w:r>
      <w:r w:rsidR="00EB681F" w:rsidRPr="00511417">
        <w:rPr>
          <w:sz w:val="20"/>
          <w:szCs w:val="20"/>
        </w:rPr>
        <w:t xml:space="preserve">; consolidated and co-terminated </w:t>
      </w:r>
      <w:r w:rsidR="009A6E4D" w:rsidRPr="00511417">
        <w:rPr>
          <w:sz w:val="20"/>
          <w:szCs w:val="20"/>
        </w:rPr>
        <w:t xml:space="preserve">all </w:t>
      </w:r>
      <w:r w:rsidR="00EB681F" w:rsidRPr="00511417">
        <w:rPr>
          <w:sz w:val="20"/>
          <w:szCs w:val="20"/>
        </w:rPr>
        <w:t>for better contract management</w:t>
      </w:r>
      <w:r w:rsidR="002C292A" w:rsidRPr="00511417">
        <w:rPr>
          <w:sz w:val="20"/>
          <w:szCs w:val="20"/>
        </w:rPr>
        <w:t>.</w:t>
      </w:r>
    </w:p>
    <w:p w:rsidR="008C1A12" w:rsidRPr="00511417" w:rsidRDefault="00097563" w:rsidP="008C1A12">
      <w:pPr>
        <w:numPr>
          <w:ilvl w:val="0"/>
          <w:numId w:val="4"/>
        </w:numPr>
        <w:jc w:val="both"/>
        <w:rPr>
          <w:sz w:val="20"/>
          <w:szCs w:val="20"/>
        </w:rPr>
      </w:pPr>
      <w:r w:rsidRPr="00511417">
        <w:rPr>
          <w:sz w:val="20"/>
          <w:szCs w:val="20"/>
        </w:rPr>
        <w:t xml:space="preserve">Established </w:t>
      </w:r>
      <w:r w:rsidR="00360E97" w:rsidRPr="00511417">
        <w:rPr>
          <w:sz w:val="20"/>
          <w:szCs w:val="20"/>
        </w:rPr>
        <w:t>business relations</w:t>
      </w:r>
      <w:r w:rsidR="008C1A12" w:rsidRPr="00511417">
        <w:rPr>
          <w:sz w:val="20"/>
          <w:szCs w:val="20"/>
        </w:rPr>
        <w:t xml:space="preserve"> with Cisco Gold Partner </w:t>
      </w:r>
      <w:r w:rsidR="00112172" w:rsidRPr="00511417">
        <w:rPr>
          <w:sz w:val="20"/>
          <w:szCs w:val="20"/>
        </w:rPr>
        <w:t>and negotiated</w:t>
      </w:r>
      <w:r w:rsidR="008C1A12" w:rsidRPr="00511417">
        <w:rPr>
          <w:sz w:val="20"/>
          <w:szCs w:val="20"/>
        </w:rPr>
        <w:t xml:space="preserve"> up to 45% </w:t>
      </w:r>
      <w:r w:rsidR="00360E97" w:rsidRPr="00511417">
        <w:rPr>
          <w:sz w:val="20"/>
          <w:szCs w:val="20"/>
        </w:rPr>
        <w:t>on every Cisco System purchase</w:t>
      </w:r>
      <w:r w:rsidR="008C1A12" w:rsidRPr="00511417">
        <w:rPr>
          <w:sz w:val="20"/>
          <w:szCs w:val="20"/>
        </w:rPr>
        <w:t xml:space="preserve"> </w:t>
      </w:r>
      <w:r w:rsidRPr="00511417">
        <w:rPr>
          <w:sz w:val="20"/>
          <w:szCs w:val="20"/>
        </w:rPr>
        <w:t xml:space="preserve">with notable </w:t>
      </w:r>
      <w:r w:rsidR="008C1A12" w:rsidRPr="00511417">
        <w:rPr>
          <w:sz w:val="20"/>
          <w:szCs w:val="20"/>
        </w:rPr>
        <w:t>saving</w:t>
      </w:r>
      <w:r w:rsidR="00752259" w:rsidRPr="00511417">
        <w:rPr>
          <w:sz w:val="20"/>
          <w:szCs w:val="20"/>
        </w:rPr>
        <w:t>s</w:t>
      </w:r>
      <w:r w:rsidR="00EE4353" w:rsidRPr="00511417">
        <w:rPr>
          <w:sz w:val="20"/>
          <w:szCs w:val="20"/>
        </w:rPr>
        <w:t xml:space="preserve">; reduced 40% of </w:t>
      </w:r>
      <w:r w:rsidR="008C1A12" w:rsidRPr="00511417">
        <w:rPr>
          <w:sz w:val="20"/>
          <w:szCs w:val="20"/>
        </w:rPr>
        <w:t>Microsoft</w:t>
      </w:r>
      <w:r w:rsidR="00663583" w:rsidRPr="00511417">
        <w:rPr>
          <w:sz w:val="20"/>
          <w:szCs w:val="20"/>
        </w:rPr>
        <w:t xml:space="preserve"> licenses cost </w:t>
      </w:r>
      <w:r w:rsidR="008C1A12" w:rsidRPr="00511417">
        <w:rPr>
          <w:sz w:val="20"/>
          <w:szCs w:val="20"/>
        </w:rPr>
        <w:t xml:space="preserve">by exercising better judgment on </w:t>
      </w:r>
      <w:r w:rsidR="00236221" w:rsidRPr="00511417">
        <w:rPr>
          <w:sz w:val="20"/>
          <w:szCs w:val="20"/>
        </w:rPr>
        <w:t>OS</w:t>
      </w:r>
      <w:r w:rsidR="008C1A12" w:rsidRPr="00511417">
        <w:rPr>
          <w:sz w:val="20"/>
          <w:szCs w:val="20"/>
        </w:rPr>
        <w:t xml:space="preserve"> version to be deploy</w:t>
      </w:r>
      <w:r w:rsidR="00663583" w:rsidRPr="00511417">
        <w:rPr>
          <w:sz w:val="20"/>
          <w:szCs w:val="20"/>
        </w:rPr>
        <w:t>ed</w:t>
      </w:r>
      <w:r w:rsidR="008C1A12" w:rsidRPr="00511417">
        <w:rPr>
          <w:sz w:val="20"/>
          <w:szCs w:val="20"/>
        </w:rPr>
        <w:t>.</w:t>
      </w:r>
    </w:p>
    <w:p w:rsidR="005F66BD" w:rsidRPr="00511417" w:rsidRDefault="00743887" w:rsidP="005F66BD">
      <w:pPr>
        <w:numPr>
          <w:ilvl w:val="0"/>
          <w:numId w:val="7"/>
        </w:numPr>
        <w:jc w:val="both"/>
        <w:rPr>
          <w:sz w:val="20"/>
          <w:szCs w:val="20"/>
        </w:rPr>
      </w:pPr>
      <w:r>
        <w:rPr>
          <w:sz w:val="20"/>
          <w:szCs w:val="20"/>
        </w:rPr>
        <w:lastRenderedPageBreak/>
        <w:t>I have m</w:t>
      </w:r>
      <w:r w:rsidR="005F66BD" w:rsidRPr="00511417">
        <w:rPr>
          <w:sz w:val="20"/>
          <w:szCs w:val="20"/>
        </w:rPr>
        <w:t xml:space="preserve">anaged </w:t>
      </w:r>
      <w:r>
        <w:rPr>
          <w:sz w:val="20"/>
          <w:szCs w:val="20"/>
        </w:rPr>
        <w:t xml:space="preserve">a </w:t>
      </w:r>
      <w:r w:rsidR="005F66BD" w:rsidRPr="00511417">
        <w:rPr>
          <w:sz w:val="20"/>
          <w:szCs w:val="20"/>
        </w:rPr>
        <w:t>$300,000 department budget, Cisco Systems Support Contracts, and Microsoft Campus Agreement.</w:t>
      </w:r>
    </w:p>
    <w:p w:rsidR="005F66BD" w:rsidRPr="00511417" w:rsidRDefault="00F7504F" w:rsidP="009E6F42">
      <w:pPr>
        <w:numPr>
          <w:ilvl w:val="0"/>
          <w:numId w:val="7"/>
        </w:numPr>
        <w:jc w:val="both"/>
        <w:rPr>
          <w:sz w:val="20"/>
          <w:szCs w:val="20"/>
        </w:rPr>
      </w:pPr>
      <w:r w:rsidRPr="00511417">
        <w:rPr>
          <w:sz w:val="20"/>
          <w:szCs w:val="20"/>
        </w:rPr>
        <w:t>Successfully managed IT projects including wireless, storage area network, virtualization, deployment of an intrusion prevention system, packet shaper, network documentation, and cloud computing</w:t>
      </w:r>
      <w:r w:rsidR="00A94D04" w:rsidRPr="00511417">
        <w:rPr>
          <w:sz w:val="20"/>
          <w:szCs w:val="20"/>
        </w:rPr>
        <w:t>.</w:t>
      </w:r>
    </w:p>
    <w:p w:rsidR="005F66BD" w:rsidRPr="00511417" w:rsidRDefault="00743887" w:rsidP="005F66BD">
      <w:pPr>
        <w:numPr>
          <w:ilvl w:val="0"/>
          <w:numId w:val="7"/>
        </w:numPr>
        <w:jc w:val="both"/>
        <w:rPr>
          <w:sz w:val="20"/>
          <w:szCs w:val="20"/>
        </w:rPr>
      </w:pPr>
      <w:r>
        <w:rPr>
          <w:sz w:val="20"/>
          <w:szCs w:val="20"/>
        </w:rPr>
        <w:t>I have m</w:t>
      </w:r>
      <w:r w:rsidR="005F66BD" w:rsidRPr="00511417">
        <w:rPr>
          <w:sz w:val="20"/>
          <w:szCs w:val="20"/>
        </w:rPr>
        <w:t>anaged a project in the virtualization of 35 physical servers eliminating a whole rack of servers.</w:t>
      </w:r>
    </w:p>
    <w:p w:rsidR="00960EFF" w:rsidRPr="00511417" w:rsidRDefault="005F66BD" w:rsidP="005F66BD">
      <w:pPr>
        <w:numPr>
          <w:ilvl w:val="0"/>
          <w:numId w:val="7"/>
        </w:numPr>
        <w:jc w:val="both"/>
        <w:rPr>
          <w:sz w:val="20"/>
          <w:szCs w:val="20"/>
        </w:rPr>
      </w:pPr>
      <w:r w:rsidRPr="00511417">
        <w:rPr>
          <w:sz w:val="20"/>
          <w:szCs w:val="20"/>
        </w:rPr>
        <w:t xml:space="preserve">Built a business case using the concepts of </w:t>
      </w:r>
      <w:r w:rsidR="00743887">
        <w:rPr>
          <w:sz w:val="20"/>
          <w:szCs w:val="20"/>
        </w:rPr>
        <w:t xml:space="preserve">the </w:t>
      </w:r>
      <w:r w:rsidRPr="00511417">
        <w:rPr>
          <w:sz w:val="20"/>
          <w:szCs w:val="20"/>
        </w:rPr>
        <w:t>economy of scale to receive 121,000 for a new Storage Area Network.</w:t>
      </w:r>
    </w:p>
    <w:p w:rsidR="00EA4C90" w:rsidRPr="00511417" w:rsidRDefault="00EA4C90" w:rsidP="00AE08C2">
      <w:pPr>
        <w:pStyle w:val="Heading7"/>
        <w:tabs>
          <w:tab w:val="right" w:pos="10512"/>
        </w:tabs>
        <w:spacing w:before="100" w:after="40"/>
        <w:jc w:val="left"/>
        <w:rPr>
          <w:b w:val="0"/>
          <w:sz w:val="20"/>
        </w:rPr>
      </w:pPr>
      <w:r w:rsidRPr="00511417">
        <w:rPr>
          <w:smallCaps/>
          <w:sz w:val="20"/>
        </w:rPr>
        <w:t xml:space="preserve">Adjunct </w:t>
      </w:r>
      <w:r w:rsidR="005557FD" w:rsidRPr="00511417">
        <w:rPr>
          <w:smallCaps/>
          <w:sz w:val="20"/>
        </w:rPr>
        <w:t xml:space="preserve">Faculty Member - CIT </w:t>
      </w:r>
      <w:r w:rsidR="00205785" w:rsidRPr="00511417">
        <w:rPr>
          <w:smallCaps/>
          <w:sz w:val="20"/>
        </w:rPr>
        <w:t>Department</w:t>
      </w:r>
      <w:r w:rsidR="00AE4967" w:rsidRPr="00511417">
        <w:rPr>
          <w:b w:val="0"/>
          <w:sz w:val="20"/>
        </w:rPr>
        <w:t xml:space="preserve"> </w:t>
      </w:r>
      <w:r w:rsidR="004F5E3F" w:rsidRPr="00511417">
        <w:rPr>
          <w:b w:val="0"/>
          <w:sz w:val="20"/>
        </w:rPr>
        <w:t>(</w:t>
      </w:r>
      <w:r w:rsidR="00936A4D" w:rsidRPr="00511417">
        <w:rPr>
          <w:b w:val="0"/>
          <w:sz w:val="20"/>
        </w:rPr>
        <w:t xml:space="preserve">Jan </w:t>
      </w:r>
      <w:r w:rsidR="004F5E3F" w:rsidRPr="00511417">
        <w:rPr>
          <w:b w:val="0"/>
          <w:sz w:val="20"/>
        </w:rPr>
        <w:t xml:space="preserve">2006 </w:t>
      </w:r>
      <w:r w:rsidR="005850EE" w:rsidRPr="00511417">
        <w:rPr>
          <w:b w:val="0"/>
          <w:sz w:val="20"/>
        </w:rPr>
        <w:t>2011</w:t>
      </w:r>
      <w:r w:rsidR="004F5E3F" w:rsidRPr="00511417">
        <w:rPr>
          <w:b w:val="0"/>
          <w:sz w:val="20"/>
        </w:rPr>
        <w:t>)</w:t>
      </w:r>
    </w:p>
    <w:p w:rsidR="00D40161" w:rsidRPr="00511417" w:rsidRDefault="00D40161" w:rsidP="0040610D">
      <w:pPr>
        <w:numPr>
          <w:ilvl w:val="0"/>
          <w:numId w:val="7"/>
        </w:numPr>
        <w:jc w:val="both"/>
        <w:rPr>
          <w:sz w:val="20"/>
          <w:szCs w:val="20"/>
        </w:rPr>
      </w:pPr>
      <w:r w:rsidRPr="00511417">
        <w:rPr>
          <w:sz w:val="20"/>
          <w:szCs w:val="20"/>
        </w:rPr>
        <w:t xml:space="preserve">Reported to the </w:t>
      </w:r>
      <w:r w:rsidR="00987B10" w:rsidRPr="00511417">
        <w:rPr>
          <w:sz w:val="20"/>
          <w:szCs w:val="20"/>
        </w:rPr>
        <w:t xml:space="preserve">College </w:t>
      </w:r>
      <w:r w:rsidRPr="00511417">
        <w:rPr>
          <w:sz w:val="20"/>
          <w:szCs w:val="20"/>
        </w:rPr>
        <w:t>Dean</w:t>
      </w:r>
      <w:r w:rsidR="00F262C8" w:rsidRPr="00511417">
        <w:rPr>
          <w:sz w:val="20"/>
          <w:szCs w:val="20"/>
        </w:rPr>
        <w:t xml:space="preserve">; </w:t>
      </w:r>
      <w:r w:rsidRPr="00511417">
        <w:rPr>
          <w:sz w:val="20"/>
          <w:szCs w:val="20"/>
        </w:rPr>
        <w:t>taught</w:t>
      </w:r>
      <w:r w:rsidR="00F262C8" w:rsidRPr="00511417">
        <w:rPr>
          <w:sz w:val="20"/>
          <w:szCs w:val="20"/>
        </w:rPr>
        <w:t xml:space="preserve"> courses such as </w:t>
      </w:r>
      <w:r w:rsidRPr="00511417">
        <w:rPr>
          <w:sz w:val="20"/>
          <w:szCs w:val="20"/>
        </w:rPr>
        <w:t xml:space="preserve">Windows Server </w:t>
      </w:r>
      <w:r w:rsidR="00F262C8" w:rsidRPr="00511417">
        <w:rPr>
          <w:sz w:val="20"/>
          <w:szCs w:val="20"/>
        </w:rPr>
        <w:t>Environment</w:t>
      </w:r>
      <w:r w:rsidRPr="00511417">
        <w:rPr>
          <w:sz w:val="20"/>
          <w:szCs w:val="20"/>
        </w:rPr>
        <w:t xml:space="preserve">, Network Security, </w:t>
      </w:r>
      <w:r w:rsidR="00F262C8" w:rsidRPr="00511417">
        <w:rPr>
          <w:sz w:val="20"/>
          <w:szCs w:val="20"/>
        </w:rPr>
        <w:t xml:space="preserve">and </w:t>
      </w:r>
      <w:r w:rsidRPr="00511417">
        <w:rPr>
          <w:sz w:val="20"/>
          <w:szCs w:val="20"/>
        </w:rPr>
        <w:t>Wireless</w:t>
      </w:r>
      <w:r w:rsidR="00F262C8" w:rsidRPr="00511417">
        <w:rPr>
          <w:sz w:val="20"/>
          <w:szCs w:val="20"/>
        </w:rPr>
        <w:t>.</w:t>
      </w:r>
    </w:p>
    <w:p w:rsidR="00EA4C90" w:rsidRPr="00511417" w:rsidRDefault="005557FD" w:rsidP="00AE08C2">
      <w:pPr>
        <w:pStyle w:val="Heading7"/>
        <w:tabs>
          <w:tab w:val="right" w:pos="10512"/>
        </w:tabs>
        <w:spacing w:before="100" w:after="40"/>
        <w:jc w:val="left"/>
        <w:rPr>
          <w:b w:val="0"/>
          <w:sz w:val="20"/>
        </w:rPr>
      </w:pPr>
      <w:r w:rsidRPr="00511417">
        <w:rPr>
          <w:smallCaps/>
          <w:sz w:val="20"/>
        </w:rPr>
        <w:t>EDP System Analyst IV</w:t>
      </w:r>
      <w:r w:rsidR="00AE4967" w:rsidRPr="00511417">
        <w:rPr>
          <w:b w:val="0"/>
          <w:sz w:val="20"/>
        </w:rPr>
        <w:t xml:space="preserve"> </w:t>
      </w:r>
      <w:r w:rsidR="004F5E3F" w:rsidRPr="00511417">
        <w:rPr>
          <w:b w:val="0"/>
          <w:sz w:val="20"/>
        </w:rPr>
        <w:t>(</w:t>
      </w:r>
      <w:r w:rsidR="000815D6" w:rsidRPr="00511417">
        <w:rPr>
          <w:b w:val="0"/>
          <w:sz w:val="20"/>
        </w:rPr>
        <w:t xml:space="preserve">Sept </w:t>
      </w:r>
      <w:r w:rsidR="004F5E3F" w:rsidRPr="00511417">
        <w:rPr>
          <w:b w:val="0"/>
          <w:sz w:val="20"/>
        </w:rPr>
        <w:t xml:space="preserve">2005 - </w:t>
      </w:r>
      <w:r w:rsidR="000815D6" w:rsidRPr="00511417">
        <w:rPr>
          <w:b w:val="0"/>
          <w:sz w:val="20"/>
        </w:rPr>
        <w:t xml:space="preserve">Jun </w:t>
      </w:r>
      <w:r w:rsidR="004F5E3F" w:rsidRPr="00511417">
        <w:rPr>
          <w:b w:val="0"/>
          <w:sz w:val="20"/>
        </w:rPr>
        <w:t>2007)</w:t>
      </w:r>
    </w:p>
    <w:p w:rsidR="000C6442" w:rsidRPr="00511417" w:rsidRDefault="00C3696D" w:rsidP="00987B10">
      <w:pPr>
        <w:numPr>
          <w:ilvl w:val="0"/>
          <w:numId w:val="6"/>
        </w:numPr>
        <w:jc w:val="both"/>
        <w:rPr>
          <w:sz w:val="20"/>
          <w:szCs w:val="20"/>
        </w:rPr>
      </w:pPr>
      <w:r w:rsidRPr="00511417">
        <w:rPr>
          <w:sz w:val="20"/>
          <w:szCs w:val="20"/>
        </w:rPr>
        <w:t xml:space="preserve">Oversaw </w:t>
      </w:r>
      <w:r w:rsidR="001B0F38" w:rsidRPr="00511417">
        <w:rPr>
          <w:sz w:val="20"/>
          <w:szCs w:val="20"/>
        </w:rPr>
        <w:t xml:space="preserve">system maintenance and maintained </w:t>
      </w:r>
      <w:r w:rsidR="000C6442" w:rsidRPr="00511417">
        <w:rPr>
          <w:sz w:val="20"/>
          <w:szCs w:val="20"/>
        </w:rPr>
        <w:t>the College Data Center</w:t>
      </w:r>
      <w:r w:rsidR="00EE2895" w:rsidRPr="00511417">
        <w:rPr>
          <w:sz w:val="20"/>
          <w:szCs w:val="20"/>
        </w:rPr>
        <w:t>,</w:t>
      </w:r>
      <w:r w:rsidR="000C6442" w:rsidRPr="00511417">
        <w:rPr>
          <w:sz w:val="20"/>
          <w:szCs w:val="20"/>
        </w:rPr>
        <w:t xml:space="preserve"> up and running 24x7x365</w:t>
      </w:r>
      <w:r w:rsidR="00EE2895" w:rsidRPr="00511417">
        <w:rPr>
          <w:sz w:val="20"/>
          <w:szCs w:val="20"/>
        </w:rPr>
        <w:t xml:space="preserve"> successfully.</w:t>
      </w:r>
    </w:p>
    <w:p w:rsidR="000C6442" w:rsidRPr="00511417" w:rsidRDefault="008A4C7B" w:rsidP="00987B10">
      <w:pPr>
        <w:numPr>
          <w:ilvl w:val="0"/>
          <w:numId w:val="6"/>
        </w:numPr>
        <w:jc w:val="both"/>
        <w:rPr>
          <w:sz w:val="20"/>
          <w:szCs w:val="20"/>
        </w:rPr>
      </w:pPr>
      <w:r w:rsidRPr="00511417">
        <w:rPr>
          <w:sz w:val="20"/>
          <w:szCs w:val="20"/>
        </w:rPr>
        <w:t xml:space="preserve">Administered the </w:t>
      </w:r>
      <w:r w:rsidR="000C6442" w:rsidRPr="00511417">
        <w:rPr>
          <w:sz w:val="20"/>
          <w:szCs w:val="20"/>
        </w:rPr>
        <w:t>project to deploy ERP system d</w:t>
      </w:r>
      <w:r w:rsidR="00C31B8C" w:rsidRPr="00511417">
        <w:rPr>
          <w:sz w:val="20"/>
          <w:szCs w:val="20"/>
        </w:rPr>
        <w:t>ata storage and backup solution</w:t>
      </w:r>
      <w:r w:rsidR="006A15C4" w:rsidRPr="00511417">
        <w:rPr>
          <w:sz w:val="20"/>
          <w:szCs w:val="20"/>
        </w:rPr>
        <w:t>,</w:t>
      </w:r>
      <w:r w:rsidR="00C31B8C" w:rsidRPr="00511417">
        <w:rPr>
          <w:sz w:val="20"/>
          <w:szCs w:val="20"/>
        </w:rPr>
        <w:t xml:space="preserve"> and </w:t>
      </w:r>
      <w:r w:rsidR="000C6442" w:rsidRPr="00511417">
        <w:rPr>
          <w:sz w:val="20"/>
          <w:szCs w:val="20"/>
        </w:rPr>
        <w:t>first campus wireless network</w:t>
      </w:r>
      <w:r w:rsidR="006A15C4" w:rsidRPr="00511417">
        <w:rPr>
          <w:sz w:val="20"/>
          <w:szCs w:val="20"/>
        </w:rPr>
        <w:t>.</w:t>
      </w:r>
    </w:p>
    <w:p w:rsidR="00AB2F63" w:rsidRPr="00511417" w:rsidRDefault="00987B10" w:rsidP="00AB2F63">
      <w:pPr>
        <w:numPr>
          <w:ilvl w:val="0"/>
          <w:numId w:val="6"/>
        </w:numPr>
        <w:jc w:val="both"/>
        <w:rPr>
          <w:sz w:val="20"/>
          <w:szCs w:val="20"/>
        </w:rPr>
      </w:pPr>
      <w:r w:rsidRPr="00511417">
        <w:rPr>
          <w:sz w:val="20"/>
          <w:szCs w:val="20"/>
        </w:rPr>
        <w:t xml:space="preserve">In charge of Cisco Routers </w:t>
      </w:r>
      <w:r w:rsidR="009E7562" w:rsidRPr="00511417">
        <w:rPr>
          <w:sz w:val="20"/>
          <w:szCs w:val="20"/>
        </w:rPr>
        <w:t>&amp;</w:t>
      </w:r>
      <w:r w:rsidRPr="00511417">
        <w:rPr>
          <w:sz w:val="20"/>
          <w:szCs w:val="20"/>
        </w:rPr>
        <w:t xml:space="preserve"> Switches administration, maintenance, configuration</w:t>
      </w:r>
      <w:r w:rsidR="00A32C85" w:rsidRPr="00511417">
        <w:rPr>
          <w:sz w:val="20"/>
          <w:szCs w:val="20"/>
        </w:rPr>
        <w:t xml:space="preserve">, </w:t>
      </w:r>
      <w:r w:rsidR="00207DD8" w:rsidRPr="00511417">
        <w:rPr>
          <w:sz w:val="20"/>
          <w:szCs w:val="20"/>
        </w:rPr>
        <w:t xml:space="preserve">and </w:t>
      </w:r>
      <w:r w:rsidR="00552D65" w:rsidRPr="00511417">
        <w:rPr>
          <w:sz w:val="20"/>
          <w:szCs w:val="20"/>
        </w:rPr>
        <w:t xml:space="preserve">VERITAS </w:t>
      </w:r>
      <w:r w:rsidR="00753A6B" w:rsidRPr="00511417">
        <w:rPr>
          <w:sz w:val="20"/>
          <w:szCs w:val="20"/>
        </w:rPr>
        <w:t xml:space="preserve">backup </w:t>
      </w:r>
      <w:r w:rsidR="00552D65" w:rsidRPr="00511417">
        <w:rPr>
          <w:sz w:val="20"/>
          <w:szCs w:val="20"/>
        </w:rPr>
        <w:t>server</w:t>
      </w:r>
      <w:r w:rsidR="009E7562" w:rsidRPr="00511417">
        <w:rPr>
          <w:sz w:val="20"/>
          <w:szCs w:val="20"/>
        </w:rPr>
        <w:t>.</w:t>
      </w:r>
    </w:p>
    <w:p w:rsidR="002B05D8" w:rsidRPr="00511417" w:rsidRDefault="002B05D8" w:rsidP="002B05D8">
      <w:pPr>
        <w:numPr>
          <w:ilvl w:val="0"/>
          <w:numId w:val="6"/>
        </w:numPr>
        <w:jc w:val="both"/>
        <w:rPr>
          <w:sz w:val="20"/>
          <w:szCs w:val="20"/>
        </w:rPr>
      </w:pPr>
      <w:r w:rsidRPr="00511417">
        <w:rPr>
          <w:sz w:val="20"/>
          <w:szCs w:val="20"/>
        </w:rPr>
        <w:t xml:space="preserve">Part of the Disaster Recovery Team and Microsoft Exchange 2003 server migration and deployment </w:t>
      </w:r>
      <w:r w:rsidR="00EC4EC7" w:rsidRPr="00511417">
        <w:rPr>
          <w:sz w:val="20"/>
          <w:szCs w:val="20"/>
        </w:rPr>
        <w:t xml:space="preserve">project </w:t>
      </w:r>
      <w:r w:rsidRPr="00511417">
        <w:rPr>
          <w:sz w:val="20"/>
          <w:szCs w:val="20"/>
        </w:rPr>
        <w:t>team</w:t>
      </w:r>
      <w:r w:rsidR="00AB2F63" w:rsidRPr="00511417">
        <w:rPr>
          <w:sz w:val="20"/>
          <w:szCs w:val="20"/>
        </w:rPr>
        <w:t>.</w:t>
      </w:r>
    </w:p>
    <w:p w:rsidR="00D637A3" w:rsidRPr="00511417" w:rsidRDefault="00D637A3" w:rsidP="00D637A3">
      <w:pPr>
        <w:numPr>
          <w:ilvl w:val="0"/>
          <w:numId w:val="6"/>
        </w:numPr>
        <w:jc w:val="both"/>
        <w:rPr>
          <w:sz w:val="20"/>
          <w:szCs w:val="20"/>
        </w:rPr>
      </w:pPr>
      <w:r w:rsidRPr="00511417">
        <w:rPr>
          <w:sz w:val="20"/>
          <w:szCs w:val="20"/>
        </w:rPr>
        <w:t xml:space="preserve">Provided support </w:t>
      </w:r>
      <w:r w:rsidRPr="00447E24">
        <w:rPr>
          <w:noProof/>
          <w:sz w:val="20"/>
          <w:szCs w:val="20"/>
        </w:rPr>
        <w:t>to</w:t>
      </w:r>
      <w:r w:rsidRPr="00511417">
        <w:rPr>
          <w:sz w:val="20"/>
          <w:szCs w:val="20"/>
        </w:rPr>
        <w:t xml:space="preserve"> Microsoft Active Directory infrastructure and network end users devices using </w:t>
      </w:r>
      <w:r w:rsidR="0050213F" w:rsidRPr="00511417">
        <w:rPr>
          <w:sz w:val="20"/>
          <w:szCs w:val="20"/>
        </w:rPr>
        <w:t>group policy.</w:t>
      </w:r>
    </w:p>
    <w:p w:rsidR="003D662F" w:rsidRPr="00511417" w:rsidRDefault="003D662F" w:rsidP="001C1516">
      <w:pPr>
        <w:spacing w:before="300" w:after="100"/>
        <w:jc w:val="both"/>
        <w:rPr>
          <w:b/>
          <w:sz w:val="20"/>
          <w:szCs w:val="20"/>
          <w:u w:val="single"/>
        </w:rPr>
      </w:pPr>
      <w:r w:rsidRPr="00511417">
        <w:rPr>
          <w:b/>
          <w:sz w:val="20"/>
          <w:szCs w:val="20"/>
          <w:u w:val="single"/>
        </w:rPr>
        <w:t>PRIOR</w:t>
      </w:r>
      <w:r w:rsidR="00271101" w:rsidRPr="00511417">
        <w:rPr>
          <w:b/>
          <w:sz w:val="20"/>
          <w:szCs w:val="20"/>
          <w:u w:val="single"/>
        </w:rPr>
        <w:t xml:space="preserve"> EXPERIENCE</w:t>
      </w:r>
      <w:r w:rsidRPr="00511417">
        <w:rPr>
          <w:b/>
          <w:sz w:val="20"/>
          <w:szCs w:val="20"/>
          <w:u w:val="single"/>
        </w:rPr>
        <w:t xml:space="preserve">: </w:t>
      </w:r>
    </w:p>
    <w:p w:rsidR="00B00A6E" w:rsidRPr="00511417" w:rsidRDefault="00B00A6E" w:rsidP="009C47EB">
      <w:pPr>
        <w:pStyle w:val="Heading7"/>
        <w:numPr>
          <w:ilvl w:val="0"/>
          <w:numId w:val="13"/>
        </w:numPr>
        <w:tabs>
          <w:tab w:val="right" w:pos="10512"/>
        </w:tabs>
        <w:jc w:val="left"/>
        <w:rPr>
          <w:b w:val="0"/>
          <w:smallCaps/>
          <w:sz w:val="20"/>
        </w:rPr>
      </w:pPr>
      <w:r w:rsidRPr="00511417">
        <w:rPr>
          <w:smallCaps/>
          <w:sz w:val="20"/>
        </w:rPr>
        <w:t>Network Administrator</w:t>
      </w:r>
      <w:r w:rsidRPr="00511417">
        <w:rPr>
          <w:b w:val="0"/>
          <w:smallCaps/>
          <w:sz w:val="20"/>
        </w:rPr>
        <w:tab/>
        <w:t>HEWITT ASSOCIATES, SAN JUAN, PR (AUG 2003 - APR 2005)</w:t>
      </w:r>
    </w:p>
    <w:p w:rsidR="008C1368" w:rsidRPr="00511417" w:rsidRDefault="008C1368" w:rsidP="009C47EB">
      <w:pPr>
        <w:pStyle w:val="Heading7"/>
        <w:numPr>
          <w:ilvl w:val="0"/>
          <w:numId w:val="13"/>
        </w:numPr>
        <w:tabs>
          <w:tab w:val="right" w:pos="10512"/>
        </w:tabs>
        <w:jc w:val="left"/>
        <w:rPr>
          <w:b w:val="0"/>
          <w:smallCaps/>
          <w:sz w:val="20"/>
        </w:rPr>
      </w:pPr>
      <w:r w:rsidRPr="00511417">
        <w:rPr>
          <w:smallCaps/>
          <w:sz w:val="20"/>
        </w:rPr>
        <w:t xml:space="preserve">Cisco Networking Academy Coordinator </w:t>
      </w:r>
      <w:r w:rsidR="007C2568" w:rsidRPr="00511417">
        <w:rPr>
          <w:b w:val="0"/>
          <w:smallCaps/>
          <w:sz w:val="20"/>
        </w:rPr>
        <w:tab/>
        <w:t>EDUCATIONAL COMPUTER CENTER PR (2002 - PRESENT)</w:t>
      </w:r>
    </w:p>
    <w:p w:rsidR="00984E17" w:rsidRPr="00511417" w:rsidRDefault="00984E17" w:rsidP="009C47EB">
      <w:pPr>
        <w:pStyle w:val="Heading7"/>
        <w:numPr>
          <w:ilvl w:val="0"/>
          <w:numId w:val="13"/>
        </w:numPr>
        <w:tabs>
          <w:tab w:val="right" w:pos="10512"/>
        </w:tabs>
        <w:jc w:val="left"/>
        <w:rPr>
          <w:b w:val="0"/>
          <w:sz w:val="20"/>
        </w:rPr>
      </w:pPr>
      <w:r w:rsidRPr="00511417">
        <w:rPr>
          <w:smallCaps/>
          <w:sz w:val="20"/>
        </w:rPr>
        <w:t>Contractor</w:t>
      </w:r>
      <w:r w:rsidR="00A117C3" w:rsidRPr="00511417">
        <w:rPr>
          <w:b w:val="0"/>
          <w:sz w:val="20"/>
        </w:rPr>
        <w:tab/>
        <w:t>PHARMACIA (NOW PFIZER PHARMACEUTICAL) (</w:t>
      </w:r>
      <w:r w:rsidR="008C1368" w:rsidRPr="00511417">
        <w:rPr>
          <w:b w:val="0"/>
          <w:sz w:val="20"/>
        </w:rPr>
        <w:t>2002 - 2003</w:t>
      </w:r>
      <w:r w:rsidR="00A117C3" w:rsidRPr="00511417">
        <w:rPr>
          <w:b w:val="0"/>
          <w:sz w:val="20"/>
        </w:rPr>
        <w:t>)</w:t>
      </w:r>
    </w:p>
    <w:p w:rsidR="008C1368" w:rsidRPr="00511417" w:rsidRDefault="008C1368" w:rsidP="009C47EB">
      <w:pPr>
        <w:pStyle w:val="Heading7"/>
        <w:numPr>
          <w:ilvl w:val="0"/>
          <w:numId w:val="13"/>
        </w:numPr>
        <w:tabs>
          <w:tab w:val="right" w:pos="10512"/>
        </w:tabs>
        <w:jc w:val="left"/>
        <w:rPr>
          <w:b w:val="0"/>
          <w:smallCaps/>
          <w:sz w:val="20"/>
        </w:rPr>
      </w:pPr>
      <w:r w:rsidRPr="00511417">
        <w:rPr>
          <w:smallCaps/>
          <w:sz w:val="20"/>
        </w:rPr>
        <w:t xml:space="preserve">Cisco Networking Academy Program Coordinator </w:t>
      </w:r>
      <w:r w:rsidR="007C2568" w:rsidRPr="00511417">
        <w:rPr>
          <w:b w:val="0"/>
          <w:smallCaps/>
          <w:sz w:val="20"/>
        </w:rPr>
        <w:tab/>
        <w:t>ASPIRA DE PUERTO RICO (2000 – 2002)</w:t>
      </w:r>
    </w:p>
    <w:p w:rsidR="00984E17" w:rsidRPr="00511417" w:rsidRDefault="00984E17" w:rsidP="009C47EB">
      <w:pPr>
        <w:pStyle w:val="Heading7"/>
        <w:numPr>
          <w:ilvl w:val="0"/>
          <w:numId w:val="13"/>
        </w:numPr>
        <w:tabs>
          <w:tab w:val="right" w:pos="10512"/>
        </w:tabs>
        <w:jc w:val="left"/>
        <w:rPr>
          <w:b w:val="0"/>
          <w:sz w:val="20"/>
        </w:rPr>
      </w:pPr>
      <w:r w:rsidRPr="00511417">
        <w:rPr>
          <w:smallCaps/>
          <w:sz w:val="20"/>
        </w:rPr>
        <w:t>Jr. System Administrator</w:t>
      </w:r>
      <w:r w:rsidR="00A117C3" w:rsidRPr="00511417">
        <w:rPr>
          <w:b w:val="0"/>
          <w:sz w:val="20"/>
        </w:rPr>
        <w:tab/>
        <w:t>INTERNET SECURITIES (</w:t>
      </w:r>
      <w:r w:rsidR="008C1368" w:rsidRPr="00511417">
        <w:rPr>
          <w:b w:val="0"/>
          <w:sz w:val="20"/>
        </w:rPr>
        <w:t>1999 - 2000</w:t>
      </w:r>
      <w:r w:rsidR="00A117C3" w:rsidRPr="00511417">
        <w:rPr>
          <w:b w:val="0"/>
          <w:sz w:val="20"/>
        </w:rPr>
        <w:t>)</w:t>
      </w:r>
    </w:p>
    <w:p w:rsidR="00984E17" w:rsidRPr="00511417" w:rsidRDefault="00984E17" w:rsidP="009C47EB">
      <w:pPr>
        <w:pStyle w:val="Heading7"/>
        <w:numPr>
          <w:ilvl w:val="0"/>
          <w:numId w:val="13"/>
        </w:numPr>
        <w:tabs>
          <w:tab w:val="right" w:pos="10512"/>
        </w:tabs>
        <w:jc w:val="left"/>
        <w:rPr>
          <w:b w:val="0"/>
          <w:sz w:val="20"/>
        </w:rPr>
      </w:pPr>
      <w:r w:rsidRPr="00511417">
        <w:rPr>
          <w:smallCaps/>
          <w:sz w:val="20"/>
        </w:rPr>
        <w:t>Teacher Assistant &amp; Computer Lab Technician</w:t>
      </w:r>
      <w:r w:rsidR="00A117C3" w:rsidRPr="00511417">
        <w:rPr>
          <w:b w:val="0"/>
          <w:sz w:val="20"/>
        </w:rPr>
        <w:tab/>
        <w:t>UNIVERSITY OF MASSACHUSETTS, DARTMOUTH (</w:t>
      </w:r>
      <w:r w:rsidR="008C1368" w:rsidRPr="00511417">
        <w:rPr>
          <w:b w:val="0"/>
          <w:sz w:val="20"/>
        </w:rPr>
        <w:t>1996 - 1998</w:t>
      </w:r>
      <w:r w:rsidR="00A117C3" w:rsidRPr="00511417">
        <w:rPr>
          <w:b w:val="0"/>
          <w:sz w:val="20"/>
        </w:rPr>
        <w:t>)</w:t>
      </w:r>
    </w:p>
    <w:p w:rsidR="008C1368" w:rsidRPr="00511417" w:rsidRDefault="00984E17" w:rsidP="009C47EB">
      <w:pPr>
        <w:pStyle w:val="Heading7"/>
        <w:numPr>
          <w:ilvl w:val="0"/>
          <w:numId w:val="13"/>
        </w:numPr>
        <w:tabs>
          <w:tab w:val="right" w:pos="10512"/>
        </w:tabs>
        <w:jc w:val="left"/>
        <w:rPr>
          <w:b w:val="0"/>
          <w:smallCaps/>
          <w:sz w:val="20"/>
        </w:rPr>
      </w:pPr>
      <w:r w:rsidRPr="00511417">
        <w:rPr>
          <w:smallCaps/>
          <w:sz w:val="20"/>
        </w:rPr>
        <w:t xml:space="preserve">IT </w:t>
      </w:r>
      <w:r w:rsidR="00D57E8D" w:rsidRPr="00511417">
        <w:rPr>
          <w:smallCaps/>
          <w:sz w:val="20"/>
        </w:rPr>
        <w:t>Technician</w:t>
      </w:r>
      <w:r w:rsidR="00A117C3" w:rsidRPr="00511417">
        <w:rPr>
          <w:b w:val="0"/>
          <w:smallCaps/>
          <w:sz w:val="20"/>
        </w:rPr>
        <w:tab/>
        <w:t>FEDERAL GOVER</w:t>
      </w:r>
      <w:r w:rsidR="008C1368" w:rsidRPr="00511417">
        <w:rPr>
          <w:b w:val="0"/>
          <w:smallCaps/>
          <w:sz w:val="20"/>
        </w:rPr>
        <w:t>NMENT (1996 - 1998</w:t>
      </w:r>
      <w:r w:rsidR="00A117C3" w:rsidRPr="00511417">
        <w:rPr>
          <w:b w:val="0"/>
          <w:smallCaps/>
          <w:sz w:val="20"/>
        </w:rPr>
        <w:t>)</w:t>
      </w:r>
    </w:p>
    <w:sectPr w:rsidR="008C1368" w:rsidRPr="00511417" w:rsidSect="001C1ECE">
      <w:type w:val="continuous"/>
      <w:pgSz w:w="12240" w:h="15840" w:code="1"/>
      <w:pgMar w:top="1008" w:right="864" w:bottom="1008"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E87" w:rsidRDefault="00993E87">
      <w:r>
        <w:separator/>
      </w:r>
    </w:p>
  </w:endnote>
  <w:endnote w:type="continuationSeparator" w:id="0">
    <w:p w:rsidR="00993E87" w:rsidRDefault="00993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AE7" w:rsidRPr="007A6AE7" w:rsidRDefault="007A6AE7" w:rsidP="00B42B51">
    <w:pPr>
      <w:pStyle w:val="Footer"/>
      <w:jc w:val="center"/>
      <w:rPr>
        <w:rFonts w:ascii="Franklin Gothic Book" w:hAnsi="Franklin Gothic Book"/>
        <w:sz w:val="20"/>
      </w:rPr>
    </w:pPr>
    <w:r w:rsidRPr="007A6AE7">
      <w:rPr>
        <w:rFonts w:ascii="Franklin Gothic Book" w:hAnsi="Franklin Gothic Book"/>
        <w:sz w:val="20"/>
      </w:rPr>
      <w:t xml:space="preserve">Page </w:t>
    </w:r>
    <w:r w:rsidRPr="007A6AE7">
      <w:rPr>
        <w:rFonts w:ascii="Franklin Gothic Book" w:hAnsi="Franklin Gothic Book"/>
        <w:sz w:val="20"/>
      </w:rPr>
      <w:fldChar w:fldCharType="begin"/>
    </w:r>
    <w:r w:rsidRPr="007A6AE7">
      <w:rPr>
        <w:rFonts w:ascii="Franklin Gothic Book" w:hAnsi="Franklin Gothic Book"/>
        <w:sz w:val="20"/>
      </w:rPr>
      <w:instrText xml:space="preserve"> PAGE </w:instrText>
    </w:r>
    <w:r w:rsidRPr="007A6AE7">
      <w:rPr>
        <w:rFonts w:ascii="Franklin Gothic Book" w:hAnsi="Franklin Gothic Book"/>
        <w:sz w:val="20"/>
      </w:rPr>
      <w:fldChar w:fldCharType="separate"/>
    </w:r>
    <w:r w:rsidR="008716B2">
      <w:rPr>
        <w:rFonts w:ascii="Franklin Gothic Book" w:hAnsi="Franklin Gothic Book"/>
        <w:noProof/>
        <w:sz w:val="20"/>
      </w:rPr>
      <w:t>2</w:t>
    </w:r>
    <w:r w:rsidRPr="007A6AE7">
      <w:rPr>
        <w:rFonts w:ascii="Franklin Gothic Book" w:hAnsi="Franklin Gothic Book"/>
        <w:sz w:val="20"/>
      </w:rPr>
      <w:fldChar w:fldCharType="end"/>
    </w:r>
    <w:r w:rsidRPr="007A6AE7">
      <w:rPr>
        <w:rFonts w:ascii="Franklin Gothic Book" w:hAnsi="Franklin Gothic Book"/>
        <w:sz w:val="20"/>
      </w:rPr>
      <w:t xml:space="preserve"> of </w:t>
    </w:r>
    <w:r w:rsidRPr="007A6AE7">
      <w:rPr>
        <w:rFonts w:ascii="Franklin Gothic Book" w:hAnsi="Franklin Gothic Book"/>
        <w:sz w:val="20"/>
      </w:rPr>
      <w:fldChar w:fldCharType="begin"/>
    </w:r>
    <w:r w:rsidRPr="007A6AE7">
      <w:rPr>
        <w:rFonts w:ascii="Franklin Gothic Book" w:hAnsi="Franklin Gothic Book"/>
        <w:sz w:val="20"/>
      </w:rPr>
      <w:instrText xml:space="preserve"> NUMPAGES </w:instrText>
    </w:r>
    <w:r w:rsidRPr="007A6AE7">
      <w:rPr>
        <w:rFonts w:ascii="Franklin Gothic Book" w:hAnsi="Franklin Gothic Book"/>
        <w:sz w:val="20"/>
      </w:rPr>
      <w:fldChar w:fldCharType="separate"/>
    </w:r>
    <w:r w:rsidR="008716B2">
      <w:rPr>
        <w:rFonts w:ascii="Franklin Gothic Book" w:hAnsi="Franklin Gothic Book"/>
        <w:noProof/>
        <w:sz w:val="20"/>
      </w:rPr>
      <w:t>3</w:t>
    </w:r>
    <w:r w:rsidRPr="007A6AE7">
      <w:rPr>
        <w:rFonts w:ascii="Franklin Gothic Book" w:hAnsi="Franklin Gothic Book"/>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AE7" w:rsidRPr="007A6AE7" w:rsidRDefault="00A9447F" w:rsidP="004846F3">
    <w:pPr>
      <w:pStyle w:val="Footer"/>
      <w:jc w:val="center"/>
      <w:rPr>
        <w:rFonts w:ascii="Franklin Gothic Book" w:hAnsi="Franklin Gothic Book"/>
        <w:sz w:val="20"/>
      </w:rPr>
    </w:pPr>
    <w:r w:rsidRPr="007A6AE7">
      <w:rPr>
        <w:rFonts w:ascii="Franklin Gothic Book" w:hAnsi="Franklin Gothic Book"/>
        <w:noProof/>
        <w:sz w:val="20"/>
      </w:rPr>
      <mc:AlternateContent>
        <mc:Choice Requires="wps">
          <w:drawing>
            <wp:anchor distT="0" distB="0" distL="114300" distR="114300" simplePos="0" relativeHeight="251657728" behindDoc="0" locked="0" layoutInCell="1" allowOverlap="1">
              <wp:simplePos x="0" y="0"/>
              <wp:positionH relativeFrom="column">
                <wp:posOffset>1805940</wp:posOffset>
              </wp:positionH>
              <wp:positionV relativeFrom="paragraph">
                <wp:posOffset>-15875</wp:posOffset>
              </wp:positionV>
              <wp:extent cx="3108960" cy="0"/>
              <wp:effectExtent l="5715" t="12700" r="9525" b="635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0896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7E69A8"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2.2pt,-1.25pt" to="387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gch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"/>
          </w:pict>
        </mc:Fallback>
      </mc:AlternateContent>
    </w:r>
    <w:r w:rsidR="007A6AE7" w:rsidRPr="007A6AE7">
      <w:rPr>
        <w:rFonts w:ascii="Franklin Gothic Book" w:hAnsi="Franklin Gothic Book"/>
        <w:sz w:val="20"/>
      </w:rPr>
      <w:t xml:space="preserve">Page </w:t>
    </w:r>
    <w:r w:rsidR="007A6AE7" w:rsidRPr="007A6AE7">
      <w:rPr>
        <w:rFonts w:ascii="Franklin Gothic Book" w:hAnsi="Franklin Gothic Book"/>
        <w:sz w:val="20"/>
      </w:rPr>
      <w:fldChar w:fldCharType="begin"/>
    </w:r>
    <w:r w:rsidR="007A6AE7" w:rsidRPr="007A6AE7">
      <w:rPr>
        <w:rFonts w:ascii="Franklin Gothic Book" w:hAnsi="Franklin Gothic Book"/>
        <w:sz w:val="20"/>
      </w:rPr>
      <w:instrText xml:space="preserve"> PAGE </w:instrText>
    </w:r>
    <w:r w:rsidR="007A6AE7" w:rsidRPr="007A6AE7">
      <w:rPr>
        <w:rFonts w:ascii="Franklin Gothic Book" w:hAnsi="Franklin Gothic Book"/>
        <w:sz w:val="20"/>
      </w:rPr>
      <w:fldChar w:fldCharType="separate"/>
    </w:r>
    <w:r w:rsidR="008716B2">
      <w:rPr>
        <w:rFonts w:ascii="Franklin Gothic Book" w:hAnsi="Franklin Gothic Book"/>
        <w:noProof/>
        <w:sz w:val="20"/>
      </w:rPr>
      <w:t>1</w:t>
    </w:r>
    <w:r w:rsidR="007A6AE7" w:rsidRPr="007A6AE7">
      <w:rPr>
        <w:rFonts w:ascii="Franklin Gothic Book" w:hAnsi="Franklin Gothic Book"/>
        <w:sz w:val="20"/>
      </w:rPr>
      <w:fldChar w:fldCharType="end"/>
    </w:r>
    <w:r w:rsidR="007A6AE7" w:rsidRPr="007A6AE7">
      <w:rPr>
        <w:rFonts w:ascii="Franklin Gothic Book" w:hAnsi="Franklin Gothic Book"/>
        <w:sz w:val="20"/>
      </w:rPr>
      <w:t xml:space="preserve"> of </w:t>
    </w:r>
    <w:r w:rsidR="007A6AE7" w:rsidRPr="007A6AE7">
      <w:rPr>
        <w:rFonts w:ascii="Franklin Gothic Book" w:hAnsi="Franklin Gothic Book"/>
        <w:sz w:val="20"/>
      </w:rPr>
      <w:fldChar w:fldCharType="begin"/>
    </w:r>
    <w:r w:rsidR="007A6AE7" w:rsidRPr="007A6AE7">
      <w:rPr>
        <w:rFonts w:ascii="Franklin Gothic Book" w:hAnsi="Franklin Gothic Book"/>
        <w:sz w:val="20"/>
      </w:rPr>
      <w:instrText xml:space="preserve"> NUMPAGES </w:instrText>
    </w:r>
    <w:r w:rsidR="007A6AE7" w:rsidRPr="007A6AE7">
      <w:rPr>
        <w:rFonts w:ascii="Franklin Gothic Book" w:hAnsi="Franklin Gothic Book"/>
        <w:sz w:val="20"/>
      </w:rPr>
      <w:fldChar w:fldCharType="separate"/>
    </w:r>
    <w:r w:rsidR="008716B2">
      <w:rPr>
        <w:rFonts w:ascii="Franklin Gothic Book" w:hAnsi="Franklin Gothic Book"/>
        <w:noProof/>
        <w:sz w:val="20"/>
      </w:rPr>
      <w:t>3</w:t>
    </w:r>
    <w:r w:rsidR="007A6AE7" w:rsidRPr="007A6AE7">
      <w:rPr>
        <w:rFonts w:ascii="Franklin Gothic Book" w:hAnsi="Franklin Gothic Book"/>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E87" w:rsidRDefault="00993E87">
      <w:r>
        <w:separator/>
      </w:r>
    </w:p>
  </w:footnote>
  <w:footnote w:type="continuationSeparator" w:id="0">
    <w:p w:rsidR="00993E87" w:rsidRDefault="00993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6AE7" w:rsidRPr="00ED13E4" w:rsidRDefault="007A6AE7" w:rsidP="007D7AFD">
    <w:pPr>
      <w:pBdr>
        <w:bottom w:val="threeDEmboss" w:sz="18" w:space="1" w:color="auto"/>
      </w:pBdr>
      <w:tabs>
        <w:tab w:val="right" w:pos="10512"/>
      </w:tabs>
      <w:spacing w:after="200"/>
      <w:rPr>
        <w:rFonts w:ascii="Palatino Linotype" w:hAnsi="Palatino Linotype"/>
        <w:b/>
        <w:smallCaps/>
        <w:sz w:val="32"/>
        <w:lang w:val="es-PR"/>
      </w:rPr>
    </w:pPr>
    <w:r w:rsidRPr="00ED13E4">
      <w:rPr>
        <w:rFonts w:ascii="Palatino Linotype" w:hAnsi="Palatino Linotype"/>
        <w:b/>
        <w:smallCaps/>
        <w:sz w:val="32"/>
        <w:lang w:val="es-PR"/>
      </w:rPr>
      <w:t>N</w:t>
    </w:r>
    <w:r w:rsidR="00F4169B" w:rsidRPr="00ED13E4">
      <w:rPr>
        <w:rFonts w:ascii="Palatino Linotype" w:hAnsi="Palatino Linotype"/>
        <w:b/>
        <w:smallCaps/>
        <w:sz w:val="32"/>
        <w:lang w:val="es-PR"/>
      </w:rPr>
      <w:t>elson Velez, M</w:t>
    </w:r>
    <w:r w:rsidR="00936059" w:rsidRPr="00ED13E4">
      <w:rPr>
        <w:rFonts w:ascii="Palatino Linotype" w:hAnsi="Palatino Linotype"/>
        <w:b/>
        <w:smallCaps/>
        <w:sz w:val="32"/>
        <w:lang w:val="es-PR"/>
      </w:rPr>
      <w:t>.</w:t>
    </w:r>
    <w:r w:rsidR="00F4169B" w:rsidRPr="00ED13E4">
      <w:rPr>
        <w:rFonts w:ascii="Palatino Linotype" w:hAnsi="Palatino Linotype"/>
        <w:b/>
        <w:smallCaps/>
        <w:sz w:val="32"/>
        <w:lang w:val="es-PR"/>
      </w:rPr>
      <w:t>S</w:t>
    </w:r>
    <w:r w:rsidR="00936059" w:rsidRPr="00ED13E4">
      <w:rPr>
        <w:rFonts w:ascii="Palatino Linotype" w:hAnsi="Palatino Linotype"/>
        <w:b/>
        <w:smallCaps/>
        <w:sz w:val="32"/>
        <w:lang w:val="es-PR"/>
      </w:rPr>
      <w:t>.</w:t>
    </w:r>
    <w:r w:rsidRPr="00ED13E4">
      <w:rPr>
        <w:rFonts w:ascii="Palatino Linotype" w:hAnsi="Palatino Linotype"/>
        <w:b/>
        <w:smallCaps/>
        <w:sz w:val="32"/>
        <w:lang w:val="es-PR"/>
      </w:rPr>
      <w:tab/>
    </w:r>
    <w:r w:rsidRPr="00ED13E4">
      <w:rPr>
        <w:rFonts w:ascii="Franklin Gothic Book" w:hAnsi="Franklin Gothic Book"/>
        <w:sz w:val="20"/>
        <w:szCs w:val="20"/>
        <w:lang w:val="es-PR"/>
      </w:rPr>
      <w:t>617-</w:t>
    </w:r>
    <w:r w:rsidR="00EF3F66" w:rsidRPr="00ED13E4">
      <w:rPr>
        <w:rFonts w:ascii="Franklin Gothic Book" w:hAnsi="Franklin Gothic Book"/>
        <w:sz w:val="20"/>
        <w:szCs w:val="20"/>
        <w:lang w:val="es-PR"/>
      </w:rPr>
      <w:t xml:space="preserve">372-2422 </w:t>
    </w:r>
    <w:r w:rsidRPr="007D7AFD">
      <w:rPr>
        <w:rFonts w:ascii="Franklin Gothic Book" w:hAnsi="Franklin Gothic Book" w:cs="Tahoma"/>
        <w:b/>
        <w:sz w:val="20"/>
        <w:szCs w:val="20"/>
      </w:rPr>
      <w:sym w:font="Wingdings 2" w:char="F0AE"/>
    </w:r>
    <w:r w:rsidRPr="00ED13E4">
      <w:rPr>
        <w:rFonts w:ascii="Franklin Gothic Book" w:hAnsi="Franklin Gothic Book" w:cs="Tahoma"/>
        <w:b/>
        <w:sz w:val="20"/>
        <w:szCs w:val="20"/>
        <w:lang w:val="es-PR"/>
      </w:rPr>
      <w:t xml:space="preserve"> </w:t>
    </w:r>
    <w:r w:rsidRPr="00ED13E4">
      <w:rPr>
        <w:rFonts w:ascii="Franklin Gothic Book" w:hAnsi="Franklin Gothic Book"/>
        <w:color w:val="3366FF"/>
        <w:sz w:val="20"/>
        <w:szCs w:val="20"/>
        <w:lang w:val="es-PR"/>
      </w:rPr>
      <w:t>nvcastro@gmail.co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BA48B5"/>
    <w:multiLevelType w:val="hybridMultilevel"/>
    <w:tmpl w:val="DA8E22CE"/>
    <w:lvl w:ilvl="0" w:tplc="CC66FCE4">
      <w:start w:val="1"/>
      <w:numFmt w:val="bullet"/>
      <w:lvlText w:val=""/>
      <w:lvlJc w:val="left"/>
      <w:pPr>
        <w:tabs>
          <w:tab w:val="num" w:pos="360"/>
        </w:tabs>
        <w:ind w:left="36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5E7341"/>
    <w:multiLevelType w:val="hybridMultilevel"/>
    <w:tmpl w:val="AC969342"/>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F10058"/>
    <w:multiLevelType w:val="hybridMultilevel"/>
    <w:tmpl w:val="ACD045F6"/>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B6A4CCF"/>
    <w:multiLevelType w:val="multilevel"/>
    <w:tmpl w:val="895E5072"/>
    <w:lvl w:ilvl="0">
      <w:start w:val="1"/>
      <w:numFmt w:val="bullet"/>
      <w:lvlText w:val=""/>
      <w:lvlJc w:val="left"/>
      <w:pPr>
        <w:tabs>
          <w:tab w:val="num" w:pos="360"/>
        </w:tabs>
        <w:ind w:left="360" w:hanging="360"/>
      </w:pPr>
      <w:rPr>
        <w:rFonts w:ascii="Symbol" w:hAnsi="Symbol" w:hint="default"/>
        <w:color w:val="auto"/>
        <w:sz w:val="16"/>
      </w:rPr>
    </w:lvl>
    <w:lvl w:ilvl="1">
      <w:start w:val="1"/>
      <w:numFmt w:val="bullet"/>
      <w:lvlText w:val=""/>
      <w:lvlJc w:val="left"/>
      <w:pPr>
        <w:tabs>
          <w:tab w:val="num" w:pos="1440"/>
        </w:tabs>
        <w:ind w:left="1440" w:hanging="360"/>
      </w:pPr>
      <w:rPr>
        <w:rFonts w:ascii="Wingdings" w:hAnsi="Wingdings" w:hint="default"/>
        <w:color w:val="auto"/>
        <w:sz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91778D"/>
    <w:multiLevelType w:val="hybridMultilevel"/>
    <w:tmpl w:val="5FA0DA12"/>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CA35F8"/>
    <w:multiLevelType w:val="hybridMultilevel"/>
    <w:tmpl w:val="60A884E4"/>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F9F4B46"/>
    <w:multiLevelType w:val="hybridMultilevel"/>
    <w:tmpl w:val="2050126E"/>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4070B8"/>
    <w:multiLevelType w:val="hybridMultilevel"/>
    <w:tmpl w:val="1D6E7D7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EFA76B4"/>
    <w:multiLevelType w:val="hybridMultilevel"/>
    <w:tmpl w:val="583C5DB0"/>
    <w:lvl w:ilvl="0" w:tplc="CC66FCE4">
      <w:start w:val="1"/>
      <w:numFmt w:val="bullet"/>
      <w:lvlText w:val=""/>
      <w:lvlJc w:val="left"/>
      <w:pPr>
        <w:ind w:left="1440" w:hanging="360"/>
      </w:pPr>
      <w:rPr>
        <w:rFonts w:ascii="Symbol" w:hAnsi="Symbol" w:hint="default"/>
        <w:color w:val="auto"/>
        <w:sz w:val="16"/>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3614332"/>
    <w:multiLevelType w:val="hybridMultilevel"/>
    <w:tmpl w:val="39CA83AE"/>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7974EF1"/>
    <w:multiLevelType w:val="hybridMultilevel"/>
    <w:tmpl w:val="61C08340"/>
    <w:lvl w:ilvl="0" w:tplc="9B6622B8">
      <w:start w:val="1"/>
      <w:numFmt w:val="bullet"/>
      <w:lvlText w:val=""/>
      <w:lvlJc w:val="left"/>
      <w:pPr>
        <w:tabs>
          <w:tab w:val="num" w:pos="360"/>
        </w:tabs>
        <w:ind w:left="360" w:hanging="360"/>
      </w:pPr>
      <w:rPr>
        <w:rFonts w:ascii="Wingdings" w:hAnsi="Wingdings" w:hint="default"/>
        <w:color w:val="auto"/>
        <w:sz w:val="20"/>
      </w:rPr>
    </w:lvl>
    <w:lvl w:ilvl="1" w:tplc="9B6622B8">
      <w:start w:val="1"/>
      <w:numFmt w:val="bullet"/>
      <w:lvlText w:val=""/>
      <w:lvlJc w:val="left"/>
      <w:pPr>
        <w:tabs>
          <w:tab w:val="num" w:pos="1440"/>
        </w:tabs>
        <w:ind w:left="1440" w:hanging="360"/>
      </w:pPr>
      <w:rPr>
        <w:rFonts w:ascii="Wingdings" w:hAnsi="Wingdings"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E7C57C0"/>
    <w:multiLevelType w:val="hybridMultilevel"/>
    <w:tmpl w:val="895E5072"/>
    <w:lvl w:ilvl="0" w:tplc="CC66FCE4">
      <w:start w:val="1"/>
      <w:numFmt w:val="bullet"/>
      <w:lvlText w:val=""/>
      <w:lvlJc w:val="left"/>
      <w:pPr>
        <w:tabs>
          <w:tab w:val="num" w:pos="360"/>
        </w:tabs>
        <w:ind w:left="360" w:hanging="360"/>
      </w:pPr>
      <w:rPr>
        <w:rFonts w:ascii="Symbol" w:hAnsi="Symbol" w:hint="default"/>
        <w:color w:val="auto"/>
        <w:sz w:val="16"/>
      </w:rPr>
    </w:lvl>
    <w:lvl w:ilvl="1" w:tplc="9B6622B8">
      <w:start w:val="1"/>
      <w:numFmt w:val="bullet"/>
      <w:lvlText w:val=""/>
      <w:lvlJc w:val="left"/>
      <w:pPr>
        <w:tabs>
          <w:tab w:val="num" w:pos="1440"/>
        </w:tabs>
        <w:ind w:left="1440" w:hanging="360"/>
      </w:pPr>
      <w:rPr>
        <w:rFonts w:ascii="Wingdings" w:hAnsi="Wingdings" w:hint="default"/>
        <w:color w:val="auto"/>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7076B1"/>
    <w:multiLevelType w:val="hybridMultilevel"/>
    <w:tmpl w:val="7EC48A3A"/>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8C1591A"/>
    <w:multiLevelType w:val="hybridMultilevel"/>
    <w:tmpl w:val="E7728658"/>
    <w:lvl w:ilvl="0" w:tplc="CC66FCE4">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5"/>
  </w:num>
  <w:num w:numId="3">
    <w:abstractNumId w:val="7"/>
  </w:num>
  <w:num w:numId="4">
    <w:abstractNumId w:val="6"/>
  </w:num>
  <w:num w:numId="5">
    <w:abstractNumId w:val="1"/>
  </w:num>
  <w:num w:numId="6">
    <w:abstractNumId w:val="11"/>
  </w:num>
  <w:num w:numId="7">
    <w:abstractNumId w:val="2"/>
  </w:num>
  <w:num w:numId="8">
    <w:abstractNumId w:val="9"/>
  </w:num>
  <w:num w:numId="9">
    <w:abstractNumId w:val="0"/>
  </w:num>
  <w:num w:numId="10">
    <w:abstractNumId w:val="12"/>
  </w:num>
  <w:num w:numId="11">
    <w:abstractNumId w:val="4"/>
  </w:num>
  <w:num w:numId="12">
    <w:abstractNumId w:val="3"/>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hideSpellingErrors/>
  <w:hideGrammaticalErrors/>
  <w:activeWritingStyle w:appName="MSWord" w:lang="es-PR" w:vendorID="64" w:dllVersion="131078"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wNjQ3tTQ3sTQ3NjJU0lEKTi0uzszPAykwNKoFADTwT6wtAAAA"/>
  </w:docVars>
  <w:rsids>
    <w:rsidRoot w:val="00EF2D40"/>
    <w:rsid w:val="0000037C"/>
    <w:rsid w:val="00003402"/>
    <w:rsid w:val="00006489"/>
    <w:rsid w:val="000200C7"/>
    <w:rsid w:val="00020E83"/>
    <w:rsid w:val="0002236D"/>
    <w:rsid w:val="00024B2F"/>
    <w:rsid w:val="00036F63"/>
    <w:rsid w:val="0004149F"/>
    <w:rsid w:val="00044219"/>
    <w:rsid w:val="000447D0"/>
    <w:rsid w:val="000447F3"/>
    <w:rsid w:val="00045894"/>
    <w:rsid w:val="000471CA"/>
    <w:rsid w:val="00047A0B"/>
    <w:rsid w:val="0005026F"/>
    <w:rsid w:val="00050FAA"/>
    <w:rsid w:val="00052C47"/>
    <w:rsid w:val="00055480"/>
    <w:rsid w:val="00055996"/>
    <w:rsid w:val="00056EAA"/>
    <w:rsid w:val="00060F9A"/>
    <w:rsid w:val="00061D9E"/>
    <w:rsid w:val="00062464"/>
    <w:rsid w:val="0006329E"/>
    <w:rsid w:val="00066B5C"/>
    <w:rsid w:val="00067730"/>
    <w:rsid w:val="000745F1"/>
    <w:rsid w:val="00076184"/>
    <w:rsid w:val="0008000F"/>
    <w:rsid w:val="000806F7"/>
    <w:rsid w:val="00081575"/>
    <w:rsid w:val="000815D6"/>
    <w:rsid w:val="00083AD8"/>
    <w:rsid w:val="00086234"/>
    <w:rsid w:val="00087153"/>
    <w:rsid w:val="0009027D"/>
    <w:rsid w:val="00090FEB"/>
    <w:rsid w:val="00097563"/>
    <w:rsid w:val="000A1E2F"/>
    <w:rsid w:val="000A2850"/>
    <w:rsid w:val="000A2BF2"/>
    <w:rsid w:val="000A4833"/>
    <w:rsid w:val="000A50B4"/>
    <w:rsid w:val="000A52D6"/>
    <w:rsid w:val="000B137C"/>
    <w:rsid w:val="000B2E08"/>
    <w:rsid w:val="000B484A"/>
    <w:rsid w:val="000B66FF"/>
    <w:rsid w:val="000C07C5"/>
    <w:rsid w:val="000C2A4F"/>
    <w:rsid w:val="000C2EC4"/>
    <w:rsid w:val="000C52FF"/>
    <w:rsid w:val="000C6021"/>
    <w:rsid w:val="000C6442"/>
    <w:rsid w:val="000C6BBA"/>
    <w:rsid w:val="000C6D9B"/>
    <w:rsid w:val="000D3D9C"/>
    <w:rsid w:val="000D5052"/>
    <w:rsid w:val="000D559F"/>
    <w:rsid w:val="000D70DF"/>
    <w:rsid w:val="000D7F31"/>
    <w:rsid w:val="000E44C4"/>
    <w:rsid w:val="000F44B8"/>
    <w:rsid w:val="000F54C8"/>
    <w:rsid w:val="0010156C"/>
    <w:rsid w:val="00103E5C"/>
    <w:rsid w:val="001063BC"/>
    <w:rsid w:val="00106AA1"/>
    <w:rsid w:val="00110A89"/>
    <w:rsid w:val="00112172"/>
    <w:rsid w:val="00120388"/>
    <w:rsid w:val="00122385"/>
    <w:rsid w:val="00124548"/>
    <w:rsid w:val="001305C2"/>
    <w:rsid w:val="001310DE"/>
    <w:rsid w:val="001319A4"/>
    <w:rsid w:val="00133D44"/>
    <w:rsid w:val="00136468"/>
    <w:rsid w:val="0014058F"/>
    <w:rsid w:val="0014299F"/>
    <w:rsid w:val="00144BA1"/>
    <w:rsid w:val="00150A59"/>
    <w:rsid w:val="001567B4"/>
    <w:rsid w:val="00157D53"/>
    <w:rsid w:val="0016106C"/>
    <w:rsid w:val="001618BA"/>
    <w:rsid w:val="001666CF"/>
    <w:rsid w:val="00167E3A"/>
    <w:rsid w:val="00174DB8"/>
    <w:rsid w:val="00176209"/>
    <w:rsid w:val="00185A25"/>
    <w:rsid w:val="00191E2D"/>
    <w:rsid w:val="0019281A"/>
    <w:rsid w:val="00192A3F"/>
    <w:rsid w:val="00192C9C"/>
    <w:rsid w:val="001964B4"/>
    <w:rsid w:val="001A0FA8"/>
    <w:rsid w:val="001A12F9"/>
    <w:rsid w:val="001A1501"/>
    <w:rsid w:val="001A2C5F"/>
    <w:rsid w:val="001A4B57"/>
    <w:rsid w:val="001A5C85"/>
    <w:rsid w:val="001A61CE"/>
    <w:rsid w:val="001A6831"/>
    <w:rsid w:val="001B0F38"/>
    <w:rsid w:val="001B5154"/>
    <w:rsid w:val="001B6138"/>
    <w:rsid w:val="001B6ADF"/>
    <w:rsid w:val="001B6F2C"/>
    <w:rsid w:val="001C1516"/>
    <w:rsid w:val="001C1ECE"/>
    <w:rsid w:val="001C2D8E"/>
    <w:rsid w:val="001C3D7B"/>
    <w:rsid w:val="001C5202"/>
    <w:rsid w:val="001C670A"/>
    <w:rsid w:val="001D03C4"/>
    <w:rsid w:val="001D3BC6"/>
    <w:rsid w:val="001D474E"/>
    <w:rsid w:val="001D77BB"/>
    <w:rsid w:val="001D7E71"/>
    <w:rsid w:val="001E137E"/>
    <w:rsid w:val="001F014D"/>
    <w:rsid w:val="001F41DC"/>
    <w:rsid w:val="001F5078"/>
    <w:rsid w:val="001F53EF"/>
    <w:rsid w:val="001F55D9"/>
    <w:rsid w:val="001F57D9"/>
    <w:rsid w:val="001F645D"/>
    <w:rsid w:val="001F7038"/>
    <w:rsid w:val="00205785"/>
    <w:rsid w:val="00205AAA"/>
    <w:rsid w:val="00207DD8"/>
    <w:rsid w:val="00210E76"/>
    <w:rsid w:val="00213B7D"/>
    <w:rsid w:val="00213CE5"/>
    <w:rsid w:val="00220B42"/>
    <w:rsid w:val="00224E0C"/>
    <w:rsid w:val="0022728D"/>
    <w:rsid w:val="00232945"/>
    <w:rsid w:val="00233010"/>
    <w:rsid w:val="002341F4"/>
    <w:rsid w:val="00236221"/>
    <w:rsid w:val="002406B8"/>
    <w:rsid w:val="00240BD2"/>
    <w:rsid w:val="00243581"/>
    <w:rsid w:val="0024431D"/>
    <w:rsid w:val="002475C1"/>
    <w:rsid w:val="00247DD6"/>
    <w:rsid w:val="00251553"/>
    <w:rsid w:val="00252056"/>
    <w:rsid w:val="00257232"/>
    <w:rsid w:val="00261480"/>
    <w:rsid w:val="00264AED"/>
    <w:rsid w:val="0026545D"/>
    <w:rsid w:val="00266281"/>
    <w:rsid w:val="002672C7"/>
    <w:rsid w:val="00271101"/>
    <w:rsid w:val="00271DDD"/>
    <w:rsid w:val="00272CA9"/>
    <w:rsid w:val="00273619"/>
    <w:rsid w:val="00273774"/>
    <w:rsid w:val="00277614"/>
    <w:rsid w:val="00277A97"/>
    <w:rsid w:val="002938C5"/>
    <w:rsid w:val="00296964"/>
    <w:rsid w:val="002A26C4"/>
    <w:rsid w:val="002A26EA"/>
    <w:rsid w:val="002A7E2A"/>
    <w:rsid w:val="002B05D8"/>
    <w:rsid w:val="002B0713"/>
    <w:rsid w:val="002B10A1"/>
    <w:rsid w:val="002B2FA5"/>
    <w:rsid w:val="002B3F8B"/>
    <w:rsid w:val="002C292A"/>
    <w:rsid w:val="002C4CF0"/>
    <w:rsid w:val="002C5B4A"/>
    <w:rsid w:val="002C705D"/>
    <w:rsid w:val="002D18DF"/>
    <w:rsid w:val="002D1EC0"/>
    <w:rsid w:val="002E1173"/>
    <w:rsid w:val="002E6CB0"/>
    <w:rsid w:val="002E7E69"/>
    <w:rsid w:val="002F2791"/>
    <w:rsid w:val="00300619"/>
    <w:rsid w:val="00301B06"/>
    <w:rsid w:val="00302522"/>
    <w:rsid w:val="00302F57"/>
    <w:rsid w:val="00306579"/>
    <w:rsid w:val="0030665B"/>
    <w:rsid w:val="00314289"/>
    <w:rsid w:val="0031680F"/>
    <w:rsid w:val="00334966"/>
    <w:rsid w:val="00337615"/>
    <w:rsid w:val="00341EEB"/>
    <w:rsid w:val="003425E8"/>
    <w:rsid w:val="00342786"/>
    <w:rsid w:val="003450CF"/>
    <w:rsid w:val="003462F6"/>
    <w:rsid w:val="00347FB7"/>
    <w:rsid w:val="00353C8B"/>
    <w:rsid w:val="00354EE9"/>
    <w:rsid w:val="00360E97"/>
    <w:rsid w:val="00363FB2"/>
    <w:rsid w:val="00372AC5"/>
    <w:rsid w:val="00377290"/>
    <w:rsid w:val="00377399"/>
    <w:rsid w:val="00380243"/>
    <w:rsid w:val="00381CFB"/>
    <w:rsid w:val="00382A86"/>
    <w:rsid w:val="00384753"/>
    <w:rsid w:val="00386C65"/>
    <w:rsid w:val="003925C5"/>
    <w:rsid w:val="003931C6"/>
    <w:rsid w:val="00394DF7"/>
    <w:rsid w:val="0039532E"/>
    <w:rsid w:val="00395826"/>
    <w:rsid w:val="00396659"/>
    <w:rsid w:val="00396D74"/>
    <w:rsid w:val="003A0EDA"/>
    <w:rsid w:val="003A1506"/>
    <w:rsid w:val="003A36D8"/>
    <w:rsid w:val="003A41A3"/>
    <w:rsid w:val="003A492D"/>
    <w:rsid w:val="003A538A"/>
    <w:rsid w:val="003A6197"/>
    <w:rsid w:val="003A7580"/>
    <w:rsid w:val="003B5457"/>
    <w:rsid w:val="003B66C6"/>
    <w:rsid w:val="003B6D29"/>
    <w:rsid w:val="003C071C"/>
    <w:rsid w:val="003D2E09"/>
    <w:rsid w:val="003D4E40"/>
    <w:rsid w:val="003D662F"/>
    <w:rsid w:val="003E2F9A"/>
    <w:rsid w:val="003E3B0F"/>
    <w:rsid w:val="003E3C0D"/>
    <w:rsid w:val="003E7D96"/>
    <w:rsid w:val="003F3070"/>
    <w:rsid w:val="003F4460"/>
    <w:rsid w:val="003F5866"/>
    <w:rsid w:val="003F5FFD"/>
    <w:rsid w:val="004043D9"/>
    <w:rsid w:val="0040517D"/>
    <w:rsid w:val="0040610D"/>
    <w:rsid w:val="00407A83"/>
    <w:rsid w:val="00412ADB"/>
    <w:rsid w:val="0041735F"/>
    <w:rsid w:val="00417953"/>
    <w:rsid w:val="00420D20"/>
    <w:rsid w:val="004229C6"/>
    <w:rsid w:val="0042370B"/>
    <w:rsid w:val="004238FC"/>
    <w:rsid w:val="00423919"/>
    <w:rsid w:val="004252E2"/>
    <w:rsid w:val="0043162A"/>
    <w:rsid w:val="00431BF4"/>
    <w:rsid w:val="004325B6"/>
    <w:rsid w:val="0043701A"/>
    <w:rsid w:val="00440DEE"/>
    <w:rsid w:val="004415BC"/>
    <w:rsid w:val="0044262F"/>
    <w:rsid w:val="00447E24"/>
    <w:rsid w:val="00450FD4"/>
    <w:rsid w:val="00455516"/>
    <w:rsid w:val="004561DF"/>
    <w:rsid w:val="00464368"/>
    <w:rsid w:val="00464D92"/>
    <w:rsid w:val="0046500C"/>
    <w:rsid w:val="00470294"/>
    <w:rsid w:val="00470392"/>
    <w:rsid w:val="00470943"/>
    <w:rsid w:val="00471C04"/>
    <w:rsid w:val="00475665"/>
    <w:rsid w:val="00475A80"/>
    <w:rsid w:val="004760F1"/>
    <w:rsid w:val="00477148"/>
    <w:rsid w:val="00477512"/>
    <w:rsid w:val="0048054C"/>
    <w:rsid w:val="00481795"/>
    <w:rsid w:val="004846F3"/>
    <w:rsid w:val="00491192"/>
    <w:rsid w:val="00491874"/>
    <w:rsid w:val="00494522"/>
    <w:rsid w:val="00496014"/>
    <w:rsid w:val="004A00FA"/>
    <w:rsid w:val="004A1A6B"/>
    <w:rsid w:val="004A52EC"/>
    <w:rsid w:val="004A5F28"/>
    <w:rsid w:val="004A658B"/>
    <w:rsid w:val="004A6B23"/>
    <w:rsid w:val="004B1832"/>
    <w:rsid w:val="004B2A58"/>
    <w:rsid w:val="004B2CF7"/>
    <w:rsid w:val="004B323A"/>
    <w:rsid w:val="004B334C"/>
    <w:rsid w:val="004B5275"/>
    <w:rsid w:val="004B7153"/>
    <w:rsid w:val="004C087E"/>
    <w:rsid w:val="004C1A96"/>
    <w:rsid w:val="004C273F"/>
    <w:rsid w:val="004C302A"/>
    <w:rsid w:val="004C3832"/>
    <w:rsid w:val="004C4FE3"/>
    <w:rsid w:val="004C641C"/>
    <w:rsid w:val="004C706E"/>
    <w:rsid w:val="004C773F"/>
    <w:rsid w:val="004D061B"/>
    <w:rsid w:val="004D1324"/>
    <w:rsid w:val="004D347E"/>
    <w:rsid w:val="004D4218"/>
    <w:rsid w:val="004D74DD"/>
    <w:rsid w:val="004E4976"/>
    <w:rsid w:val="004E56E1"/>
    <w:rsid w:val="004E748B"/>
    <w:rsid w:val="004F08DC"/>
    <w:rsid w:val="004F2A35"/>
    <w:rsid w:val="004F2D02"/>
    <w:rsid w:val="004F3478"/>
    <w:rsid w:val="004F3A4D"/>
    <w:rsid w:val="004F52CB"/>
    <w:rsid w:val="004F5C0B"/>
    <w:rsid w:val="004F5E3F"/>
    <w:rsid w:val="005006D5"/>
    <w:rsid w:val="0050213F"/>
    <w:rsid w:val="005025ED"/>
    <w:rsid w:val="00503B85"/>
    <w:rsid w:val="00504613"/>
    <w:rsid w:val="00504E0B"/>
    <w:rsid w:val="00505A71"/>
    <w:rsid w:val="005062BA"/>
    <w:rsid w:val="00506C11"/>
    <w:rsid w:val="00506D8F"/>
    <w:rsid w:val="00506E2C"/>
    <w:rsid w:val="00507043"/>
    <w:rsid w:val="00511417"/>
    <w:rsid w:val="00511535"/>
    <w:rsid w:val="0051690F"/>
    <w:rsid w:val="00517597"/>
    <w:rsid w:val="00522272"/>
    <w:rsid w:val="00523969"/>
    <w:rsid w:val="00523FEE"/>
    <w:rsid w:val="0052434A"/>
    <w:rsid w:val="00524781"/>
    <w:rsid w:val="0052613B"/>
    <w:rsid w:val="005319B3"/>
    <w:rsid w:val="005320DF"/>
    <w:rsid w:val="005349A0"/>
    <w:rsid w:val="00535AA1"/>
    <w:rsid w:val="005426DE"/>
    <w:rsid w:val="00542A3F"/>
    <w:rsid w:val="0054309A"/>
    <w:rsid w:val="00545906"/>
    <w:rsid w:val="00545AE1"/>
    <w:rsid w:val="0054626B"/>
    <w:rsid w:val="00550DA1"/>
    <w:rsid w:val="00552D65"/>
    <w:rsid w:val="00553842"/>
    <w:rsid w:val="0055426E"/>
    <w:rsid w:val="00554717"/>
    <w:rsid w:val="00554D10"/>
    <w:rsid w:val="005557FD"/>
    <w:rsid w:val="0055589E"/>
    <w:rsid w:val="005574BE"/>
    <w:rsid w:val="00561C46"/>
    <w:rsid w:val="005622FC"/>
    <w:rsid w:val="00562DD5"/>
    <w:rsid w:val="00567309"/>
    <w:rsid w:val="005729E1"/>
    <w:rsid w:val="00574949"/>
    <w:rsid w:val="00576200"/>
    <w:rsid w:val="0057792E"/>
    <w:rsid w:val="00580574"/>
    <w:rsid w:val="0058433D"/>
    <w:rsid w:val="00584467"/>
    <w:rsid w:val="00584F0D"/>
    <w:rsid w:val="005850EE"/>
    <w:rsid w:val="00585E2E"/>
    <w:rsid w:val="00591295"/>
    <w:rsid w:val="005917AD"/>
    <w:rsid w:val="005963EA"/>
    <w:rsid w:val="00597290"/>
    <w:rsid w:val="005A17EC"/>
    <w:rsid w:val="005A1D84"/>
    <w:rsid w:val="005B0F4B"/>
    <w:rsid w:val="005B1F16"/>
    <w:rsid w:val="005B1F33"/>
    <w:rsid w:val="005B27BB"/>
    <w:rsid w:val="005B4F51"/>
    <w:rsid w:val="005C151C"/>
    <w:rsid w:val="005C3512"/>
    <w:rsid w:val="005C4EAB"/>
    <w:rsid w:val="005D12E4"/>
    <w:rsid w:val="005E4B81"/>
    <w:rsid w:val="005F54E3"/>
    <w:rsid w:val="005F66BD"/>
    <w:rsid w:val="00600C62"/>
    <w:rsid w:val="00604D60"/>
    <w:rsid w:val="00612551"/>
    <w:rsid w:val="00612F12"/>
    <w:rsid w:val="00613AB9"/>
    <w:rsid w:val="006150AA"/>
    <w:rsid w:val="00616187"/>
    <w:rsid w:val="006163A8"/>
    <w:rsid w:val="00620921"/>
    <w:rsid w:val="00620E62"/>
    <w:rsid w:val="0062220E"/>
    <w:rsid w:val="006227B5"/>
    <w:rsid w:val="00627B85"/>
    <w:rsid w:val="00633947"/>
    <w:rsid w:val="00633E03"/>
    <w:rsid w:val="0063549A"/>
    <w:rsid w:val="00636111"/>
    <w:rsid w:val="00642F42"/>
    <w:rsid w:val="00643E29"/>
    <w:rsid w:val="006477AB"/>
    <w:rsid w:val="00651142"/>
    <w:rsid w:val="006519B5"/>
    <w:rsid w:val="006610FD"/>
    <w:rsid w:val="0066180E"/>
    <w:rsid w:val="00663583"/>
    <w:rsid w:val="00666D99"/>
    <w:rsid w:val="006675CC"/>
    <w:rsid w:val="00672056"/>
    <w:rsid w:val="00672EEE"/>
    <w:rsid w:val="006804A1"/>
    <w:rsid w:val="006825BD"/>
    <w:rsid w:val="0068426E"/>
    <w:rsid w:val="00692D98"/>
    <w:rsid w:val="006A15C4"/>
    <w:rsid w:val="006A287B"/>
    <w:rsid w:val="006A53AF"/>
    <w:rsid w:val="006A7BA2"/>
    <w:rsid w:val="006A7DF7"/>
    <w:rsid w:val="006B1BF0"/>
    <w:rsid w:val="006B4B5C"/>
    <w:rsid w:val="006B7384"/>
    <w:rsid w:val="006B77A3"/>
    <w:rsid w:val="006B7A38"/>
    <w:rsid w:val="006C0DE4"/>
    <w:rsid w:val="006C1785"/>
    <w:rsid w:val="006C1C72"/>
    <w:rsid w:val="006C2513"/>
    <w:rsid w:val="006D1924"/>
    <w:rsid w:val="006D315A"/>
    <w:rsid w:val="006E11B3"/>
    <w:rsid w:val="006E37CF"/>
    <w:rsid w:val="006E7937"/>
    <w:rsid w:val="006F0EE4"/>
    <w:rsid w:val="00703AD9"/>
    <w:rsid w:val="00703C91"/>
    <w:rsid w:val="00704CA2"/>
    <w:rsid w:val="00705D2F"/>
    <w:rsid w:val="00706353"/>
    <w:rsid w:val="00711956"/>
    <w:rsid w:val="00712F0E"/>
    <w:rsid w:val="007130DD"/>
    <w:rsid w:val="007132E7"/>
    <w:rsid w:val="0072182F"/>
    <w:rsid w:val="00724C1E"/>
    <w:rsid w:val="007265C9"/>
    <w:rsid w:val="00731924"/>
    <w:rsid w:val="00737D76"/>
    <w:rsid w:val="00743077"/>
    <w:rsid w:val="00743887"/>
    <w:rsid w:val="00743FDA"/>
    <w:rsid w:val="00745B3A"/>
    <w:rsid w:val="00745C9B"/>
    <w:rsid w:val="00746BB4"/>
    <w:rsid w:val="0075002F"/>
    <w:rsid w:val="00751A43"/>
    <w:rsid w:val="00752259"/>
    <w:rsid w:val="00753A6B"/>
    <w:rsid w:val="00757E78"/>
    <w:rsid w:val="00757F7E"/>
    <w:rsid w:val="00767726"/>
    <w:rsid w:val="00771CCF"/>
    <w:rsid w:val="007739B1"/>
    <w:rsid w:val="00773F83"/>
    <w:rsid w:val="00774B2B"/>
    <w:rsid w:val="007802B1"/>
    <w:rsid w:val="00784351"/>
    <w:rsid w:val="007849B3"/>
    <w:rsid w:val="0078547F"/>
    <w:rsid w:val="007935BD"/>
    <w:rsid w:val="00793993"/>
    <w:rsid w:val="00794DEB"/>
    <w:rsid w:val="00795669"/>
    <w:rsid w:val="007962BC"/>
    <w:rsid w:val="007A006E"/>
    <w:rsid w:val="007A04D2"/>
    <w:rsid w:val="007A5276"/>
    <w:rsid w:val="007A62D0"/>
    <w:rsid w:val="007A6AE7"/>
    <w:rsid w:val="007B3A51"/>
    <w:rsid w:val="007B3E5B"/>
    <w:rsid w:val="007C0E77"/>
    <w:rsid w:val="007C2260"/>
    <w:rsid w:val="007C2568"/>
    <w:rsid w:val="007C2662"/>
    <w:rsid w:val="007C2742"/>
    <w:rsid w:val="007C628C"/>
    <w:rsid w:val="007C7665"/>
    <w:rsid w:val="007C77A6"/>
    <w:rsid w:val="007D1DB7"/>
    <w:rsid w:val="007D297F"/>
    <w:rsid w:val="007D317A"/>
    <w:rsid w:val="007D5309"/>
    <w:rsid w:val="007D7653"/>
    <w:rsid w:val="007D7AFD"/>
    <w:rsid w:val="007E1E03"/>
    <w:rsid w:val="007E2B8D"/>
    <w:rsid w:val="007E583A"/>
    <w:rsid w:val="007E79B3"/>
    <w:rsid w:val="007F0106"/>
    <w:rsid w:val="007F392F"/>
    <w:rsid w:val="007F589A"/>
    <w:rsid w:val="008028CD"/>
    <w:rsid w:val="00803AEF"/>
    <w:rsid w:val="008055DA"/>
    <w:rsid w:val="0081453B"/>
    <w:rsid w:val="00814AEB"/>
    <w:rsid w:val="00815840"/>
    <w:rsid w:val="008206AA"/>
    <w:rsid w:val="00823870"/>
    <w:rsid w:val="00823BEB"/>
    <w:rsid w:val="0082453B"/>
    <w:rsid w:val="00837803"/>
    <w:rsid w:val="00840874"/>
    <w:rsid w:val="00841F0E"/>
    <w:rsid w:val="00842A7D"/>
    <w:rsid w:val="008463B5"/>
    <w:rsid w:val="00847F1C"/>
    <w:rsid w:val="0085030C"/>
    <w:rsid w:val="00852DA7"/>
    <w:rsid w:val="00853502"/>
    <w:rsid w:val="00853F10"/>
    <w:rsid w:val="008605D8"/>
    <w:rsid w:val="00866471"/>
    <w:rsid w:val="008667A8"/>
    <w:rsid w:val="008672CB"/>
    <w:rsid w:val="008716B2"/>
    <w:rsid w:val="00871894"/>
    <w:rsid w:val="00872D68"/>
    <w:rsid w:val="00873AAF"/>
    <w:rsid w:val="00876C65"/>
    <w:rsid w:val="00876DB3"/>
    <w:rsid w:val="00877275"/>
    <w:rsid w:val="00877E4E"/>
    <w:rsid w:val="00881C72"/>
    <w:rsid w:val="0088340A"/>
    <w:rsid w:val="00885B1C"/>
    <w:rsid w:val="00887249"/>
    <w:rsid w:val="008928C9"/>
    <w:rsid w:val="00893CFB"/>
    <w:rsid w:val="00895EC5"/>
    <w:rsid w:val="00896BCB"/>
    <w:rsid w:val="008A45B8"/>
    <w:rsid w:val="008A4C7B"/>
    <w:rsid w:val="008A5597"/>
    <w:rsid w:val="008B0F3C"/>
    <w:rsid w:val="008B1331"/>
    <w:rsid w:val="008B4188"/>
    <w:rsid w:val="008B5F9A"/>
    <w:rsid w:val="008B7DB7"/>
    <w:rsid w:val="008C123C"/>
    <w:rsid w:val="008C1368"/>
    <w:rsid w:val="008C1441"/>
    <w:rsid w:val="008C1A12"/>
    <w:rsid w:val="008C1E9A"/>
    <w:rsid w:val="008C2BDA"/>
    <w:rsid w:val="008C3D1D"/>
    <w:rsid w:val="008D46F1"/>
    <w:rsid w:val="008D4886"/>
    <w:rsid w:val="008D726A"/>
    <w:rsid w:val="008D7BC5"/>
    <w:rsid w:val="008E1DF0"/>
    <w:rsid w:val="008E5B8F"/>
    <w:rsid w:val="008E5FD5"/>
    <w:rsid w:val="008F0AD3"/>
    <w:rsid w:val="008F2654"/>
    <w:rsid w:val="008F38FD"/>
    <w:rsid w:val="008F3D18"/>
    <w:rsid w:val="008F4BD6"/>
    <w:rsid w:val="008F5067"/>
    <w:rsid w:val="008F5AFB"/>
    <w:rsid w:val="008F75D8"/>
    <w:rsid w:val="009002BD"/>
    <w:rsid w:val="009007B5"/>
    <w:rsid w:val="0090159C"/>
    <w:rsid w:val="00902591"/>
    <w:rsid w:val="00905FB1"/>
    <w:rsid w:val="00911680"/>
    <w:rsid w:val="009121E2"/>
    <w:rsid w:val="0091285A"/>
    <w:rsid w:val="00913483"/>
    <w:rsid w:val="009170B7"/>
    <w:rsid w:val="00922495"/>
    <w:rsid w:val="009238D6"/>
    <w:rsid w:val="00927CA0"/>
    <w:rsid w:val="009304B5"/>
    <w:rsid w:val="00930544"/>
    <w:rsid w:val="00935DF8"/>
    <w:rsid w:val="00936059"/>
    <w:rsid w:val="00936A4D"/>
    <w:rsid w:val="00936D55"/>
    <w:rsid w:val="009431B4"/>
    <w:rsid w:val="0094410D"/>
    <w:rsid w:val="009463BE"/>
    <w:rsid w:val="00946719"/>
    <w:rsid w:val="009504C7"/>
    <w:rsid w:val="009513E5"/>
    <w:rsid w:val="00954E01"/>
    <w:rsid w:val="009550BE"/>
    <w:rsid w:val="0095703E"/>
    <w:rsid w:val="00960C5D"/>
    <w:rsid w:val="00960EFF"/>
    <w:rsid w:val="0096194A"/>
    <w:rsid w:val="00964DF8"/>
    <w:rsid w:val="009704B6"/>
    <w:rsid w:val="00973050"/>
    <w:rsid w:val="00975595"/>
    <w:rsid w:val="009759DF"/>
    <w:rsid w:val="00984E17"/>
    <w:rsid w:val="00985610"/>
    <w:rsid w:val="00986ACB"/>
    <w:rsid w:val="00986C1C"/>
    <w:rsid w:val="00986E25"/>
    <w:rsid w:val="00987B10"/>
    <w:rsid w:val="009913C6"/>
    <w:rsid w:val="00991454"/>
    <w:rsid w:val="00991E94"/>
    <w:rsid w:val="00993E87"/>
    <w:rsid w:val="00997085"/>
    <w:rsid w:val="009A6E4D"/>
    <w:rsid w:val="009A78E5"/>
    <w:rsid w:val="009B09C3"/>
    <w:rsid w:val="009B721B"/>
    <w:rsid w:val="009C429B"/>
    <w:rsid w:val="009C47EB"/>
    <w:rsid w:val="009C7ED6"/>
    <w:rsid w:val="009D1884"/>
    <w:rsid w:val="009D3675"/>
    <w:rsid w:val="009D5445"/>
    <w:rsid w:val="009D577F"/>
    <w:rsid w:val="009D6861"/>
    <w:rsid w:val="009D76CE"/>
    <w:rsid w:val="009D7D01"/>
    <w:rsid w:val="009E02C6"/>
    <w:rsid w:val="009E2EA5"/>
    <w:rsid w:val="009E6F42"/>
    <w:rsid w:val="009E7562"/>
    <w:rsid w:val="009F53CD"/>
    <w:rsid w:val="009F6F65"/>
    <w:rsid w:val="00A00A22"/>
    <w:rsid w:val="00A024DE"/>
    <w:rsid w:val="00A04D57"/>
    <w:rsid w:val="00A06570"/>
    <w:rsid w:val="00A068BE"/>
    <w:rsid w:val="00A117C3"/>
    <w:rsid w:val="00A167FC"/>
    <w:rsid w:val="00A23066"/>
    <w:rsid w:val="00A27D2B"/>
    <w:rsid w:val="00A324C0"/>
    <w:rsid w:val="00A32C85"/>
    <w:rsid w:val="00A3720C"/>
    <w:rsid w:val="00A42FE7"/>
    <w:rsid w:val="00A45D3F"/>
    <w:rsid w:val="00A4650A"/>
    <w:rsid w:val="00A46A14"/>
    <w:rsid w:val="00A47484"/>
    <w:rsid w:val="00A51039"/>
    <w:rsid w:val="00A543D9"/>
    <w:rsid w:val="00A54A5C"/>
    <w:rsid w:val="00A54B14"/>
    <w:rsid w:val="00A55B6C"/>
    <w:rsid w:val="00A6039B"/>
    <w:rsid w:val="00A6223C"/>
    <w:rsid w:val="00A62B82"/>
    <w:rsid w:val="00A64E2C"/>
    <w:rsid w:val="00A64F5F"/>
    <w:rsid w:val="00A65BE7"/>
    <w:rsid w:val="00A65CE6"/>
    <w:rsid w:val="00A74893"/>
    <w:rsid w:val="00A77E66"/>
    <w:rsid w:val="00A80E42"/>
    <w:rsid w:val="00A9447F"/>
    <w:rsid w:val="00A94D04"/>
    <w:rsid w:val="00A95610"/>
    <w:rsid w:val="00AA2C20"/>
    <w:rsid w:val="00AA3758"/>
    <w:rsid w:val="00AA62A9"/>
    <w:rsid w:val="00AA62B0"/>
    <w:rsid w:val="00AA6E9D"/>
    <w:rsid w:val="00AB16CA"/>
    <w:rsid w:val="00AB1E86"/>
    <w:rsid w:val="00AB2393"/>
    <w:rsid w:val="00AB2F63"/>
    <w:rsid w:val="00AB793E"/>
    <w:rsid w:val="00AC0A85"/>
    <w:rsid w:val="00AC1DE1"/>
    <w:rsid w:val="00AC4B93"/>
    <w:rsid w:val="00AD1246"/>
    <w:rsid w:val="00AD1D40"/>
    <w:rsid w:val="00AD4312"/>
    <w:rsid w:val="00AD5760"/>
    <w:rsid w:val="00AE08C2"/>
    <w:rsid w:val="00AE4967"/>
    <w:rsid w:val="00AE5553"/>
    <w:rsid w:val="00AF30A4"/>
    <w:rsid w:val="00AF3D2B"/>
    <w:rsid w:val="00AF5DF6"/>
    <w:rsid w:val="00B00A6E"/>
    <w:rsid w:val="00B04037"/>
    <w:rsid w:val="00B05A3D"/>
    <w:rsid w:val="00B11695"/>
    <w:rsid w:val="00B1371B"/>
    <w:rsid w:val="00B24B4F"/>
    <w:rsid w:val="00B2559C"/>
    <w:rsid w:val="00B313E4"/>
    <w:rsid w:val="00B31790"/>
    <w:rsid w:val="00B32143"/>
    <w:rsid w:val="00B36F4E"/>
    <w:rsid w:val="00B401A1"/>
    <w:rsid w:val="00B40FED"/>
    <w:rsid w:val="00B42B51"/>
    <w:rsid w:val="00B4375E"/>
    <w:rsid w:val="00B44876"/>
    <w:rsid w:val="00B45EEA"/>
    <w:rsid w:val="00B46B36"/>
    <w:rsid w:val="00B51711"/>
    <w:rsid w:val="00B52DB0"/>
    <w:rsid w:val="00B66274"/>
    <w:rsid w:val="00B74B1D"/>
    <w:rsid w:val="00B77920"/>
    <w:rsid w:val="00B80606"/>
    <w:rsid w:val="00B83179"/>
    <w:rsid w:val="00B85B3D"/>
    <w:rsid w:val="00B87856"/>
    <w:rsid w:val="00B90CB0"/>
    <w:rsid w:val="00B91FD7"/>
    <w:rsid w:val="00B95DC2"/>
    <w:rsid w:val="00B95E73"/>
    <w:rsid w:val="00B96984"/>
    <w:rsid w:val="00B97327"/>
    <w:rsid w:val="00B97D87"/>
    <w:rsid w:val="00BA262E"/>
    <w:rsid w:val="00BA28F3"/>
    <w:rsid w:val="00BA707F"/>
    <w:rsid w:val="00BB475A"/>
    <w:rsid w:val="00BB69E0"/>
    <w:rsid w:val="00BC30C5"/>
    <w:rsid w:val="00BC543E"/>
    <w:rsid w:val="00BC7822"/>
    <w:rsid w:val="00BC7F49"/>
    <w:rsid w:val="00BD0315"/>
    <w:rsid w:val="00BD397A"/>
    <w:rsid w:val="00BE00F2"/>
    <w:rsid w:val="00BE591D"/>
    <w:rsid w:val="00BE5D16"/>
    <w:rsid w:val="00BE7CF1"/>
    <w:rsid w:val="00BF4531"/>
    <w:rsid w:val="00BF5666"/>
    <w:rsid w:val="00BF6B57"/>
    <w:rsid w:val="00BF6DC0"/>
    <w:rsid w:val="00C017BD"/>
    <w:rsid w:val="00C038F6"/>
    <w:rsid w:val="00C04F50"/>
    <w:rsid w:val="00C1153A"/>
    <w:rsid w:val="00C11E52"/>
    <w:rsid w:val="00C12C97"/>
    <w:rsid w:val="00C1304F"/>
    <w:rsid w:val="00C15B05"/>
    <w:rsid w:val="00C21A08"/>
    <w:rsid w:val="00C25080"/>
    <w:rsid w:val="00C2655F"/>
    <w:rsid w:val="00C27176"/>
    <w:rsid w:val="00C27371"/>
    <w:rsid w:val="00C31B8C"/>
    <w:rsid w:val="00C31EEA"/>
    <w:rsid w:val="00C362C6"/>
    <w:rsid w:val="00C3696D"/>
    <w:rsid w:val="00C371E9"/>
    <w:rsid w:val="00C372AD"/>
    <w:rsid w:val="00C37BAA"/>
    <w:rsid w:val="00C42B92"/>
    <w:rsid w:val="00C44DDB"/>
    <w:rsid w:val="00C45F50"/>
    <w:rsid w:val="00C53B88"/>
    <w:rsid w:val="00C57080"/>
    <w:rsid w:val="00C61714"/>
    <w:rsid w:val="00C65570"/>
    <w:rsid w:val="00C65A1D"/>
    <w:rsid w:val="00C672CB"/>
    <w:rsid w:val="00C73B2D"/>
    <w:rsid w:val="00C77D2B"/>
    <w:rsid w:val="00C84E32"/>
    <w:rsid w:val="00C91AD5"/>
    <w:rsid w:val="00C92D23"/>
    <w:rsid w:val="00CA1717"/>
    <w:rsid w:val="00CA1AD5"/>
    <w:rsid w:val="00CA54B7"/>
    <w:rsid w:val="00CA69EC"/>
    <w:rsid w:val="00CB2062"/>
    <w:rsid w:val="00CB53DC"/>
    <w:rsid w:val="00CC0459"/>
    <w:rsid w:val="00CC2357"/>
    <w:rsid w:val="00CD6DC8"/>
    <w:rsid w:val="00CE4BFC"/>
    <w:rsid w:val="00CF0BC8"/>
    <w:rsid w:val="00CF2C43"/>
    <w:rsid w:val="00CF4511"/>
    <w:rsid w:val="00D007DD"/>
    <w:rsid w:val="00D014D0"/>
    <w:rsid w:val="00D02BEF"/>
    <w:rsid w:val="00D10FBE"/>
    <w:rsid w:val="00D13363"/>
    <w:rsid w:val="00D204CF"/>
    <w:rsid w:val="00D215F2"/>
    <w:rsid w:val="00D262E1"/>
    <w:rsid w:val="00D2656E"/>
    <w:rsid w:val="00D30128"/>
    <w:rsid w:val="00D31776"/>
    <w:rsid w:val="00D32767"/>
    <w:rsid w:val="00D341CC"/>
    <w:rsid w:val="00D358C9"/>
    <w:rsid w:val="00D361FB"/>
    <w:rsid w:val="00D36508"/>
    <w:rsid w:val="00D37693"/>
    <w:rsid w:val="00D40161"/>
    <w:rsid w:val="00D41672"/>
    <w:rsid w:val="00D424D0"/>
    <w:rsid w:val="00D452A6"/>
    <w:rsid w:val="00D45417"/>
    <w:rsid w:val="00D45D88"/>
    <w:rsid w:val="00D51AC7"/>
    <w:rsid w:val="00D543DD"/>
    <w:rsid w:val="00D57E8D"/>
    <w:rsid w:val="00D61ED6"/>
    <w:rsid w:val="00D637A3"/>
    <w:rsid w:val="00D64183"/>
    <w:rsid w:val="00D64A6B"/>
    <w:rsid w:val="00D64CE3"/>
    <w:rsid w:val="00D669A4"/>
    <w:rsid w:val="00D8047E"/>
    <w:rsid w:val="00D85D56"/>
    <w:rsid w:val="00D862B1"/>
    <w:rsid w:val="00D87E19"/>
    <w:rsid w:val="00D902F9"/>
    <w:rsid w:val="00D9156D"/>
    <w:rsid w:val="00D91838"/>
    <w:rsid w:val="00D91D4E"/>
    <w:rsid w:val="00D959F4"/>
    <w:rsid w:val="00DA39BD"/>
    <w:rsid w:val="00DA59A7"/>
    <w:rsid w:val="00DA5D91"/>
    <w:rsid w:val="00DB57FC"/>
    <w:rsid w:val="00DB6D0A"/>
    <w:rsid w:val="00DB79CB"/>
    <w:rsid w:val="00DC21B1"/>
    <w:rsid w:val="00DC2251"/>
    <w:rsid w:val="00DC4423"/>
    <w:rsid w:val="00DC616B"/>
    <w:rsid w:val="00DC69FF"/>
    <w:rsid w:val="00DC6C85"/>
    <w:rsid w:val="00DC70C6"/>
    <w:rsid w:val="00DD0FFE"/>
    <w:rsid w:val="00DD22FC"/>
    <w:rsid w:val="00DD2FF5"/>
    <w:rsid w:val="00DD5E74"/>
    <w:rsid w:val="00DE5B1D"/>
    <w:rsid w:val="00DE76D2"/>
    <w:rsid w:val="00DE7A9C"/>
    <w:rsid w:val="00DF3442"/>
    <w:rsid w:val="00DF4C27"/>
    <w:rsid w:val="00DF5C2C"/>
    <w:rsid w:val="00DF7CCE"/>
    <w:rsid w:val="00E124A8"/>
    <w:rsid w:val="00E1485E"/>
    <w:rsid w:val="00E16BD1"/>
    <w:rsid w:val="00E20947"/>
    <w:rsid w:val="00E20A42"/>
    <w:rsid w:val="00E25A0C"/>
    <w:rsid w:val="00E260D1"/>
    <w:rsid w:val="00E26353"/>
    <w:rsid w:val="00E33B52"/>
    <w:rsid w:val="00E42226"/>
    <w:rsid w:val="00E4750D"/>
    <w:rsid w:val="00E56BBC"/>
    <w:rsid w:val="00E57B63"/>
    <w:rsid w:val="00E60183"/>
    <w:rsid w:val="00E64712"/>
    <w:rsid w:val="00E649FB"/>
    <w:rsid w:val="00E67F20"/>
    <w:rsid w:val="00E73B94"/>
    <w:rsid w:val="00E77E41"/>
    <w:rsid w:val="00E86AAB"/>
    <w:rsid w:val="00E92583"/>
    <w:rsid w:val="00E949D8"/>
    <w:rsid w:val="00E964F4"/>
    <w:rsid w:val="00E9687D"/>
    <w:rsid w:val="00EA0FA6"/>
    <w:rsid w:val="00EA110A"/>
    <w:rsid w:val="00EA38EE"/>
    <w:rsid w:val="00EA4C90"/>
    <w:rsid w:val="00EB1479"/>
    <w:rsid w:val="00EB681F"/>
    <w:rsid w:val="00EB6CA2"/>
    <w:rsid w:val="00EC1BAB"/>
    <w:rsid w:val="00EC3D38"/>
    <w:rsid w:val="00EC4790"/>
    <w:rsid w:val="00EC4EC7"/>
    <w:rsid w:val="00EC581C"/>
    <w:rsid w:val="00ED04EB"/>
    <w:rsid w:val="00ED0912"/>
    <w:rsid w:val="00ED13E4"/>
    <w:rsid w:val="00ED21B0"/>
    <w:rsid w:val="00ED504D"/>
    <w:rsid w:val="00ED7206"/>
    <w:rsid w:val="00EE2895"/>
    <w:rsid w:val="00EE4353"/>
    <w:rsid w:val="00EE6FAA"/>
    <w:rsid w:val="00EE7EA3"/>
    <w:rsid w:val="00EF1333"/>
    <w:rsid w:val="00EF2D40"/>
    <w:rsid w:val="00EF3F66"/>
    <w:rsid w:val="00EF68CE"/>
    <w:rsid w:val="00F01171"/>
    <w:rsid w:val="00F04B24"/>
    <w:rsid w:val="00F05060"/>
    <w:rsid w:val="00F13784"/>
    <w:rsid w:val="00F14CBE"/>
    <w:rsid w:val="00F15E13"/>
    <w:rsid w:val="00F171FE"/>
    <w:rsid w:val="00F20BB2"/>
    <w:rsid w:val="00F20BCA"/>
    <w:rsid w:val="00F20E3D"/>
    <w:rsid w:val="00F21081"/>
    <w:rsid w:val="00F21A26"/>
    <w:rsid w:val="00F22A5D"/>
    <w:rsid w:val="00F262C8"/>
    <w:rsid w:val="00F2686A"/>
    <w:rsid w:val="00F27B9A"/>
    <w:rsid w:val="00F34460"/>
    <w:rsid w:val="00F37DC8"/>
    <w:rsid w:val="00F4169B"/>
    <w:rsid w:val="00F42464"/>
    <w:rsid w:val="00F42755"/>
    <w:rsid w:val="00F45586"/>
    <w:rsid w:val="00F46AA3"/>
    <w:rsid w:val="00F557FD"/>
    <w:rsid w:val="00F57293"/>
    <w:rsid w:val="00F603A4"/>
    <w:rsid w:val="00F61321"/>
    <w:rsid w:val="00F62606"/>
    <w:rsid w:val="00F638A6"/>
    <w:rsid w:val="00F6478F"/>
    <w:rsid w:val="00F6511D"/>
    <w:rsid w:val="00F6690A"/>
    <w:rsid w:val="00F702B5"/>
    <w:rsid w:val="00F71900"/>
    <w:rsid w:val="00F7504F"/>
    <w:rsid w:val="00F81185"/>
    <w:rsid w:val="00F82697"/>
    <w:rsid w:val="00F86597"/>
    <w:rsid w:val="00F87987"/>
    <w:rsid w:val="00F87E93"/>
    <w:rsid w:val="00F9132E"/>
    <w:rsid w:val="00FA153B"/>
    <w:rsid w:val="00FA282D"/>
    <w:rsid w:val="00FA5FBC"/>
    <w:rsid w:val="00FA72F1"/>
    <w:rsid w:val="00FB5C37"/>
    <w:rsid w:val="00FB6109"/>
    <w:rsid w:val="00FC1A12"/>
    <w:rsid w:val="00FC319D"/>
    <w:rsid w:val="00FC5578"/>
    <w:rsid w:val="00FC5906"/>
    <w:rsid w:val="00FD1E66"/>
    <w:rsid w:val="00FD39EE"/>
    <w:rsid w:val="00FD49A5"/>
    <w:rsid w:val="00FD6F8A"/>
    <w:rsid w:val="00FE3F0D"/>
    <w:rsid w:val="00FE5225"/>
    <w:rsid w:val="00FE5F89"/>
    <w:rsid w:val="00FE735A"/>
    <w:rsid w:val="00FF2BC7"/>
    <w:rsid w:val="00FF4194"/>
    <w:rsid w:val="00FF4DB0"/>
    <w:rsid w:val="00FF6C7C"/>
    <w:rsid w:val="00FF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7B63"/>
    <w:rPr>
      <w:sz w:val="24"/>
      <w:szCs w:val="24"/>
    </w:rPr>
  </w:style>
  <w:style w:type="paragraph" w:styleId="Heading1">
    <w:name w:val="heading 1"/>
    <w:basedOn w:val="Normal"/>
    <w:next w:val="Normal"/>
    <w:qFormat/>
    <w:rsid w:val="00795669"/>
    <w:pPr>
      <w:keepNext/>
      <w:spacing w:before="240" w:after="60"/>
      <w:outlineLvl w:val="0"/>
    </w:pPr>
    <w:rPr>
      <w:rFonts w:ascii="Arial" w:hAnsi="Arial" w:cs="Arial"/>
      <w:b/>
      <w:bCs/>
      <w:kern w:val="32"/>
      <w:sz w:val="32"/>
      <w:szCs w:val="32"/>
    </w:rPr>
  </w:style>
  <w:style w:type="paragraph" w:styleId="Heading7">
    <w:name w:val="heading 7"/>
    <w:basedOn w:val="Normal"/>
    <w:next w:val="Normal"/>
    <w:qFormat/>
    <w:rsid w:val="00A65CE6"/>
    <w:pPr>
      <w:keepNext/>
      <w:jc w:val="center"/>
      <w:outlineLvl w:val="6"/>
    </w:pPr>
    <w:rPr>
      <w:b/>
      <w:sz w:val="23"/>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oftext">
    <w:name w:val="Body of text"/>
    <w:basedOn w:val="Normal"/>
    <w:autoRedefine/>
    <w:rsid w:val="004B2A58"/>
    <w:pPr>
      <w:jc w:val="both"/>
    </w:pPr>
    <w:rPr>
      <w:rFonts w:ascii="Verdana" w:hAnsi="Verdana"/>
      <w:b/>
      <w:i/>
      <w:color w:val="FF00FF"/>
      <w:sz w:val="22"/>
    </w:rPr>
  </w:style>
  <w:style w:type="paragraph" w:customStyle="1" w:styleId="template">
    <w:name w:val="template"/>
    <w:basedOn w:val="Header"/>
    <w:next w:val="Header"/>
    <w:autoRedefine/>
    <w:rsid w:val="004B2A58"/>
    <w:pPr>
      <w:tabs>
        <w:tab w:val="clear" w:pos="4320"/>
        <w:tab w:val="clear" w:pos="8640"/>
      </w:tabs>
      <w:spacing w:before="100" w:beforeAutospacing="1" w:after="100" w:afterAutospacing="1"/>
      <w:jc w:val="both"/>
    </w:pPr>
    <w:rPr>
      <w:rFonts w:ascii="Verdana" w:hAnsi="Verdana"/>
      <w:sz w:val="18"/>
    </w:rPr>
  </w:style>
  <w:style w:type="paragraph" w:styleId="BodyText">
    <w:name w:val="Body Text"/>
    <w:basedOn w:val="Normal"/>
    <w:rsid w:val="004B2A58"/>
    <w:pPr>
      <w:spacing w:after="120"/>
    </w:pPr>
  </w:style>
  <w:style w:type="paragraph" w:styleId="BlockText">
    <w:name w:val="Block Text"/>
    <w:basedOn w:val="Normal"/>
    <w:rsid w:val="004B2A58"/>
    <w:pPr>
      <w:spacing w:after="120"/>
      <w:ind w:left="1440" w:right="1440"/>
    </w:pPr>
  </w:style>
  <w:style w:type="paragraph" w:styleId="Header">
    <w:name w:val="header"/>
    <w:basedOn w:val="Normal"/>
    <w:rsid w:val="004B2A58"/>
    <w:pPr>
      <w:tabs>
        <w:tab w:val="center" w:pos="4320"/>
        <w:tab w:val="right" w:pos="8640"/>
      </w:tabs>
    </w:pPr>
  </w:style>
  <w:style w:type="paragraph" w:styleId="NormalWeb">
    <w:name w:val="Normal (Web)"/>
    <w:basedOn w:val="Normal"/>
    <w:rsid w:val="00A65CE6"/>
    <w:pPr>
      <w:spacing w:before="100" w:beforeAutospacing="1" w:after="100" w:afterAutospacing="1"/>
    </w:pPr>
  </w:style>
  <w:style w:type="paragraph" w:styleId="Footer">
    <w:name w:val="footer"/>
    <w:basedOn w:val="Normal"/>
    <w:rsid w:val="00C27176"/>
    <w:pPr>
      <w:tabs>
        <w:tab w:val="center" w:pos="4320"/>
        <w:tab w:val="right" w:pos="8640"/>
      </w:tabs>
    </w:pPr>
  </w:style>
  <w:style w:type="paragraph" w:styleId="BalloonText">
    <w:name w:val="Balloon Text"/>
    <w:basedOn w:val="Normal"/>
    <w:link w:val="BalloonTextChar"/>
    <w:rsid w:val="00D10FBE"/>
    <w:rPr>
      <w:rFonts w:ascii="Tahoma" w:hAnsi="Tahoma" w:cs="Tahoma"/>
      <w:sz w:val="16"/>
      <w:szCs w:val="16"/>
    </w:rPr>
  </w:style>
  <w:style w:type="character" w:customStyle="1" w:styleId="BalloonTextChar">
    <w:name w:val="Balloon Text Char"/>
    <w:link w:val="BalloonText"/>
    <w:rsid w:val="00D10FBE"/>
    <w:rPr>
      <w:rFonts w:ascii="Tahoma" w:hAnsi="Tahoma" w:cs="Tahoma"/>
      <w:sz w:val="16"/>
      <w:szCs w:val="16"/>
    </w:rPr>
  </w:style>
  <w:style w:type="character" w:styleId="Hyperlink">
    <w:name w:val="Hyperlink"/>
    <w:rsid w:val="00511417"/>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vcastro@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33</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NELSON VELEZ</vt:lpstr>
    </vt:vector>
  </TitlesOfParts>
  <LinksUpToDate>false</LinksUpToDate>
  <CharactersWithSpaces>9588</CharactersWithSpaces>
  <SharedDoc>false</SharedDoc>
  <HLinks>
    <vt:vector size="6" baseType="variant">
      <vt:variant>
        <vt:i4>7012431</vt:i4>
      </vt:variant>
      <vt:variant>
        <vt:i4>0</vt:i4>
      </vt:variant>
      <vt:variant>
        <vt:i4>0</vt:i4>
      </vt:variant>
      <vt:variant>
        <vt:i4>5</vt:i4>
      </vt:variant>
      <vt:variant>
        <vt:lpwstr>mailto:nvcastro@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LSON VELEZ</dc:title>
  <dc:subject/>
  <dc:creator/>
  <cp:keywords/>
  <cp:lastModifiedBy/>
  <cp:revision>1</cp:revision>
  <dcterms:created xsi:type="dcterms:W3CDTF">2019-06-18T16:12:00Z</dcterms:created>
  <dcterms:modified xsi:type="dcterms:W3CDTF">2019-08-21T15:10:00Z</dcterms:modified>
</cp:coreProperties>
</file>